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0EEBD6AB"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Date:</w:t>
      </w:r>
      <w:r w:rsidR="002C6745">
        <w:rPr>
          <w:rFonts w:asciiTheme="minorHAnsi" w:hAnsiTheme="minorHAnsi" w:cstheme="minorHAnsi"/>
          <w:b/>
          <w:color w:val="auto"/>
        </w:rPr>
        <w:t>3/25/20</w:t>
      </w:r>
      <w:r w:rsidR="0028157F">
        <w:rPr>
          <w:rFonts w:asciiTheme="minorHAnsi" w:hAnsiTheme="minorHAnsi" w:cstheme="minorHAnsi"/>
          <w:b/>
          <w:color w:val="auto"/>
        </w:rPr>
        <w:t>22</w:t>
      </w:r>
    </w:p>
    <w:p w14:paraId="42B51446" w14:textId="0EDA7A09" w:rsidR="005320BE" w:rsidRPr="005F3009" w:rsidRDefault="005320BE" w:rsidP="005320BE">
      <w:pPr>
        <w:pStyle w:val="Subtitle"/>
        <w:jc w:val="center"/>
        <w:rPr>
          <w:rFonts w:asciiTheme="minorHAnsi" w:hAnsiTheme="minorHAnsi" w:cstheme="minorHAnsi"/>
          <w:b/>
          <w:color w:val="C00000"/>
        </w:rPr>
      </w:pPr>
      <w:r w:rsidRPr="005F3009">
        <w:rPr>
          <w:rFonts w:asciiTheme="minorHAnsi" w:hAnsiTheme="minorHAnsi" w:cstheme="minorHAnsi"/>
          <w:b/>
          <w:color w:val="auto"/>
        </w:rPr>
        <w:t xml:space="preserve">Location: </w:t>
      </w:r>
      <w:r w:rsidR="00C82869">
        <w:rPr>
          <w:rFonts w:asciiTheme="minorHAnsi" w:hAnsiTheme="minorHAnsi" w:cstheme="minorHAnsi"/>
          <w:b/>
          <w:color w:val="auto"/>
        </w:rPr>
        <w:t xml:space="preserve">Cohen Student Union </w:t>
      </w:r>
      <w:r w:rsidR="002C6745">
        <w:rPr>
          <w:rFonts w:asciiTheme="minorHAnsi" w:hAnsiTheme="minorHAnsi" w:cstheme="minorHAnsi"/>
          <w:b/>
          <w:color w:val="auto"/>
        </w:rPr>
        <w:t>213</w:t>
      </w:r>
    </w:p>
    <w:p w14:paraId="37D79F18"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Pr="005F3009">
            <w:rPr>
              <w:rFonts w:asciiTheme="minorHAnsi" w:hAnsiTheme="minorHAnsi" w:cstheme="minorHAnsi"/>
              <w:b/>
              <w:color w:val="auto"/>
            </w:rPr>
            <w:t>12:30PM-2 PM</w:t>
          </w:r>
        </w:sdtContent>
      </w:sdt>
    </w:p>
    <w:p w14:paraId="65FF1C9B" w14:textId="705A0EED" w:rsidR="005320BE" w:rsidRPr="005F3009" w:rsidRDefault="005320BE" w:rsidP="005320BE">
      <w:pPr>
        <w:ind w:left="0" w:firstLine="0"/>
        <w:rPr>
          <w:rFonts w:cstheme="minorHAnsi"/>
          <w:sz w:val="24"/>
          <w:szCs w:val="24"/>
        </w:rPr>
      </w:pPr>
      <w:r w:rsidRPr="005F3009">
        <w:rPr>
          <w:rFonts w:cstheme="minorHAnsi"/>
          <w:sz w:val="24"/>
          <w:szCs w:val="24"/>
        </w:rPr>
        <w:br/>
        <w:t xml:space="preserve">Call to Order: </w:t>
      </w:r>
      <w:r w:rsidR="0008707F">
        <w:rPr>
          <w:rFonts w:cstheme="minorHAnsi"/>
          <w:sz w:val="24"/>
          <w:szCs w:val="24"/>
        </w:rPr>
        <w:t xml:space="preserve">Vice </w:t>
      </w:r>
      <w:r w:rsidRPr="005F3009">
        <w:rPr>
          <w:rFonts w:cstheme="minorHAnsi"/>
          <w:sz w:val="24"/>
          <w:szCs w:val="24"/>
        </w:rPr>
        <w:t xml:space="preserve">President </w:t>
      </w:r>
      <w:r w:rsidR="00E66E11">
        <w:rPr>
          <w:rFonts w:cstheme="minorHAnsi"/>
          <w:sz w:val="24"/>
          <w:szCs w:val="24"/>
        </w:rPr>
        <w:t>Mary Larkin</w:t>
      </w:r>
    </w:p>
    <w:p w14:paraId="06F94BB1" w14:textId="55D877C9" w:rsidR="005320BE" w:rsidRPr="005F3009" w:rsidRDefault="005320BE" w:rsidP="005320BE">
      <w:pPr>
        <w:rPr>
          <w:rFonts w:cstheme="minorHAnsi"/>
          <w:sz w:val="24"/>
          <w:szCs w:val="24"/>
        </w:rPr>
      </w:pPr>
      <w:r w:rsidRPr="005F3009">
        <w:rPr>
          <w:rFonts w:cstheme="minorHAnsi"/>
          <w:sz w:val="24"/>
          <w:szCs w:val="24"/>
        </w:rPr>
        <w:t>Time:</w:t>
      </w:r>
      <w:r w:rsidR="009250D7" w:rsidRPr="005F3009">
        <w:rPr>
          <w:rFonts w:cstheme="minorHAnsi"/>
          <w:sz w:val="24"/>
          <w:szCs w:val="24"/>
        </w:rPr>
        <w:t xml:space="preserve"> </w:t>
      </w:r>
      <w:r w:rsidR="00C30B32">
        <w:rPr>
          <w:rFonts w:cstheme="minorHAnsi"/>
          <w:sz w:val="24"/>
          <w:szCs w:val="24"/>
        </w:rPr>
        <w:t xml:space="preserve"> 12:30p</w:t>
      </w:r>
    </w:p>
    <w:p w14:paraId="24D96F90" w14:textId="13D08344" w:rsidR="005320BE" w:rsidRPr="005F3009" w:rsidRDefault="005320BE" w:rsidP="005320BE">
      <w:pPr>
        <w:rPr>
          <w:rFonts w:cstheme="minorHAnsi"/>
          <w:sz w:val="24"/>
          <w:szCs w:val="24"/>
        </w:rPr>
      </w:pPr>
      <w:r w:rsidRPr="005F3009">
        <w:rPr>
          <w:rFonts w:cstheme="minorHAnsi"/>
          <w:sz w:val="24"/>
          <w:szCs w:val="24"/>
        </w:rPr>
        <w:t xml:space="preserve">Record Attendance: </w:t>
      </w:r>
      <w:r w:rsidR="00BF1EA9">
        <w:rPr>
          <w:rFonts w:cstheme="minorHAnsi"/>
          <w:sz w:val="24"/>
          <w:szCs w:val="24"/>
        </w:rPr>
        <w:t>16</w:t>
      </w:r>
    </w:p>
    <w:p w14:paraId="4499ABDF" w14:textId="77777777" w:rsidR="005320BE" w:rsidRPr="005F3009" w:rsidRDefault="005320BE" w:rsidP="005320BE">
      <w:pPr>
        <w:rPr>
          <w:rFonts w:cstheme="minorHAnsi"/>
          <w:sz w:val="24"/>
          <w:szCs w:val="24"/>
        </w:rPr>
      </w:pPr>
      <w:r w:rsidRPr="005F3009">
        <w:rPr>
          <w:rFonts w:cstheme="minorHAnsi"/>
          <w:sz w:val="24"/>
          <w:szCs w:val="24"/>
        </w:rPr>
        <w:t>Secretary: 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00C82869">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00C82869">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6AAE7437"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 Mary Larkin</w:t>
            </w:r>
          </w:p>
        </w:tc>
        <w:tc>
          <w:tcPr>
            <w:tcW w:w="1227" w:type="dxa"/>
          </w:tcPr>
          <w:p w14:paraId="768E66C5" w14:textId="776781CE" w:rsidR="00193778" w:rsidRPr="005F3009" w:rsidRDefault="00193778" w:rsidP="0038700C">
            <w:pPr>
              <w:jc w:val="center"/>
              <w:rPr>
                <w:rFonts w:cstheme="minorHAnsi"/>
                <w:bCs/>
                <w:sz w:val="24"/>
                <w:szCs w:val="24"/>
              </w:rPr>
            </w:pPr>
          </w:p>
        </w:tc>
        <w:tc>
          <w:tcPr>
            <w:tcW w:w="1265" w:type="dxa"/>
          </w:tcPr>
          <w:p w14:paraId="500997BD" w14:textId="159C4220" w:rsidR="00193778" w:rsidRPr="005F3009" w:rsidRDefault="002C6745" w:rsidP="0038700C">
            <w:pPr>
              <w:jc w:val="center"/>
              <w:rPr>
                <w:rFonts w:cstheme="minorHAnsi"/>
                <w:bCs/>
                <w:sz w:val="24"/>
                <w:szCs w:val="24"/>
              </w:rPr>
            </w:pPr>
            <w:r>
              <w:rPr>
                <w:rFonts w:cstheme="minorHAnsi"/>
                <w:bCs/>
                <w:sz w:val="24"/>
                <w:szCs w:val="24"/>
              </w:rPr>
              <w:t>x</w:t>
            </w: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0073D964" w:rsidR="00193778" w:rsidRPr="005F3009" w:rsidRDefault="00193778" w:rsidP="0038700C">
            <w:pPr>
              <w:jc w:val="center"/>
              <w:rPr>
                <w:rFonts w:cstheme="minorHAnsi"/>
                <w:bCs/>
                <w:sz w:val="24"/>
                <w:szCs w:val="24"/>
              </w:rPr>
            </w:pPr>
          </w:p>
        </w:tc>
      </w:tr>
      <w:tr w:rsidR="00C82869" w:rsidRPr="005F3009" w14:paraId="35F71293" w14:textId="77777777" w:rsidTr="00C82869">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2BDAC2E6" w:rsidR="00C82869" w:rsidRPr="005F3009" w:rsidRDefault="00C82869" w:rsidP="0038700C">
            <w:pPr>
              <w:pStyle w:val="NoSpacing"/>
              <w:tabs>
                <w:tab w:val="left" w:pos="1105"/>
              </w:tabs>
              <w:rPr>
                <w:rFonts w:cstheme="minorHAnsi"/>
                <w:sz w:val="24"/>
                <w:szCs w:val="24"/>
              </w:rPr>
            </w:pPr>
            <w:r>
              <w:rPr>
                <w:rFonts w:cstheme="minorHAnsi"/>
                <w:sz w:val="24"/>
                <w:szCs w:val="24"/>
              </w:rPr>
              <w:t>Vice President Kristen Vanselow</w:t>
            </w:r>
          </w:p>
        </w:tc>
        <w:tc>
          <w:tcPr>
            <w:tcW w:w="1227" w:type="dxa"/>
          </w:tcPr>
          <w:p w14:paraId="2FA0F3BA" w14:textId="5E07477E" w:rsidR="00C82869" w:rsidRPr="005F3009" w:rsidRDefault="00843058" w:rsidP="0038700C">
            <w:pPr>
              <w:jc w:val="center"/>
              <w:rPr>
                <w:rFonts w:cstheme="minorHAnsi"/>
                <w:bCs/>
                <w:sz w:val="24"/>
                <w:szCs w:val="24"/>
              </w:rPr>
            </w:pPr>
            <w:r>
              <w:rPr>
                <w:rFonts w:cstheme="minorHAnsi"/>
                <w:bCs/>
                <w:sz w:val="24"/>
                <w:szCs w:val="24"/>
              </w:rPr>
              <w:t>x</w:t>
            </w:r>
          </w:p>
        </w:tc>
        <w:tc>
          <w:tcPr>
            <w:tcW w:w="1265" w:type="dxa"/>
          </w:tcPr>
          <w:p w14:paraId="4CB2F372" w14:textId="77777777"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6AFE8149" w:rsidR="00C82869" w:rsidRDefault="00CD1BF3" w:rsidP="0038700C">
            <w:pPr>
              <w:jc w:val="center"/>
              <w:rPr>
                <w:rFonts w:cstheme="minorHAnsi"/>
                <w:bCs/>
                <w:sz w:val="24"/>
                <w:szCs w:val="24"/>
              </w:rPr>
            </w:pPr>
            <w:r>
              <w:rPr>
                <w:rFonts w:cstheme="minorHAnsi"/>
                <w:bCs/>
                <w:sz w:val="24"/>
                <w:szCs w:val="24"/>
              </w:rPr>
              <w:t>x</w:t>
            </w:r>
          </w:p>
        </w:tc>
      </w:tr>
      <w:tr w:rsidR="00193778" w:rsidRPr="005F3009" w14:paraId="7DBEBF94" w14:textId="77777777" w:rsidTr="00C82869">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EAE8F86" w:rsidR="00193778" w:rsidRPr="005F3009" w:rsidRDefault="00193778" w:rsidP="0038700C">
            <w:pPr>
              <w:pStyle w:val="NoSpacing"/>
              <w:rPr>
                <w:rFonts w:cstheme="minorHAnsi"/>
                <w:sz w:val="24"/>
                <w:szCs w:val="24"/>
              </w:rPr>
            </w:pPr>
            <w:r w:rsidRPr="005F3009">
              <w:rPr>
                <w:rFonts w:cstheme="minorHAnsi"/>
                <w:sz w:val="24"/>
                <w:szCs w:val="24"/>
              </w:rPr>
              <w:t>Secretary Amy Craig</w:t>
            </w:r>
          </w:p>
        </w:tc>
        <w:tc>
          <w:tcPr>
            <w:tcW w:w="1227" w:type="dxa"/>
          </w:tcPr>
          <w:p w14:paraId="01774EAD" w14:textId="584E856A" w:rsidR="00193778" w:rsidRPr="005F3009" w:rsidRDefault="00843058" w:rsidP="0038700C">
            <w:pPr>
              <w:jc w:val="center"/>
              <w:rPr>
                <w:rFonts w:cstheme="minorHAnsi"/>
                <w:bCs/>
                <w:sz w:val="24"/>
                <w:szCs w:val="24"/>
              </w:rPr>
            </w:pPr>
            <w:r>
              <w:rPr>
                <w:rFonts w:cstheme="minorHAnsi"/>
                <w:bCs/>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40B2C435" w:rsidR="00193778" w:rsidRPr="005F3009" w:rsidRDefault="00CD1BF3" w:rsidP="0038700C">
            <w:pPr>
              <w:jc w:val="center"/>
              <w:rPr>
                <w:rFonts w:cstheme="minorHAnsi"/>
                <w:bCs/>
                <w:sz w:val="24"/>
                <w:szCs w:val="24"/>
              </w:rPr>
            </w:pPr>
            <w:r>
              <w:rPr>
                <w:rFonts w:cstheme="minorHAnsi"/>
                <w:bCs/>
                <w:sz w:val="24"/>
                <w:szCs w:val="24"/>
              </w:rPr>
              <w:t>x</w:t>
            </w:r>
          </w:p>
        </w:tc>
      </w:tr>
      <w:tr w:rsidR="00193778" w:rsidRPr="005F3009" w14:paraId="7449657F" w14:textId="77777777" w:rsidTr="00C82869">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0C245582" w:rsidR="00193778" w:rsidRPr="005F3009" w:rsidRDefault="00193778" w:rsidP="0038700C">
            <w:pPr>
              <w:pStyle w:val="NoSpacing"/>
              <w:rPr>
                <w:rFonts w:cstheme="minorHAnsi"/>
                <w:sz w:val="24"/>
                <w:szCs w:val="24"/>
              </w:rPr>
            </w:pPr>
            <w:r w:rsidRPr="005F3009">
              <w:rPr>
                <w:rFonts w:cstheme="minorHAnsi"/>
                <w:sz w:val="24"/>
                <w:szCs w:val="24"/>
              </w:rPr>
              <w:t>Treasurer Amy Hall</w:t>
            </w:r>
          </w:p>
        </w:tc>
        <w:tc>
          <w:tcPr>
            <w:tcW w:w="1227" w:type="dxa"/>
          </w:tcPr>
          <w:p w14:paraId="12D6195C" w14:textId="576108C6" w:rsidR="00193778" w:rsidRPr="005F3009" w:rsidRDefault="00843058" w:rsidP="0038700C">
            <w:pPr>
              <w:jc w:val="center"/>
              <w:rPr>
                <w:rFonts w:cstheme="minorHAnsi"/>
                <w:bCs/>
                <w:sz w:val="24"/>
                <w:szCs w:val="24"/>
              </w:rPr>
            </w:pPr>
            <w:r>
              <w:rPr>
                <w:rFonts w:cstheme="minorHAnsi"/>
                <w:bCs/>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251DF44E" w:rsidR="00193778" w:rsidRPr="005F3009" w:rsidRDefault="00CD1BF3" w:rsidP="0038700C">
            <w:pPr>
              <w:jc w:val="center"/>
              <w:rPr>
                <w:rFonts w:cstheme="minorHAnsi"/>
                <w:bCs/>
                <w:sz w:val="24"/>
                <w:szCs w:val="24"/>
              </w:rPr>
            </w:pPr>
            <w:r>
              <w:rPr>
                <w:rFonts w:cstheme="minorHAnsi"/>
                <w:bCs/>
                <w:sz w:val="24"/>
                <w:szCs w:val="24"/>
              </w:rPr>
              <w:t>x</w:t>
            </w:r>
          </w:p>
        </w:tc>
      </w:tr>
      <w:tr w:rsidR="00193778" w:rsidRPr="005F3009" w14:paraId="4A18534A" w14:textId="77777777" w:rsidTr="00C82869">
        <w:trPr>
          <w:cantSplit/>
          <w:trHeight w:val="300"/>
          <w:jc w:val="center"/>
        </w:trPr>
        <w:tc>
          <w:tcPr>
            <w:tcW w:w="535" w:type="dxa"/>
          </w:tcPr>
          <w:p w14:paraId="3EC7A45C" w14:textId="70858230" w:rsidR="00193778" w:rsidRPr="005F3009" w:rsidRDefault="00C82869" w:rsidP="0038700C">
            <w:pPr>
              <w:pStyle w:val="NoSpacing"/>
              <w:rPr>
                <w:rFonts w:cstheme="minorHAnsi"/>
                <w:sz w:val="24"/>
                <w:szCs w:val="24"/>
              </w:rPr>
            </w:pPr>
            <w:r>
              <w:rPr>
                <w:rFonts w:cstheme="minorHAnsi"/>
                <w:sz w:val="24"/>
                <w:szCs w:val="24"/>
              </w:rPr>
              <w:t>5</w:t>
            </w:r>
          </w:p>
        </w:tc>
        <w:tc>
          <w:tcPr>
            <w:tcW w:w="3777" w:type="dxa"/>
          </w:tcPr>
          <w:p w14:paraId="0BF93491" w14:textId="1B23E320" w:rsidR="00193778" w:rsidRPr="005F3009" w:rsidRDefault="004C0237" w:rsidP="0038700C">
            <w:pPr>
              <w:pStyle w:val="NoSpacing"/>
              <w:rPr>
                <w:rFonts w:cstheme="minorHAnsi"/>
                <w:sz w:val="24"/>
                <w:szCs w:val="24"/>
              </w:rPr>
            </w:pPr>
            <w:r>
              <w:rPr>
                <w:rFonts w:cstheme="minorHAnsi"/>
                <w:sz w:val="24"/>
                <w:szCs w:val="24"/>
              </w:rPr>
              <w:t>OPEN SEAT</w:t>
            </w:r>
          </w:p>
        </w:tc>
        <w:tc>
          <w:tcPr>
            <w:tcW w:w="1227" w:type="dxa"/>
          </w:tcPr>
          <w:p w14:paraId="72625BAA" w14:textId="293EFB57" w:rsidR="00193778" w:rsidRPr="005F3009" w:rsidRDefault="00193778" w:rsidP="0038700C">
            <w:pPr>
              <w:jc w:val="center"/>
              <w:rPr>
                <w:rFonts w:cstheme="minorHAnsi"/>
                <w:bCs/>
                <w:sz w:val="24"/>
                <w:szCs w:val="24"/>
              </w:rPr>
            </w:pPr>
          </w:p>
        </w:tc>
        <w:tc>
          <w:tcPr>
            <w:tcW w:w="1265" w:type="dxa"/>
          </w:tcPr>
          <w:p w14:paraId="4263836A" w14:textId="77777777" w:rsidR="00193778" w:rsidRPr="005F3009" w:rsidRDefault="00193778" w:rsidP="0038700C">
            <w:pPr>
              <w:jc w:val="center"/>
              <w:rPr>
                <w:rFonts w:cstheme="minorHAnsi"/>
                <w:bCs/>
                <w:sz w:val="24"/>
                <w:szCs w:val="24"/>
              </w:rPr>
            </w:pPr>
          </w:p>
        </w:tc>
        <w:tc>
          <w:tcPr>
            <w:tcW w:w="1138" w:type="dxa"/>
          </w:tcPr>
          <w:p w14:paraId="7EB560AE" w14:textId="77777777" w:rsidR="00193778" w:rsidRPr="005F3009" w:rsidRDefault="00193778" w:rsidP="0038700C">
            <w:pPr>
              <w:jc w:val="center"/>
              <w:rPr>
                <w:rFonts w:cstheme="minorHAnsi"/>
                <w:bCs/>
                <w:sz w:val="24"/>
                <w:szCs w:val="24"/>
              </w:rPr>
            </w:pPr>
          </w:p>
        </w:tc>
        <w:tc>
          <w:tcPr>
            <w:tcW w:w="1333" w:type="dxa"/>
          </w:tcPr>
          <w:p w14:paraId="0F4AF7FD" w14:textId="72C3D3CE" w:rsidR="00193778" w:rsidRPr="005F3009" w:rsidRDefault="00193778" w:rsidP="0038700C">
            <w:pPr>
              <w:jc w:val="center"/>
              <w:rPr>
                <w:rFonts w:cstheme="minorHAnsi"/>
                <w:bCs/>
                <w:sz w:val="24"/>
                <w:szCs w:val="24"/>
              </w:rPr>
            </w:pPr>
          </w:p>
        </w:tc>
      </w:tr>
      <w:tr w:rsidR="00193778" w:rsidRPr="005F3009" w14:paraId="7BD275A5" w14:textId="77777777" w:rsidTr="00C82869">
        <w:trPr>
          <w:cantSplit/>
          <w:trHeight w:val="300"/>
          <w:jc w:val="center"/>
        </w:trPr>
        <w:tc>
          <w:tcPr>
            <w:tcW w:w="535" w:type="dxa"/>
          </w:tcPr>
          <w:p w14:paraId="2240286F" w14:textId="4CE064E5" w:rsidR="00193778" w:rsidRPr="005F3009" w:rsidRDefault="00C82869" w:rsidP="0038700C">
            <w:pPr>
              <w:pStyle w:val="NoSpacing"/>
              <w:rPr>
                <w:rFonts w:cstheme="minorHAnsi"/>
                <w:sz w:val="24"/>
                <w:szCs w:val="24"/>
              </w:rPr>
            </w:pPr>
            <w:r>
              <w:rPr>
                <w:rFonts w:cstheme="minorHAnsi"/>
                <w:sz w:val="24"/>
                <w:szCs w:val="24"/>
              </w:rPr>
              <w:t>6</w:t>
            </w:r>
          </w:p>
        </w:tc>
        <w:tc>
          <w:tcPr>
            <w:tcW w:w="3777" w:type="dxa"/>
          </w:tcPr>
          <w:p w14:paraId="125BE90B" w14:textId="2860833A" w:rsidR="00193778" w:rsidRPr="005F3009" w:rsidRDefault="00193778" w:rsidP="0038700C">
            <w:pPr>
              <w:pStyle w:val="NoSpacing"/>
              <w:rPr>
                <w:rFonts w:cstheme="minorHAnsi"/>
                <w:sz w:val="24"/>
                <w:szCs w:val="24"/>
              </w:rPr>
            </w:pPr>
            <w:r w:rsidRPr="005F3009">
              <w:rPr>
                <w:rFonts w:cstheme="minorHAnsi"/>
                <w:noProof/>
                <w:sz w:val="24"/>
                <w:szCs w:val="24"/>
              </w:rPr>
              <w:t>Kiley Barnett</w:t>
            </w:r>
          </w:p>
        </w:tc>
        <w:tc>
          <w:tcPr>
            <w:tcW w:w="1227" w:type="dxa"/>
          </w:tcPr>
          <w:p w14:paraId="6B07FFBE" w14:textId="4C3ABF65" w:rsidR="00193778" w:rsidRPr="005F3009" w:rsidRDefault="00843058" w:rsidP="0038700C">
            <w:pPr>
              <w:jc w:val="center"/>
              <w:rPr>
                <w:rFonts w:cstheme="minorHAnsi"/>
                <w:bCs/>
                <w:sz w:val="24"/>
                <w:szCs w:val="24"/>
              </w:rPr>
            </w:pPr>
            <w:r>
              <w:rPr>
                <w:rFonts w:cstheme="minorHAnsi"/>
                <w:bCs/>
                <w:sz w:val="24"/>
                <w:szCs w:val="24"/>
              </w:rPr>
              <w:t>x</w:t>
            </w:r>
          </w:p>
        </w:tc>
        <w:tc>
          <w:tcPr>
            <w:tcW w:w="1265" w:type="dxa"/>
          </w:tcPr>
          <w:p w14:paraId="2CEB176F" w14:textId="02365CDA" w:rsidR="00193778" w:rsidRPr="005F3009" w:rsidRDefault="00193778" w:rsidP="0038700C">
            <w:pPr>
              <w:jc w:val="center"/>
              <w:rPr>
                <w:rFonts w:cstheme="minorHAnsi"/>
                <w:bCs/>
                <w:sz w:val="24"/>
                <w:szCs w:val="24"/>
              </w:rPr>
            </w:pPr>
          </w:p>
        </w:tc>
        <w:tc>
          <w:tcPr>
            <w:tcW w:w="1138" w:type="dxa"/>
          </w:tcPr>
          <w:p w14:paraId="51EEB718" w14:textId="77777777" w:rsidR="00193778" w:rsidRPr="005F3009" w:rsidRDefault="00193778" w:rsidP="0038700C">
            <w:pPr>
              <w:jc w:val="center"/>
              <w:rPr>
                <w:rFonts w:cstheme="minorHAnsi"/>
                <w:bCs/>
                <w:sz w:val="24"/>
                <w:szCs w:val="24"/>
              </w:rPr>
            </w:pPr>
          </w:p>
        </w:tc>
        <w:tc>
          <w:tcPr>
            <w:tcW w:w="1333" w:type="dxa"/>
          </w:tcPr>
          <w:p w14:paraId="4DF2EF48" w14:textId="09322004" w:rsidR="00193778" w:rsidRPr="005F3009" w:rsidRDefault="00CD1BF3" w:rsidP="0038700C">
            <w:pPr>
              <w:jc w:val="center"/>
              <w:rPr>
                <w:rFonts w:cstheme="minorHAnsi"/>
                <w:bCs/>
                <w:sz w:val="24"/>
                <w:szCs w:val="24"/>
              </w:rPr>
            </w:pPr>
            <w:r>
              <w:rPr>
                <w:rFonts w:cstheme="minorHAnsi"/>
                <w:bCs/>
                <w:sz w:val="24"/>
                <w:szCs w:val="24"/>
              </w:rPr>
              <w:t>x</w:t>
            </w:r>
          </w:p>
        </w:tc>
      </w:tr>
      <w:tr w:rsidR="00193778" w:rsidRPr="005F3009" w14:paraId="79318300" w14:textId="77777777" w:rsidTr="00C82869">
        <w:trPr>
          <w:cantSplit/>
          <w:trHeight w:val="300"/>
          <w:jc w:val="center"/>
        </w:trPr>
        <w:tc>
          <w:tcPr>
            <w:tcW w:w="535" w:type="dxa"/>
          </w:tcPr>
          <w:p w14:paraId="53F828A3" w14:textId="578B8FF7" w:rsidR="00193778" w:rsidRPr="005F3009" w:rsidRDefault="00C82869" w:rsidP="0038700C">
            <w:pPr>
              <w:pStyle w:val="NoSpacing"/>
              <w:rPr>
                <w:rFonts w:cstheme="minorHAnsi"/>
                <w:sz w:val="24"/>
                <w:szCs w:val="24"/>
              </w:rPr>
            </w:pPr>
            <w:r>
              <w:rPr>
                <w:rFonts w:cstheme="minorHAnsi"/>
                <w:sz w:val="24"/>
                <w:szCs w:val="24"/>
              </w:rPr>
              <w:t>7</w:t>
            </w:r>
          </w:p>
        </w:tc>
        <w:tc>
          <w:tcPr>
            <w:tcW w:w="3777" w:type="dxa"/>
          </w:tcPr>
          <w:p w14:paraId="723BCC0E" w14:textId="5245441F" w:rsidR="00193778" w:rsidRPr="005F3009" w:rsidRDefault="00193778" w:rsidP="0038700C">
            <w:pPr>
              <w:pStyle w:val="NoSpacing"/>
              <w:rPr>
                <w:rFonts w:cstheme="minorHAnsi"/>
                <w:sz w:val="24"/>
                <w:szCs w:val="24"/>
              </w:rPr>
            </w:pPr>
            <w:r w:rsidRPr="005F3009">
              <w:rPr>
                <w:rFonts w:cstheme="minorHAnsi"/>
                <w:noProof/>
                <w:sz w:val="24"/>
                <w:szCs w:val="24"/>
              </w:rPr>
              <w:t>Susan Baurer</w:t>
            </w:r>
          </w:p>
        </w:tc>
        <w:tc>
          <w:tcPr>
            <w:tcW w:w="1227" w:type="dxa"/>
          </w:tcPr>
          <w:p w14:paraId="7B1022ED" w14:textId="2CF49068" w:rsidR="00193778" w:rsidRPr="005F3009" w:rsidRDefault="00193778" w:rsidP="0038700C">
            <w:pPr>
              <w:jc w:val="center"/>
              <w:rPr>
                <w:rFonts w:cstheme="minorHAnsi"/>
                <w:bCs/>
                <w:sz w:val="24"/>
                <w:szCs w:val="24"/>
              </w:rPr>
            </w:pPr>
          </w:p>
        </w:tc>
        <w:tc>
          <w:tcPr>
            <w:tcW w:w="1265" w:type="dxa"/>
          </w:tcPr>
          <w:p w14:paraId="3518E964" w14:textId="77777777" w:rsidR="00193778" w:rsidRPr="005F3009" w:rsidRDefault="00193778" w:rsidP="0038700C">
            <w:pPr>
              <w:jc w:val="center"/>
              <w:rPr>
                <w:rFonts w:cstheme="minorHAnsi"/>
                <w:bCs/>
                <w:sz w:val="24"/>
                <w:szCs w:val="24"/>
              </w:rPr>
            </w:pPr>
          </w:p>
        </w:tc>
        <w:tc>
          <w:tcPr>
            <w:tcW w:w="1138" w:type="dxa"/>
          </w:tcPr>
          <w:p w14:paraId="17BE6E95" w14:textId="409A88E5" w:rsidR="00193778" w:rsidRPr="005F3009" w:rsidRDefault="00843058" w:rsidP="0038700C">
            <w:pPr>
              <w:jc w:val="center"/>
              <w:rPr>
                <w:rFonts w:cstheme="minorHAnsi"/>
                <w:bCs/>
                <w:sz w:val="24"/>
                <w:szCs w:val="24"/>
              </w:rPr>
            </w:pPr>
            <w:r>
              <w:rPr>
                <w:rFonts w:cstheme="minorHAnsi"/>
                <w:bCs/>
                <w:sz w:val="24"/>
                <w:szCs w:val="24"/>
              </w:rPr>
              <w:t>x</w:t>
            </w:r>
          </w:p>
        </w:tc>
        <w:tc>
          <w:tcPr>
            <w:tcW w:w="1333" w:type="dxa"/>
          </w:tcPr>
          <w:p w14:paraId="7FA50804" w14:textId="321A1C41" w:rsidR="00193778" w:rsidRPr="005F3009" w:rsidRDefault="00193778" w:rsidP="0038700C">
            <w:pPr>
              <w:jc w:val="center"/>
              <w:rPr>
                <w:rFonts w:cstheme="minorHAnsi"/>
                <w:bCs/>
                <w:sz w:val="24"/>
                <w:szCs w:val="24"/>
              </w:rPr>
            </w:pPr>
          </w:p>
        </w:tc>
      </w:tr>
      <w:tr w:rsidR="00193778" w:rsidRPr="005F3009" w14:paraId="5F38AB3B" w14:textId="77777777" w:rsidTr="00C82869">
        <w:trPr>
          <w:cantSplit/>
          <w:trHeight w:val="300"/>
          <w:jc w:val="center"/>
        </w:trPr>
        <w:tc>
          <w:tcPr>
            <w:tcW w:w="535" w:type="dxa"/>
          </w:tcPr>
          <w:p w14:paraId="7B7B9972" w14:textId="201ECA5A" w:rsidR="00193778" w:rsidRPr="005F3009" w:rsidRDefault="00C82869" w:rsidP="0038700C">
            <w:pPr>
              <w:pStyle w:val="NoSpacing"/>
              <w:rPr>
                <w:rFonts w:cstheme="minorHAnsi"/>
                <w:sz w:val="24"/>
                <w:szCs w:val="24"/>
              </w:rPr>
            </w:pPr>
            <w:r>
              <w:rPr>
                <w:rFonts w:cstheme="minorHAnsi"/>
                <w:sz w:val="24"/>
                <w:szCs w:val="24"/>
              </w:rPr>
              <w:t>8</w:t>
            </w:r>
          </w:p>
        </w:tc>
        <w:tc>
          <w:tcPr>
            <w:tcW w:w="3777" w:type="dxa"/>
          </w:tcPr>
          <w:p w14:paraId="4FBAB3C2" w14:textId="03FE3A0A" w:rsidR="00193778" w:rsidRPr="005F3009" w:rsidRDefault="00193778" w:rsidP="0038700C">
            <w:pPr>
              <w:pStyle w:val="NoSpacing"/>
              <w:rPr>
                <w:rFonts w:cstheme="minorHAnsi"/>
                <w:sz w:val="24"/>
                <w:szCs w:val="24"/>
              </w:rPr>
            </w:pPr>
            <w:r w:rsidRPr="005F3009">
              <w:rPr>
                <w:rFonts w:cstheme="minorHAnsi"/>
                <w:noProof/>
                <w:sz w:val="24"/>
                <w:szCs w:val="24"/>
              </w:rPr>
              <w:t>Diane Bova</w:t>
            </w:r>
          </w:p>
        </w:tc>
        <w:tc>
          <w:tcPr>
            <w:tcW w:w="1227" w:type="dxa"/>
          </w:tcPr>
          <w:p w14:paraId="488EF15E" w14:textId="04CD5438" w:rsidR="00193778" w:rsidRPr="005F3009" w:rsidRDefault="00843058" w:rsidP="0038700C">
            <w:pPr>
              <w:jc w:val="center"/>
              <w:rPr>
                <w:rFonts w:cstheme="minorHAnsi"/>
                <w:bCs/>
                <w:sz w:val="24"/>
                <w:szCs w:val="24"/>
              </w:rPr>
            </w:pPr>
            <w:r>
              <w:rPr>
                <w:rFonts w:cstheme="minorHAnsi"/>
                <w:bCs/>
                <w:sz w:val="24"/>
                <w:szCs w:val="24"/>
              </w:rPr>
              <w:t>x</w:t>
            </w:r>
          </w:p>
        </w:tc>
        <w:tc>
          <w:tcPr>
            <w:tcW w:w="1265" w:type="dxa"/>
          </w:tcPr>
          <w:p w14:paraId="2ECE7F76" w14:textId="2EED5FD9" w:rsidR="00193778" w:rsidRPr="005F3009" w:rsidRDefault="00193778" w:rsidP="0038700C">
            <w:pPr>
              <w:jc w:val="center"/>
              <w:rPr>
                <w:rFonts w:cstheme="minorHAnsi"/>
                <w:bCs/>
                <w:sz w:val="24"/>
                <w:szCs w:val="24"/>
              </w:rPr>
            </w:pPr>
          </w:p>
        </w:tc>
        <w:tc>
          <w:tcPr>
            <w:tcW w:w="1138" w:type="dxa"/>
          </w:tcPr>
          <w:p w14:paraId="42FCA350" w14:textId="07816743" w:rsidR="00193778" w:rsidRPr="005F3009" w:rsidRDefault="00193778" w:rsidP="0038700C">
            <w:pPr>
              <w:jc w:val="center"/>
              <w:rPr>
                <w:rFonts w:cstheme="minorHAnsi"/>
                <w:bCs/>
                <w:sz w:val="24"/>
                <w:szCs w:val="24"/>
              </w:rPr>
            </w:pPr>
          </w:p>
        </w:tc>
        <w:tc>
          <w:tcPr>
            <w:tcW w:w="1333" w:type="dxa"/>
          </w:tcPr>
          <w:p w14:paraId="71121EE8" w14:textId="6A1DE758" w:rsidR="00193778" w:rsidRPr="005F3009" w:rsidRDefault="00BF1EA9" w:rsidP="0038700C">
            <w:pPr>
              <w:jc w:val="center"/>
              <w:rPr>
                <w:rFonts w:cstheme="minorHAnsi"/>
                <w:bCs/>
                <w:sz w:val="24"/>
                <w:szCs w:val="24"/>
              </w:rPr>
            </w:pPr>
            <w:r>
              <w:rPr>
                <w:rFonts w:cstheme="minorHAnsi"/>
                <w:bCs/>
                <w:sz w:val="24"/>
                <w:szCs w:val="24"/>
              </w:rPr>
              <w:t>x</w:t>
            </w:r>
          </w:p>
        </w:tc>
      </w:tr>
      <w:tr w:rsidR="00193778" w:rsidRPr="005F3009" w14:paraId="29E3EEF7" w14:textId="77777777" w:rsidTr="00C82869">
        <w:trPr>
          <w:cantSplit/>
          <w:trHeight w:val="300"/>
          <w:jc w:val="center"/>
        </w:trPr>
        <w:tc>
          <w:tcPr>
            <w:tcW w:w="535" w:type="dxa"/>
          </w:tcPr>
          <w:p w14:paraId="1C0DE781" w14:textId="5845AD72" w:rsidR="00193778" w:rsidRPr="005F3009" w:rsidRDefault="00C82869" w:rsidP="0038700C">
            <w:pPr>
              <w:pStyle w:val="NoSpacing"/>
              <w:rPr>
                <w:rFonts w:cstheme="minorHAnsi"/>
                <w:sz w:val="24"/>
                <w:szCs w:val="24"/>
              </w:rPr>
            </w:pPr>
            <w:r>
              <w:rPr>
                <w:rFonts w:cstheme="minorHAnsi"/>
                <w:sz w:val="24"/>
                <w:szCs w:val="24"/>
              </w:rPr>
              <w:t>9</w:t>
            </w:r>
          </w:p>
        </w:tc>
        <w:tc>
          <w:tcPr>
            <w:tcW w:w="3777" w:type="dxa"/>
          </w:tcPr>
          <w:p w14:paraId="5C76F702" w14:textId="2452F3AF" w:rsidR="00193778" w:rsidRPr="005F3009" w:rsidRDefault="00193778" w:rsidP="0038700C">
            <w:pPr>
              <w:pStyle w:val="NoSpacing"/>
              <w:rPr>
                <w:rFonts w:cstheme="minorHAnsi"/>
                <w:sz w:val="24"/>
                <w:szCs w:val="24"/>
              </w:rPr>
            </w:pPr>
            <w:r w:rsidRPr="005F3009">
              <w:rPr>
                <w:rFonts w:cstheme="minorHAnsi"/>
                <w:noProof/>
                <w:sz w:val="24"/>
                <w:szCs w:val="24"/>
              </w:rPr>
              <w:t>Charlotte Bingham</w:t>
            </w:r>
          </w:p>
        </w:tc>
        <w:tc>
          <w:tcPr>
            <w:tcW w:w="1227" w:type="dxa"/>
          </w:tcPr>
          <w:p w14:paraId="5AEEFBF0" w14:textId="0C8C9704" w:rsidR="00193778" w:rsidRPr="005F3009" w:rsidRDefault="00193778" w:rsidP="0038700C">
            <w:pPr>
              <w:jc w:val="center"/>
              <w:rPr>
                <w:rFonts w:cstheme="minorHAnsi"/>
                <w:bCs/>
                <w:sz w:val="24"/>
                <w:szCs w:val="24"/>
              </w:rPr>
            </w:pPr>
          </w:p>
        </w:tc>
        <w:tc>
          <w:tcPr>
            <w:tcW w:w="1265" w:type="dxa"/>
          </w:tcPr>
          <w:p w14:paraId="1D441BD4" w14:textId="26A19354" w:rsidR="00193778" w:rsidRPr="005F3009" w:rsidRDefault="002C6745" w:rsidP="0038700C">
            <w:pPr>
              <w:jc w:val="center"/>
              <w:rPr>
                <w:rFonts w:cstheme="minorHAnsi"/>
                <w:bCs/>
                <w:sz w:val="24"/>
                <w:szCs w:val="24"/>
              </w:rPr>
            </w:pPr>
            <w:r>
              <w:rPr>
                <w:rFonts w:cstheme="minorHAnsi"/>
                <w:bCs/>
                <w:sz w:val="24"/>
                <w:szCs w:val="24"/>
              </w:rPr>
              <w:t>x</w:t>
            </w:r>
          </w:p>
        </w:tc>
        <w:tc>
          <w:tcPr>
            <w:tcW w:w="1138" w:type="dxa"/>
          </w:tcPr>
          <w:p w14:paraId="58EC4E3C" w14:textId="77777777" w:rsidR="00193778" w:rsidRPr="005F3009" w:rsidRDefault="00193778" w:rsidP="0038700C">
            <w:pPr>
              <w:jc w:val="center"/>
              <w:rPr>
                <w:rFonts w:cstheme="minorHAnsi"/>
                <w:bCs/>
                <w:sz w:val="24"/>
                <w:szCs w:val="24"/>
              </w:rPr>
            </w:pPr>
          </w:p>
        </w:tc>
        <w:tc>
          <w:tcPr>
            <w:tcW w:w="1333" w:type="dxa"/>
          </w:tcPr>
          <w:p w14:paraId="7C8232CD" w14:textId="180BA9FC" w:rsidR="00193778" w:rsidRPr="005F3009" w:rsidRDefault="00193778" w:rsidP="0038700C">
            <w:pPr>
              <w:jc w:val="center"/>
              <w:rPr>
                <w:rFonts w:cstheme="minorHAnsi"/>
                <w:bCs/>
                <w:sz w:val="24"/>
                <w:szCs w:val="24"/>
              </w:rPr>
            </w:pPr>
          </w:p>
        </w:tc>
      </w:tr>
      <w:tr w:rsidR="00193778" w:rsidRPr="005F3009" w14:paraId="3934B024" w14:textId="77777777" w:rsidTr="00C82869">
        <w:trPr>
          <w:cantSplit/>
          <w:trHeight w:val="300"/>
          <w:jc w:val="center"/>
        </w:trPr>
        <w:tc>
          <w:tcPr>
            <w:tcW w:w="535" w:type="dxa"/>
          </w:tcPr>
          <w:p w14:paraId="28534363" w14:textId="38515D9F" w:rsidR="00193778" w:rsidRPr="005F3009" w:rsidRDefault="00C82869" w:rsidP="0038700C">
            <w:pPr>
              <w:pStyle w:val="NoSpacing"/>
              <w:rPr>
                <w:rFonts w:cstheme="minorHAnsi"/>
                <w:sz w:val="24"/>
                <w:szCs w:val="24"/>
              </w:rPr>
            </w:pPr>
            <w:r>
              <w:rPr>
                <w:rFonts w:cstheme="minorHAnsi"/>
                <w:sz w:val="24"/>
                <w:szCs w:val="24"/>
              </w:rPr>
              <w:t>10</w:t>
            </w:r>
          </w:p>
        </w:tc>
        <w:tc>
          <w:tcPr>
            <w:tcW w:w="3777" w:type="dxa"/>
          </w:tcPr>
          <w:p w14:paraId="1D4CF5A6" w14:textId="4F0846F9" w:rsidR="00193778" w:rsidRPr="005F3009" w:rsidRDefault="00193778" w:rsidP="0038700C">
            <w:pPr>
              <w:pStyle w:val="NoSpacing"/>
              <w:rPr>
                <w:rFonts w:cstheme="minorHAnsi"/>
                <w:sz w:val="24"/>
                <w:szCs w:val="24"/>
              </w:rPr>
            </w:pPr>
            <w:r w:rsidRPr="005F3009">
              <w:rPr>
                <w:rFonts w:cstheme="minorHAnsi"/>
                <w:noProof/>
                <w:sz w:val="24"/>
                <w:szCs w:val="24"/>
              </w:rPr>
              <w:t>Kelly Boyd</w:t>
            </w:r>
          </w:p>
        </w:tc>
        <w:tc>
          <w:tcPr>
            <w:tcW w:w="1227" w:type="dxa"/>
          </w:tcPr>
          <w:p w14:paraId="2C789C20" w14:textId="24430B73" w:rsidR="00193778" w:rsidRPr="005F3009" w:rsidRDefault="0008707F" w:rsidP="0038700C">
            <w:pPr>
              <w:jc w:val="center"/>
              <w:rPr>
                <w:rFonts w:cstheme="minorHAnsi"/>
                <w:bCs/>
                <w:sz w:val="24"/>
                <w:szCs w:val="24"/>
              </w:rPr>
            </w:pPr>
            <w:r>
              <w:rPr>
                <w:rFonts w:cstheme="minorHAnsi"/>
                <w:bCs/>
                <w:sz w:val="24"/>
                <w:szCs w:val="24"/>
              </w:rPr>
              <w:t>x</w:t>
            </w:r>
          </w:p>
        </w:tc>
        <w:tc>
          <w:tcPr>
            <w:tcW w:w="1265" w:type="dxa"/>
          </w:tcPr>
          <w:p w14:paraId="2A0A41A8" w14:textId="77777777" w:rsidR="00193778" w:rsidRPr="005F3009" w:rsidRDefault="00193778" w:rsidP="0038700C">
            <w:pPr>
              <w:jc w:val="center"/>
              <w:rPr>
                <w:rFonts w:cstheme="minorHAnsi"/>
                <w:bCs/>
                <w:sz w:val="24"/>
                <w:szCs w:val="24"/>
              </w:rPr>
            </w:pPr>
          </w:p>
        </w:tc>
        <w:tc>
          <w:tcPr>
            <w:tcW w:w="1138" w:type="dxa"/>
          </w:tcPr>
          <w:p w14:paraId="66858F30" w14:textId="77777777" w:rsidR="00193778" w:rsidRPr="005F3009" w:rsidRDefault="00193778" w:rsidP="0038700C">
            <w:pPr>
              <w:jc w:val="center"/>
              <w:rPr>
                <w:rFonts w:cstheme="minorHAnsi"/>
                <w:bCs/>
                <w:sz w:val="24"/>
                <w:szCs w:val="24"/>
              </w:rPr>
            </w:pPr>
          </w:p>
        </w:tc>
        <w:tc>
          <w:tcPr>
            <w:tcW w:w="1333" w:type="dxa"/>
          </w:tcPr>
          <w:p w14:paraId="2CD31761" w14:textId="5368C534" w:rsidR="00193778" w:rsidRPr="005F3009" w:rsidRDefault="00B427B7" w:rsidP="0038700C">
            <w:pPr>
              <w:jc w:val="center"/>
              <w:rPr>
                <w:rFonts w:cstheme="minorHAnsi"/>
                <w:bCs/>
                <w:sz w:val="24"/>
                <w:szCs w:val="24"/>
              </w:rPr>
            </w:pPr>
            <w:r>
              <w:rPr>
                <w:rFonts w:cstheme="minorHAnsi"/>
                <w:bCs/>
                <w:sz w:val="24"/>
                <w:szCs w:val="24"/>
              </w:rPr>
              <w:t>x</w:t>
            </w:r>
          </w:p>
        </w:tc>
      </w:tr>
      <w:tr w:rsidR="00C82869" w:rsidRPr="005F3009" w14:paraId="137B5F2F" w14:textId="77777777" w:rsidTr="00C82869">
        <w:trPr>
          <w:cantSplit/>
          <w:trHeight w:val="300"/>
          <w:jc w:val="center"/>
        </w:trPr>
        <w:tc>
          <w:tcPr>
            <w:tcW w:w="535" w:type="dxa"/>
          </w:tcPr>
          <w:p w14:paraId="6DEC3EDA" w14:textId="172292F0" w:rsidR="00C82869" w:rsidRPr="005F3009" w:rsidRDefault="00C82869" w:rsidP="0038700C">
            <w:pPr>
              <w:pStyle w:val="NoSpacing"/>
              <w:rPr>
                <w:rFonts w:cstheme="minorHAnsi"/>
                <w:sz w:val="24"/>
                <w:szCs w:val="24"/>
              </w:rPr>
            </w:pPr>
            <w:r>
              <w:rPr>
                <w:rFonts w:cstheme="minorHAnsi"/>
                <w:sz w:val="24"/>
                <w:szCs w:val="24"/>
              </w:rPr>
              <w:t>11</w:t>
            </w:r>
          </w:p>
        </w:tc>
        <w:tc>
          <w:tcPr>
            <w:tcW w:w="3777" w:type="dxa"/>
          </w:tcPr>
          <w:p w14:paraId="1B3419DF" w14:textId="25891180" w:rsidR="00C82869" w:rsidRPr="005F3009" w:rsidRDefault="00C82869" w:rsidP="0038700C">
            <w:pPr>
              <w:pStyle w:val="NoSpacing"/>
              <w:rPr>
                <w:rFonts w:cstheme="minorHAnsi"/>
                <w:noProof/>
                <w:sz w:val="24"/>
                <w:szCs w:val="24"/>
              </w:rPr>
            </w:pPr>
            <w:r>
              <w:rPr>
                <w:rFonts w:cstheme="minorHAnsi"/>
                <w:noProof/>
                <w:sz w:val="24"/>
                <w:szCs w:val="24"/>
              </w:rPr>
              <w:t>Kendra Carboneau</w:t>
            </w:r>
          </w:p>
        </w:tc>
        <w:tc>
          <w:tcPr>
            <w:tcW w:w="1227" w:type="dxa"/>
          </w:tcPr>
          <w:p w14:paraId="38D15069" w14:textId="551065A5" w:rsidR="00C82869" w:rsidRPr="005F3009" w:rsidRDefault="0008707F" w:rsidP="0038700C">
            <w:pPr>
              <w:jc w:val="center"/>
              <w:rPr>
                <w:rFonts w:cstheme="minorHAnsi"/>
                <w:bCs/>
                <w:sz w:val="24"/>
                <w:szCs w:val="24"/>
              </w:rPr>
            </w:pPr>
            <w:r>
              <w:rPr>
                <w:rFonts w:cstheme="minorHAnsi"/>
                <w:bCs/>
                <w:sz w:val="24"/>
                <w:szCs w:val="24"/>
              </w:rPr>
              <w:t>x</w:t>
            </w:r>
          </w:p>
        </w:tc>
        <w:tc>
          <w:tcPr>
            <w:tcW w:w="1265" w:type="dxa"/>
          </w:tcPr>
          <w:p w14:paraId="5106A229" w14:textId="71185B2E" w:rsidR="00C82869" w:rsidRPr="005F3009" w:rsidRDefault="00C82869" w:rsidP="0038700C">
            <w:pPr>
              <w:jc w:val="center"/>
              <w:rPr>
                <w:rFonts w:cstheme="minorHAnsi"/>
                <w:bCs/>
                <w:sz w:val="24"/>
                <w:szCs w:val="24"/>
              </w:rPr>
            </w:pPr>
          </w:p>
        </w:tc>
        <w:tc>
          <w:tcPr>
            <w:tcW w:w="1138" w:type="dxa"/>
          </w:tcPr>
          <w:p w14:paraId="0687ECD1" w14:textId="5036AA7E" w:rsidR="00C82869" w:rsidRPr="005F3009" w:rsidRDefault="00C82869" w:rsidP="0038700C">
            <w:pPr>
              <w:jc w:val="center"/>
              <w:rPr>
                <w:rFonts w:cstheme="minorHAnsi"/>
                <w:bCs/>
                <w:sz w:val="24"/>
                <w:szCs w:val="24"/>
              </w:rPr>
            </w:pPr>
          </w:p>
        </w:tc>
        <w:tc>
          <w:tcPr>
            <w:tcW w:w="1333" w:type="dxa"/>
          </w:tcPr>
          <w:p w14:paraId="2794D350" w14:textId="75623DF8" w:rsidR="00C82869" w:rsidRDefault="00B427B7" w:rsidP="0038700C">
            <w:pPr>
              <w:jc w:val="center"/>
              <w:rPr>
                <w:rFonts w:cstheme="minorHAnsi"/>
                <w:bCs/>
                <w:sz w:val="24"/>
                <w:szCs w:val="24"/>
              </w:rPr>
            </w:pPr>
            <w:r>
              <w:rPr>
                <w:rFonts w:cstheme="minorHAnsi"/>
                <w:bCs/>
                <w:sz w:val="24"/>
                <w:szCs w:val="24"/>
              </w:rPr>
              <w:t>x</w:t>
            </w:r>
          </w:p>
        </w:tc>
      </w:tr>
      <w:tr w:rsidR="00193778" w:rsidRPr="005F3009" w14:paraId="06884D5A" w14:textId="77777777" w:rsidTr="00C82869">
        <w:trPr>
          <w:cantSplit/>
          <w:trHeight w:val="300"/>
          <w:jc w:val="center"/>
        </w:trPr>
        <w:tc>
          <w:tcPr>
            <w:tcW w:w="535" w:type="dxa"/>
          </w:tcPr>
          <w:p w14:paraId="35562EFE" w14:textId="53BF46C4" w:rsidR="00193778" w:rsidRPr="005F3009" w:rsidRDefault="00C82869" w:rsidP="0038700C">
            <w:pPr>
              <w:pStyle w:val="NoSpacing"/>
              <w:rPr>
                <w:rFonts w:cstheme="minorHAnsi"/>
                <w:sz w:val="24"/>
                <w:szCs w:val="24"/>
              </w:rPr>
            </w:pPr>
            <w:r>
              <w:rPr>
                <w:rFonts w:cstheme="minorHAnsi"/>
                <w:sz w:val="24"/>
                <w:szCs w:val="24"/>
              </w:rPr>
              <w:t>12</w:t>
            </w:r>
          </w:p>
        </w:tc>
        <w:tc>
          <w:tcPr>
            <w:tcW w:w="3777" w:type="dxa"/>
          </w:tcPr>
          <w:p w14:paraId="46559EEA" w14:textId="509DDA15" w:rsidR="00193778" w:rsidRPr="005F3009" w:rsidRDefault="00193778" w:rsidP="0038700C">
            <w:pPr>
              <w:pStyle w:val="NoSpacing"/>
              <w:rPr>
                <w:rFonts w:cstheme="minorHAnsi"/>
                <w:sz w:val="24"/>
                <w:szCs w:val="24"/>
              </w:rPr>
            </w:pPr>
            <w:r w:rsidRPr="005F3009">
              <w:rPr>
                <w:rFonts w:cstheme="minorHAnsi"/>
                <w:noProof/>
                <w:sz w:val="24"/>
                <w:szCs w:val="24"/>
              </w:rPr>
              <w:t>Jaclyn Chastain</w:t>
            </w:r>
          </w:p>
        </w:tc>
        <w:tc>
          <w:tcPr>
            <w:tcW w:w="1227" w:type="dxa"/>
          </w:tcPr>
          <w:p w14:paraId="5DBE4C46" w14:textId="4E6EF7A9" w:rsidR="00193778" w:rsidRPr="005F3009" w:rsidRDefault="0008707F" w:rsidP="0038700C">
            <w:pPr>
              <w:jc w:val="center"/>
              <w:rPr>
                <w:rFonts w:cstheme="minorHAnsi"/>
                <w:bCs/>
                <w:sz w:val="24"/>
                <w:szCs w:val="24"/>
              </w:rPr>
            </w:pPr>
            <w:r>
              <w:rPr>
                <w:rFonts w:cstheme="minorHAnsi"/>
                <w:bCs/>
                <w:sz w:val="24"/>
                <w:szCs w:val="24"/>
              </w:rPr>
              <w:t>x</w:t>
            </w:r>
          </w:p>
        </w:tc>
        <w:tc>
          <w:tcPr>
            <w:tcW w:w="1265" w:type="dxa"/>
          </w:tcPr>
          <w:p w14:paraId="68810E64" w14:textId="77777777" w:rsidR="00193778" w:rsidRPr="005F3009" w:rsidRDefault="00193778" w:rsidP="0038700C">
            <w:pPr>
              <w:jc w:val="center"/>
              <w:rPr>
                <w:rFonts w:cstheme="minorHAnsi"/>
                <w:bCs/>
                <w:sz w:val="24"/>
                <w:szCs w:val="24"/>
              </w:rPr>
            </w:pPr>
          </w:p>
        </w:tc>
        <w:tc>
          <w:tcPr>
            <w:tcW w:w="1138" w:type="dxa"/>
          </w:tcPr>
          <w:p w14:paraId="3A1200EC" w14:textId="7D92B42A" w:rsidR="00193778" w:rsidRPr="005F3009" w:rsidRDefault="00193778" w:rsidP="0038700C">
            <w:pPr>
              <w:jc w:val="center"/>
              <w:rPr>
                <w:rFonts w:cstheme="minorHAnsi"/>
                <w:bCs/>
                <w:sz w:val="24"/>
                <w:szCs w:val="24"/>
              </w:rPr>
            </w:pPr>
          </w:p>
        </w:tc>
        <w:tc>
          <w:tcPr>
            <w:tcW w:w="1333" w:type="dxa"/>
          </w:tcPr>
          <w:p w14:paraId="5FBA3B78" w14:textId="54F04A61" w:rsidR="00193778" w:rsidRPr="005F3009" w:rsidRDefault="00B427B7" w:rsidP="0038700C">
            <w:pPr>
              <w:jc w:val="center"/>
              <w:rPr>
                <w:rFonts w:cstheme="minorHAnsi"/>
                <w:bCs/>
                <w:sz w:val="24"/>
                <w:szCs w:val="24"/>
              </w:rPr>
            </w:pPr>
            <w:r>
              <w:rPr>
                <w:rFonts w:cstheme="minorHAnsi"/>
                <w:bCs/>
                <w:sz w:val="24"/>
                <w:szCs w:val="24"/>
              </w:rPr>
              <w:t>x</w:t>
            </w:r>
          </w:p>
        </w:tc>
      </w:tr>
      <w:tr w:rsidR="00C82869" w:rsidRPr="005F3009" w14:paraId="35913DB2" w14:textId="77777777" w:rsidTr="00C82869">
        <w:trPr>
          <w:cantSplit/>
          <w:trHeight w:val="300"/>
          <w:jc w:val="center"/>
        </w:trPr>
        <w:tc>
          <w:tcPr>
            <w:tcW w:w="535" w:type="dxa"/>
          </w:tcPr>
          <w:p w14:paraId="3B12B441" w14:textId="6E839081" w:rsidR="00C82869" w:rsidRPr="005F3009" w:rsidRDefault="00C82869" w:rsidP="0038700C">
            <w:pPr>
              <w:pStyle w:val="NoSpacing"/>
              <w:rPr>
                <w:rFonts w:cstheme="minorHAnsi"/>
                <w:sz w:val="24"/>
                <w:szCs w:val="24"/>
              </w:rPr>
            </w:pPr>
            <w:r>
              <w:rPr>
                <w:rFonts w:cstheme="minorHAnsi"/>
                <w:sz w:val="24"/>
                <w:szCs w:val="24"/>
              </w:rPr>
              <w:t>13</w:t>
            </w:r>
          </w:p>
        </w:tc>
        <w:tc>
          <w:tcPr>
            <w:tcW w:w="3777" w:type="dxa"/>
          </w:tcPr>
          <w:p w14:paraId="579A026B" w14:textId="0A450227" w:rsidR="00C82869" w:rsidRPr="005F3009" w:rsidRDefault="0028157F" w:rsidP="0038700C">
            <w:pPr>
              <w:pStyle w:val="NoSpacing"/>
              <w:rPr>
                <w:rFonts w:cstheme="minorHAnsi"/>
                <w:noProof/>
                <w:sz w:val="24"/>
                <w:szCs w:val="24"/>
              </w:rPr>
            </w:pPr>
            <w:r>
              <w:rPr>
                <w:rFonts w:cstheme="minorHAnsi"/>
                <w:sz w:val="24"/>
                <w:szCs w:val="24"/>
              </w:rPr>
              <w:t>Stephanie Cobb</w:t>
            </w:r>
          </w:p>
        </w:tc>
        <w:tc>
          <w:tcPr>
            <w:tcW w:w="1227" w:type="dxa"/>
          </w:tcPr>
          <w:p w14:paraId="4A5BB6C9" w14:textId="0C47D74D" w:rsidR="00C82869" w:rsidRDefault="00F908B3" w:rsidP="0038700C">
            <w:pPr>
              <w:jc w:val="center"/>
              <w:rPr>
                <w:rFonts w:cstheme="minorHAnsi"/>
                <w:bCs/>
                <w:sz w:val="24"/>
                <w:szCs w:val="24"/>
              </w:rPr>
            </w:pPr>
            <w:r>
              <w:rPr>
                <w:rFonts w:cstheme="minorHAnsi"/>
                <w:bCs/>
                <w:sz w:val="24"/>
                <w:szCs w:val="24"/>
              </w:rPr>
              <w:t>x</w:t>
            </w:r>
          </w:p>
        </w:tc>
        <w:tc>
          <w:tcPr>
            <w:tcW w:w="1265" w:type="dxa"/>
          </w:tcPr>
          <w:p w14:paraId="3B8016C9" w14:textId="3B1B6FAD" w:rsidR="00C82869" w:rsidRPr="005F3009" w:rsidRDefault="00C82869" w:rsidP="0038700C">
            <w:pPr>
              <w:jc w:val="center"/>
              <w:rPr>
                <w:rFonts w:cstheme="minorHAnsi"/>
                <w:bCs/>
                <w:sz w:val="24"/>
                <w:szCs w:val="24"/>
              </w:rPr>
            </w:pPr>
          </w:p>
        </w:tc>
        <w:tc>
          <w:tcPr>
            <w:tcW w:w="1138" w:type="dxa"/>
          </w:tcPr>
          <w:p w14:paraId="3BF6E7B9" w14:textId="77777777" w:rsidR="00C82869" w:rsidRPr="005F3009" w:rsidRDefault="00C82869" w:rsidP="0038700C">
            <w:pPr>
              <w:jc w:val="center"/>
              <w:rPr>
                <w:rFonts w:cstheme="minorHAnsi"/>
                <w:bCs/>
                <w:sz w:val="24"/>
                <w:szCs w:val="24"/>
              </w:rPr>
            </w:pPr>
          </w:p>
        </w:tc>
        <w:tc>
          <w:tcPr>
            <w:tcW w:w="1333" w:type="dxa"/>
          </w:tcPr>
          <w:p w14:paraId="0A2481B9" w14:textId="21624BAC" w:rsidR="00C82869" w:rsidRDefault="00B427B7" w:rsidP="0038700C">
            <w:pPr>
              <w:jc w:val="center"/>
              <w:rPr>
                <w:rFonts w:cstheme="minorHAnsi"/>
                <w:bCs/>
                <w:sz w:val="24"/>
                <w:szCs w:val="24"/>
              </w:rPr>
            </w:pPr>
            <w:r>
              <w:rPr>
                <w:rFonts w:cstheme="minorHAnsi"/>
                <w:bCs/>
                <w:sz w:val="24"/>
                <w:szCs w:val="24"/>
              </w:rPr>
              <w:t>x</w:t>
            </w:r>
          </w:p>
        </w:tc>
      </w:tr>
      <w:tr w:rsidR="00193778" w:rsidRPr="005F3009" w14:paraId="53056D5C" w14:textId="77777777" w:rsidTr="00C82869">
        <w:trPr>
          <w:cantSplit/>
          <w:trHeight w:val="300"/>
          <w:jc w:val="center"/>
        </w:trPr>
        <w:tc>
          <w:tcPr>
            <w:tcW w:w="535" w:type="dxa"/>
          </w:tcPr>
          <w:p w14:paraId="360C389B" w14:textId="16117111" w:rsidR="00193778" w:rsidRPr="005F3009" w:rsidRDefault="00C82869" w:rsidP="0038700C">
            <w:pPr>
              <w:pStyle w:val="NoSpacing"/>
              <w:rPr>
                <w:rFonts w:cstheme="minorHAnsi"/>
                <w:sz w:val="24"/>
                <w:szCs w:val="24"/>
              </w:rPr>
            </w:pPr>
            <w:r>
              <w:rPr>
                <w:rFonts w:cstheme="minorHAnsi"/>
                <w:sz w:val="24"/>
                <w:szCs w:val="24"/>
              </w:rPr>
              <w:t>14</w:t>
            </w:r>
          </w:p>
        </w:tc>
        <w:tc>
          <w:tcPr>
            <w:tcW w:w="3777" w:type="dxa"/>
          </w:tcPr>
          <w:p w14:paraId="0DE47405" w14:textId="4F3F9103" w:rsidR="00193778" w:rsidRPr="005F3009" w:rsidRDefault="00193778" w:rsidP="0038700C">
            <w:pPr>
              <w:pStyle w:val="NoSpacing"/>
              <w:rPr>
                <w:rFonts w:cstheme="minorHAnsi"/>
                <w:sz w:val="24"/>
                <w:szCs w:val="24"/>
              </w:rPr>
            </w:pPr>
            <w:r w:rsidRPr="005F3009">
              <w:rPr>
                <w:rFonts w:cstheme="minorHAnsi"/>
                <w:noProof/>
                <w:sz w:val="24"/>
                <w:szCs w:val="24"/>
              </w:rPr>
              <w:t>Jennifer Denike</w:t>
            </w:r>
          </w:p>
        </w:tc>
        <w:tc>
          <w:tcPr>
            <w:tcW w:w="1227" w:type="dxa"/>
          </w:tcPr>
          <w:p w14:paraId="104391E7" w14:textId="7B377AD0" w:rsidR="00193778" w:rsidRPr="005F3009" w:rsidRDefault="00193778" w:rsidP="0038700C">
            <w:pPr>
              <w:jc w:val="center"/>
              <w:rPr>
                <w:rFonts w:cstheme="minorHAnsi"/>
                <w:bCs/>
                <w:sz w:val="24"/>
                <w:szCs w:val="24"/>
              </w:rPr>
            </w:pPr>
          </w:p>
        </w:tc>
        <w:tc>
          <w:tcPr>
            <w:tcW w:w="1265" w:type="dxa"/>
          </w:tcPr>
          <w:p w14:paraId="0B40F33C" w14:textId="37422CC0" w:rsidR="00193778" w:rsidRPr="005F3009" w:rsidRDefault="001E7E61" w:rsidP="0038700C">
            <w:pPr>
              <w:jc w:val="center"/>
              <w:rPr>
                <w:rFonts w:cstheme="minorHAnsi"/>
                <w:bCs/>
                <w:sz w:val="24"/>
                <w:szCs w:val="24"/>
              </w:rPr>
            </w:pPr>
            <w:r>
              <w:rPr>
                <w:rFonts w:cstheme="minorHAnsi"/>
                <w:bCs/>
                <w:sz w:val="24"/>
                <w:szCs w:val="24"/>
              </w:rPr>
              <w:t>x</w:t>
            </w:r>
          </w:p>
        </w:tc>
        <w:tc>
          <w:tcPr>
            <w:tcW w:w="1138" w:type="dxa"/>
          </w:tcPr>
          <w:p w14:paraId="55BFEDA2" w14:textId="77777777" w:rsidR="00193778" w:rsidRPr="005F3009" w:rsidRDefault="00193778" w:rsidP="0038700C">
            <w:pPr>
              <w:jc w:val="center"/>
              <w:rPr>
                <w:rFonts w:cstheme="minorHAnsi"/>
                <w:bCs/>
                <w:sz w:val="24"/>
                <w:szCs w:val="24"/>
              </w:rPr>
            </w:pPr>
          </w:p>
        </w:tc>
        <w:tc>
          <w:tcPr>
            <w:tcW w:w="1333" w:type="dxa"/>
          </w:tcPr>
          <w:p w14:paraId="3F0C3977" w14:textId="69FF1E3A" w:rsidR="00193778" w:rsidRPr="005F3009" w:rsidRDefault="00193778" w:rsidP="0038700C">
            <w:pPr>
              <w:jc w:val="center"/>
              <w:rPr>
                <w:rFonts w:cstheme="minorHAnsi"/>
                <w:bCs/>
                <w:sz w:val="24"/>
                <w:szCs w:val="24"/>
              </w:rPr>
            </w:pPr>
          </w:p>
        </w:tc>
      </w:tr>
      <w:tr w:rsidR="00193778" w:rsidRPr="005F3009" w14:paraId="19DAB35A" w14:textId="77777777" w:rsidTr="00C82869">
        <w:trPr>
          <w:cantSplit/>
          <w:trHeight w:val="300"/>
          <w:jc w:val="center"/>
        </w:trPr>
        <w:tc>
          <w:tcPr>
            <w:tcW w:w="535" w:type="dxa"/>
          </w:tcPr>
          <w:p w14:paraId="1241482D" w14:textId="3933714B" w:rsidR="00193778" w:rsidRPr="005F3009" w:rsidRDefault="00C82869" w:rsidP="0038700C">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3CA7E3A0" w:rsidR="00193778" w:rsidRPr="005F3009" w:rsidRDefault="00193778" w:rsidP="0038700C">
            <w:pPr>
              <w:pStyle w:val="NoSpacing"/>
              <w:rPr>
                <w:rFonts w:cstheme="minorHAnsi"/>
                <w:sz w:val="24"/>
                <w:szCs w:val="24"/>
              </w:rPr>
            </w:pPr>
            <w:r w:rsidRPr="005F3009">
              <w:rPr>
                <w:rFonts w:cstheme="minorHAnsi"/>
                <w:noProof/>
                <w:sz w:val="24"/>
                <w:szCs w:val="24"/>
              </w:rPr>
              <w:t>Miki Domjan</w:t>
            </w:r>
          </w:p>
        </w:tc>
        <w:tc>
          <w:tcPr>
            <w:tcW w:w="1227" w:type="dxa"/>
            <w:tcBorders>
              <w:top w:val="single" w:sz="4" w:space="0" w:color="auto"/>
              <w:left w:val="single" w:sz="4" w:space="0" w:color="auto"/>
              <w:bottom w:val="single" w:sz="4" w:space="0" w:color="auto"/>
              <w:right w:val="single" w:sz="4" w:space="0" w:color="auto"/>
            </w:tcBorders>
          </w:tcPr>
          <w:p w14:paraId="17431919" w14:textId="6C5F6000" w:rsidR="00193778" w:rsidRPr="005F3009" w:rsidRDefault="0008707F"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04269127" w14:textId="5F914A82"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69B3A11" w14:textId="2A01E216"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52FDD68E" w:rsidR="00193778" w:rsidRPr="005F3009" w:rsidRDefault="00B427B7" w:rsidP="0038700C">
            <w:pPr>
              <w:jc w:val="center"/>
              <w:rPr>
                <w:rFonts w:cstheme="minorHAnsi"/>
                <w:bCs/>
                <w:sz w:val="24"/>
                <w:szCs w:val="24"/>
              </w:rPr>
            </w:pPr>
            <w:r>
              <w:rPr>
                <w:rFonts w:cstheme="minorHAnsi"/>
                <w:bCs/>
                <w:sz w:val="24"/>
                <w:szCs w:val="24"/>
              </w:rPr>
              <w:t>x</w:t>
            </w:r>
          </w:p>
        </w:tc>
      </w:tr>
      <w:tr w:rsidR="00193778" w:rsidRPr="005F3009" w14:paraId="7FF3D102"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193778" w:rsidRPr="005F3009" w:rsidRDefault="00C82869" w:rsidP="0038700C">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67937010" w:rsidR="00193778" w:rsidRPr="005F3009" w:rsidRDefault="00C30B32" w:rsidP="0038700C">
            <w:pPr>
              <w:pStyle w:val="NoSpacing"/>
              <w:rPr>
                <w:rFonts w:cstheme="minorHAnsi"/>
                <w:sz w:val="24"/>
                <w:szCs w:val="24"/>
              </w:rPr>
            </w:pPr>
            <w:r>
              <w:rPr>
                <w:rFonts w:cstheme="minorHAnsi"/>
                <w:noProof/>
                <w:sz w:val="24"/>
                <w:szCs w:val="24"/>
              </w:rPr>
              <w:t>Trudi-Ann Dyer</w:t>
            </w:r>
          </w:p>
        </w:tc>
        <w:tc>
          <w:tcPr>
            <w:tcW w:w="1227" w:type="dxa"/>
            <w:tcBorders>
              <w:top w:val="single" w:sz="4" w:space="0" w:color="auto"/>
              <w:left w:val="single" w:sz="4" w:space="0" w:color="auto"/>
              <w:bottom w:val="single" w:sz="4" w:space="0" w:color="auto"/>
              <w:right w:val="single" w:sz="4" w:space="0" w:color="auto"/>
            </w:tcBorders>
          </w:tcPr>
          <w:p w14:paraId="4D658921" w14:textId="5424A99B" w:rsidR="00193778" w:rsidRPr="005F3009" w:rsidRDefault="00843058" w:rsidP="0038700C">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C4359DB" w:rsidR="00193778" w:rsidRPr="005F3009" w:rsidRDefault="00193778" w:rsidP="0038700C">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193778" w:rsidRPr="005F3009" w:rsidRDefault="00193778"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6F1CF3F4" w:rsidR="00193778" w:rsidRPr="005F3009" w:rsidRDefault="00B427B7" w:rsidP="0038700C">
            <w:pPr>
              <w:jc w:val="center"/>
              <w:rPr>
                <w:rFonts w:cstheme="minorHAnsi"/>
                <w:bCs/>
                <w:sz w:val="24"/>
                <w:szCs w:val="24"/>
              </w:rPr>
            </w:pPr>
            <w:r>
              <w:rPr>
                <w:rFonts w:cstheme="minorHAnsi"/>
                <w:bCs/>
                <w:sz w:val="24"/>
                <w:szCs w:val="24"/>
              </w:rPr>
              <w:t>x</w:t>
            </w:r>
          </w:p>
        </w:tc>
      </w:tr>
      <w:tr w:rsidR="00C82869" w:rsidRPr="005F3009" w14:paraId="471EF3AC"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C82869" w:rsidRPr="005F3009" w:rsidRDefault="00C82869" w:rsidP="0038700C">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2C4C39B" w:rsidR="00C82869" w:rsidRPr="005F3009" w:rsidRDefault="00C82869" w:rsidP="0038700C">
            <w:pPr>
              <w:pStyle w:val="NoSpacing"/>
              <w:rPr>
                <w:rFonts w:cstheme="minorHAnsi"/>
                <w:noProof/>
                <w:sz w:val="24"/>
                <w:szCs w:val="24"/>
              </w:rPr>
            </w:pPr>
            <w:r>
              <w:rPr>
                <w:rFonts w:cstheme="minorHAnsi"/>
                <w:noProof/>
                <w:sz w:val="24"/>
                <w:szCs w:val="24"/>
              </w:rPr>
              <w:t>Lucinda Kelley</w:t>
            </w:r>
          </w:p>
        </w:tc>
        <w:tc>
          <w:tcPr>
            <w:tcW w:w="1227" w:type="dxa"/>
            <w:tcBorders>
              <w:top w:val="single" w:sz="4" w:space="0" w:color="auto"/>
              <w:left w:val="single" w:sz="4" w:space="0" w:color="auto"/>
              <w:bottom w:val="single" w:sz="4" w:space="0" w:color="auto"/>
              <w:right w:val="single" w:sz="4" w:space="0" w:color="auto"/>
            </w:tcBorders>
          </w:tcPr>
          <w:p w14:paraId="24B5DDBE" w14:textId="7D03BBC9" w:rsidR="00C82869" w:rsidRPr="005F3009" w:rsidRDefault="00C82869" w:rsidP="0038700C">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70087A24" w14:textId="6C232EC4" w:rsidR="00C82869" w:rsidRPr="005F3009" w:rsidRDefault="0008707F" w:rsidP="0038700C">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1042B928" w14:textId="5BBAA2A0" w:rsidR="00C82869" w:rsidRPr="005F3009" w:rsidRDefault="00C82869" w:rsidP="0038700C">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C82869" w:rsidRDefault="00C82869" w:rsidP="0038700C">
            <w:pPr>
              <w:jc w:val="center"/>
              <w:rPr>
                <w:rFonts w:cstheme="minorHAnsi"/>
                <w:bCs/>
                <w:sz w:val="24"/>
                <w:szCs w:val="24"/>
              </w:rPr>
            </w:pPr>
          </w:p>
        </w:tc>
      </w:tr>
      <w:tr w:rsidR="00193778" w:rsidRPr="005F3009" w14:paraId="561BF01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193778" w:rsidRPr="005F3009" w:rsidRDefault="00C82869" w:rsidP="0038700C">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63179100" w:rsidR="00193778" w:rsidRPr="005F3009" w:rsidRDefault="002C6745" w:rsidP="0038700C">
            <w:pPr>
              <w:pStyle w:val="NoSpacing"/>
              <w:rPr>
                <w:rFonts w:cstheme="minorHAnsi"/>
                <w:sz w:val="24"/>
                <w:szCs w:val="24"/>
              </w:rPr>
            </w:pPr>
            <w:r>
              <w:rPr>
                <w:rFonts w:cstheme="minorHAnsi"/>
                <w:noProof/>
                <w:sz w:val="24"/>
                <w:szCs w:val="24"/>
              </w:rPr>
              <w:t>OPEN SEAT</w:t>
            </w:r>
          </w:p>
        </w:tc>
        <w:tc>
          <w:tcPr>
            <w:tcW w:w="1227" w:type="dxa"/>
          </w:tcPr>
          <w:p w14:paraId="1EA3923A" w14:textId="1BCB511F" w:rsidR="00193778" w:rsidRPr="005F3009" w:rsidRDefault="00193778" w:rsidP="0038700C">
            <w:pPr>
              <w:jc w:val="center"/>
              <w:rPr>
                <w:rFonts w:cstheme="minorHAnsi"/>
                <w:bCs/>
                <w:sz w:val="24"/>
                <w:szCs w:val="24"/>
              </w:rPr>
            </w:pPr>
          </w:p>
        </w:tc>
        <w:tc>
          <w:tcPr>
            <w:tcW w:w="1265" w:type="dxa"/>
          </w:tcPr>
          <w:p w14:paraId="042D72E5" w14:textId="2C2DED44" w:rsidR="00193778" w:rsidRPr="005F3009" w:rsidRDefault="00193778" w:rsidP="0038700C">
            <w:pPr>
              <w:jc w:val="center"/>
              <w:rPr>
                <w:rFonts w:cstheme="minorHAnsi"/>
                <w:bCs/>
                <w:sz w:val="24"/>
                <w:szCs w:val="24"/>
              </w:rPr>
            </w:pPr>
          </w:p>
        </w:tc>
        <w:tc>
          <w:tcPr>
            <w:tcW w:w="1138" w:type="dxa"/>
          </w:tcPr>
          <w:p w14:paraId="5E9D7B07" w14:textId="77777777" w:rsidR="00193778" w:rsidRPr="005F3009" w:rsidRDefault="00193778" w:rsidP="0038700C">
            <w:pPr>
              <w:jc w:val="center"/>
              <w:rPr>
                <w:rFonts w:cstheme="minorHAnsi"/>
                <w:bCs/>
                <w:sz w:val="24"/>
                <w:szCs w:val="24"/>
              </w:rPr>
            </w:pPr>
          </w:p>
        </w:tc>
        <w:tc>
          <w:tcPr>
            <w:tcW w:w="1333" w:type="dxa"/>
          </w:tcPr>
          <w:p w14:paraId="5A85B274" w14:textId="21FDAC65" w:rsidR="00193778" w:rsidRPr="005F3009" w:rsidRDefault="00193778" w:rsidP="0038700C">
            <w:pPr>
              <w:jc w:val="center"/>
              <w:rPr>
                <w:rFonts w:cstheme="minorHAnsi"/>
                <w:bCs/>
                <w:sz w:val="24"/>
                <w:szCs w:val="24"/>
              </w:rPr>
            </w:pPr>
          </w:p>
        </w:tc>
      </w:tr>
      <w:tr w:rsidR="00193778" w:rsidRPr="005F3009" w14:paraId="34324927"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193778" w:rsidRPr="005F3009" w:rsidRDefault="00C82869" w:rsidP="0038700C">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365587ED" w:rsidR="00193778" w:rsidRPr="005F3009" w:rsidRDefault="00193778" w:rsidP="0038700C">
            <w:pPr>
              <w:pStyle w:val="NoSpacing"/>
              <w:rPr>
                <w:rFonts w:cstheme="minorHAnsi"/>
                <w:sz w:val="24"/>
                <w:szCs w:val="24"/>
              </w:rPr>
            </w:pPr>
            <w:r w:rsidRPr="005F3009">
              <w:rPr>
                <w:rFonts w:cstheme="minorHAnsi"/>
                <w:noProof/>
                <w:sz w:val="24"/>
                <w:szCs w:val="24"/>
              </w:rPr>
              <w:t>Aisha Lewis</w:t>
            </w:r>
          </w:p>
        </w:tc>
        <w:tc>
          <w:tcPr>
            <w:tcW w:w="1227" w:type="dxa"/>
          </w:tcPr>
          <w:p w14:paraId="4F7DCF9D" w14:textId="4A1DF485" w:rsidR="00193778" w:rsidRPr="005F3009" w:rsidRDefault="00333887" w:rsidP="0038700C">
            <w:pPr>
              <w:jc w:val="center"/>
              <w:rPr>
                <w:rFonts w:cstheme="minorHAnsi"/>
                <w:bCs/>
                <w:sz w:val="24"/>
                <w:szCs w:val="24"/>
              </w:rPr>
            </w:pPr>
            <w:r>
              <w:rPr>
                <w:rFonts w:cstheme="minorHAnsi"/>
                <w:bCs/>
                <w:sz w:val="24"/>
                <w:szCs w:val="24"/>
              </w:rPr>
              <w:t>x</w:t>
            </w:r>
          </w:p>
        </w:tc>
        <w:tc>
          <w:tcPr>
            <w:tcW w:w="1265" w:type="dxa"/>
          </w:tcPr>
          <w:p w14:paraId="2892A376" w14:textId="77777777" w:rsidR="00193778" w:rsidRPr="005F3009" w:rsidRDefault="00193778" w:rsidP="0038700C">
            <w:pPr>
              <w:jc w:val="center"/>
              <w:rPr>
                <w:rFonts w:cstheme="minorHAnsi"/>
                <w:bCs/>
                <w:sz w:val="24"/>
                <w:szCs w:val="24"/>
              </w:rPr>
            </w:pPr>
          </w:p>
        </w:tc>
        <w:tc>
          <w:tcPr>
            <w:tcW w:w="1138" w:type="dxa"/>
          </w:tcPr>
          <w:p w14:paraId="1C95AF26" w14:textId="13F263B3" w:rsidR="00193778" w:rsidRPr="005F3009" w:rsidRDefault="00193778" w:rsidP="0038700C">
            <w:pPr>
              <w:jc w:val="center"/>
              <w:rPr>
                <w:rFonts w:cstheme="minorHAnsi"/>
                <w:bCs/>
                <w:sz w:val="24"/>
                <w:szCs w:val="24"/>
              </w:rPr>
            </w:pPr>
          </w:p>
        </w:tc>
        <w:tc>
          <w:tcPr>
            <w:tcW w:w="1333" w:type="dxa"/>
          </w:tcPr>
          <w:p w14:paraId="356D1102" w14:textId="44C7C6D6" w:rsidR="00193778" w:rsidRPr="005F3009" w:rsidRDefault="00B427B7" w:rsidP="0038700C">
            <w:pPr>
              <w:jc w:val="center"/>
              <w:rPr>
                <w:rFonts w:cstheme="minorHAnsi"/>
                <w:bCs/>
                <w:sz w:val="24"/>
                <w:szCs w:val="24"/>
              </w:rPr>
            </w:pPr>
            <w:r>
              <w:rPr>
                <w:rFonts w:cstheme="minorHAnsi"/>
                <w:bCs/>
                <w:sz w:val="24"/>
                <w:szCs w:val="24"/>
              </w:rPr>
              <w:t>x</w:t>
            </w:r>
          </w:p>
        </w:tc>
      </w:tr>
      <w:tr w:rsidR="00193778" w:rsidRPr="005F3009" w14:paraId="69D7E323"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193778" w:rsidRPr="005F3009" w:rsidRDefault="00C82869" w:rsidP="0038700C">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2FF275E8" w:rsidR="00193778" w:rsidRPr="005F3009" w:rsidRDefault="00193778" w:rsidP="0038700C">
            <w:pPr>
              <w:pStyle w:val="NoSpacing"/>
              <w:rPr>
                <w:rFonts w:cstheme="minorHAnsi"/>
                <w:sz w:val="24"/>
                <w:szCs w:val="24"/>
              </w:rPr>
            </w:pPr>
            <w:r w:rsidRPr="005F3009">
              <w:rPr>
                <w:rFonts w:cstheme="minorHAnsi"/>
                <w:noProof/>
                <w:sz w:val="24"/>
                <w:szCs w:val="24"/>
              </w:rPr>
              <w:t>Tricia Miller</w:t>
            </w:r>
          </w:p>
        </w:tc>
        <w:tc>
          <w:tcPr>
            <w:tcW w:w="1227" w:type="dxa"/>
          </w:tcPr>
          <w:p w14:paraId="0E859940" w14:textId="2575E9A4" w:rsidR="00193778" w:rsidRPr="005F3009" w:rsidRDefault="00193778" w:rsidP="0038700C">
            <w:pPr>
              <w:jc w:val="center"/>
              <w:rPr>
                <w:rFonts w:cstheme="minorHAnsi"/>
                <w:bCs/>
                <w:sz w:val="24"/>
                <w:szCs w:val="24"/>
              </w:rPr>
            </w:pPr>
          </w:p>
        </w:tc>
        <w:tc>
          <w:tcPr>
            <w:tcW w:w="1265" w:type="dxa"/>
          </w:tcPr>
          <w:p w14:paraId="3654EECA" w14:textId="2056B334" w:rsidR="00193778" w:rsidRPr="005F3009" w:rsidRDefault="0069473B" w:rsidP="0038700C">
            <w:pPr>
              <w:jc w:val="center"/>
              <w:rPr>
                <w:rFonts w:cstheme="minorHAnsi"/>
                <w:bCs/>
                <w:sz w:val="24"/>
                <w:szCs w:val="24"/>
              </w:rPr>
            </w:pPr>
            <w:r>
              <w:rPr>
                <w:rFonts w:cstheme="minorHAnsi"/>
                <w:bCs/>
                <w:sz w:val="24"/>
                <w:szCs w:val="24"/>
              </w:rPr>
              <w:t>x</w:t>
            </w:r>
          </w:p>
        </w:tc>
        <w:tc>
          <w:tcPr>
            <w:tcW w:w="1138" w:type="dxa"/>
          </w:tcPr>
          <w:p w14:paraId="73597A3F" w14:textId="77777777" w:rsidR="00193778" w:rsidRPr="005F3009" w:rsidRDefault="00193778" w:rsidP="0038700C">
            <w:pPr>
              <w:jc w:val="center"/>
              <w:rPr>
                <w:rFonts w:cstheme="minorHAnsi"/>
                <w:bCs/>
                <w:sz w:val="24"/>
                <w:szCs w:val="24"/>
              </w:rPr>
            </w:pPr>
          </w:p>
        </w:tc>
        <w:tc>
          <w:tcPr>
            <w:tcW w:w="1333" w:type="dxa"/>
          </w:tcPr>
          <w:p w14:paraId="4AB3ABF0" w14:textId="489C0B9A" w:rsidR="00193778" w:rsidRPr="005F3009" w:rsidRDefault="00193778" w:rsidP="0038700C">
            <w:pPr>
              <w:jc w:val="center"/>
              <w:rPr>
                <w:rFonts w:cstheme="minorHAnsi"/>
                <w:bCs/>
                <w:sz w:val="24"/>
                <w:szCs w:val="24"/>
              </w:rPr>
            </w:pPr>
          </w:p>
        </w:tc>
      </w:tr>
      <w:tr w:rsidR="009250D7" w:rsidRPr="005F3009" w14:paraId="5FB0D834"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9250D7" w:rsidRPr="005F3009" w:rsidRDefault="00C82869" w:rsidP="009250D7">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790CA0D8" w:rsidR="009250D7" w:rsidRPr="005F3009" w:rsidRDefault="009250D7" w:rsidP="009250D7">
            <w:pPr>
              <w:pStyle w:val="NoSpacing"/>
              <w:rPr>
                <w:rFonts w:cstheme="minorHAnsi"/>
                <w:sz w:val="24"/>
                <w:szCs w:val="24"/>
              </w:rPr>
            </w:pPr>
            <w:r w:rsidRPr="005F3009">
              <w:rPr>
                <w:rFonts w:cstheme="minorHAnsi"/>
                <w:noProof/>
                <w:sz w:val="24"/>
                <w:szCs w:val="24"/>
              </w:rPr>
              <w:t>Suzy Ponicsan</w:t>
            </w:r>
          </w:p>
        </w:tc>
        <w:tc>
          <w:tcPr>
            <w:tcW w:w="1227" w:type="dxa"/>
          </w:tcPr>
          <w:p w14:paraId="0D6980DD" w14:textId="21F2E334" w:rsidR="009250D7" w:rsidRPr="005F3009" w:rsidRDefault="0008707F" w:rsidP="009250D7">
            <w:pPr>
              <w:jc w:val="center"/>
              <w:rPr>
                <w:rFonts w:cstheme="minorHAnsi"/>
                <w:bCs/>
                <w:sz w:val="24"/>
                <w:szCs w:val="24"/>
              </w:rPr>
            </w:pPr>
            <w:r>
              <w:rPr>
                <w:rFonts w:cstheme="minorHAnsi"/>
                <w:bCs/>
                <w:sz w:val="24"/>
                <w:szCs w:val="24"/>
              </w:rPr>
              <w:t>x</w:t>
            </w:r>
          </w:p>
        </w:tc>
        <w:tc>
          <w:tcPr>
            <w:tcW w:w="1265" w:type="dxa"/>
          </w:tcPr>
          <w:p w14:paraId="238161F3" w14:textId="6EF642B8" w:rsidR="009250D7" w:rsidRPr="005F3009" w:rsidRDefault="009250D7" w:rsidP="009250D7">
            <w:pPr>
              <w:jc w:val="center"/>
              <w:rPr>
                <w:rFonts w:cstheme="minorHAnsi"/>
                <w:bCs/>
                <w:sz w:val="24"/>
                <w:szCs w:val="24"/>
              </w:rPr>
            </w:pPr>
          </w:p>
        </w:tc>
        <w:tc>
          <w:tcPr>
            <w:tcW w:w="1138" w:type="dxa"/>
          </w:tcPr>
          <w:p w14:paraId="35975B94" w14:textId="77777777" w:rsidR="009250D7" w:rsidRPr="005F3009" w:rsidRDefault="009250D7" w:rsidP="009250D7">
            <w:pPr>
              <w:jc w:val="center"/>
              <w:rPr>
                <w:rFonts w:cstheme="minorHAnsi"/>
                <w:bCs/>
                <w:sz w:val="24"/>
                <w:szCs w:val="24"/>
              </w:rPr>
            </w:pPr>
          </w:p>
        </w:tc>
        <w:tc>
          <w:tcPr>
            <w:tcW w:w="1333" w:type="dxa"/>
          </w:tcPr>
          <w:p w14:paraId="0AA10E5E" w14:textId="3F23C87F" w:rsidR="009250D7" w:rsidRPr="005F3009" w:rsidRDefault="00B427B7" w:rsidP="009250D7">
            <w:pPr>
              <w:jc w:val="center"/>
              <w:rPr>
                <w:rFonts w:cstheme="minorHAnsi"/>
                <w:bCs/>
                <w:sz w:val="24"/>
                <w:szCs w:val="24"/>
              </w:rPr>
            </w:pPr>
            <w:r>
              <w:rPr>
                <w:rFonts w:cstheme="minorHAnsi"/>
                <w:bCs/>
                <w:sz w:val="24"/>
                <w:szCs w:val="24"/>
              </w:rPr>
              <w:t>x</w:t>
            </w:r>
          </w:p>
        </w:tc>
      </w:tr>
      <w:tr w:rsidR="009250D7" w:rsidRPr="005F3009" w14:paraId="59488F9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9250D7" w:rsidRPr="005F3009" w:rsidRDefault="00C82869" w:rsidP="009250D7">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45D08D0E" w:rsidR="009250D7" w:rsidRPr="005F3009" w:rsidRDefault="009250D7" w:rsidP="009250D7">
            <w:pPr>
              <w:pStyle w:val="NoSpacing"/>
              <w:rPr>
                <w:rFonts w:cstheme="minorHAnsi"/>
                <w:sz w:val="24"/>
                <w:szCs w:val="24"/>
              </w:rPr>
            </w:pPr>
            <w:r w:rsidRPr="005F3009">
              <w:rPr>
                <w:rFonts w:cstheme="minorHAnsi"/>
                <w:noProof/>
                <w:sz w:val="24"/>
                <w:szCs w:val="24"/>
              </w:rPr>
              <w:t>Sebastian Weber</w:t>
            </w:r>
          </w:p>
        </w:tc>
        <w:tc>
          <w:tcPr>
            <w:tcW w:w="1227" w:type="dxa"/>
            <w:tcBorders>
              <w:top w:val="single" w:sz="4" w:space="0" w:color="auto"/>
              <w:left w:val="single" w:sz="4" w:space="0" w:color="auto"/>
              <w:bottom w:val="single" w:sz="4" w:space="0" w:color="auto"/>
              <w:right w:val="single" w:sz="4" w:space="0" w:color="auto"/>
            </w:tcBorders>
          </w:tcPr>
          <w:p w14:paraId="75445250" w14:textId="7E02F776" w:rsidR="009250D7" w:rsidRPr="005F3009" w:rsidRDefault="0008707F"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3D9DBB03"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54552754"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5ACF9849" w:rsidR="009250D7" w:rsidRPr="005F3009" w:rsidRDefault="00B427B7" w:rsidP="009250D7">
            <w:pPr>
              <w:jc w:val="center"/>
              <w:rPr>
                <w:rFonts w:cstheme="minorHAnsi"/>
                <w:bCs/>
                <w:sz w:val="24"/>
                <w:szCs w:val="24"/>
              </w:rPr>
            </w:pPr>
            <w:r>
              <w:rPr>
                <w:rFonts w:cstheme="minorHAnsi"/>
                <w:bCs/>
                <w:sz w:val="24"/>
                <w:szCs w:val="24"/>
              </w:rPr>
              <w:t>x</w:t>
            </w:r>
          </w:p>
        </w:tc>
      </w:tr>
      <w:tr w:rsidR="009250D7" w:rsidRPr="005F3009" w14:paraId="5FABD019"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9250D7" w:rsidRPr="005F3009" w:rsidRDefault="00C82869" w:rsidP="009250D7">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2198E956" w:rsidR="009250D7" w:rsidRPr="005F3009" w:rsidRDefault="009250D7" w:rsidP="009250D7">
            <w:pPr>
              <w:pStyle w:val="NoSpacing"/>
              <w:rPr>
                <w:rFonts w:cstheme="minorHAnsi"/>
                <w:sz w:val="24"/>
                <w:szCs w:val="24"/>
              </w:rPr>
            </w:pPr>
            <w:r w:rsidRPr="005F3009">
              <w:rPr>
                <w:rFonts w:cstheme="minorHAnsi"/>
                <w:noProof/>
                <w:sz w:val="24"/>
                <w:szCs w:val="24"/>
              </w:rPr>
              <w:t>Georgia Willis</w:t>
            </w:r>
            <w:r w:rsidRPr="005F3009">
              <w:rPr>
                <w:rFonts w:cstheme="minorHAnsi"/>
                <w:noProof/>
                <w:sz w:val="24"/>
                <w:szCs w:val="24"/>
              </w:rPr>
              <w:tab/>
            </w:r>
          </w:p>
        </w:tc>
        <w:tc>
          <w:tcPr>
            <w:tcW w:w="1227" w:type="dxa"/>
            <w:tcBorders>
              <w:top w:val="single" w:sz="4" w:space="0" w:color="auto"/>
              <w:left w:val="single" w:sz="4" w:space="0" w:color="auto"/>
              <w:bottom w:val="single" w:sz="4" w:space="0" w:color="auto"/>
              <w:right w:val="single" w:sz="4" w:space="0" w:color="auto"/>
            </w:tcBorders>
          </w:tcPr>
          <w:p w14:paraId="183F5C02" w14:textId="6C902D7B" w:rsidR="009250D7" w:rsidRPr="005F3009" w:rsidRDefault="00843058"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1B9690E"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22DB1B4" w:rsidR="009250D7" w:rsidRPr="005F3009" w:rsidRDefault="00843058" w:rsidP="009250D7">
            <w:pPr>
              <w:jc w:val="center"/>
              <w:rPr>
                <w:rFonts w:cstheme="minorHAnsi"/>
                <w:bCs/>
                <w:sz w:val="24"/>
                <w:szCs w:val="24"/>
              </w:rPr>
            </w:pPr>
            <w:r>
              <w:rPr>
                <w:rFonts w:cstheme="minorHAnsi"/>
                <w:bCs/>
                <w:sz w:val="24"/>
                <w:szCs w:val="24"/>
              </w:rPr>
              <w:t>x</w:t>
            </w:r>
          </w:p>
        </w:tc>
      </w:tr>
      <w:tr w:rsidR="009250D7" w:rsidRPr="005F3009" w14:paraId="5FD96DE8" w14:textId="77777777" w:rsidTr="00C82869">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9250D7" w:rsidRPr="005F3009" w:rsidRDefault="00C82869" w:rsidP="009250D7">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5C334EDC" w:rsidR="009250D7" w:rsidRPr="005F3009" w:rsidRDefault="009250D7" w:rsidP="009250D7">
            <w:pPr>
              <w:pStyle w:val="NoSpacing"/>
              <w:rPr>
                <w:rFonts w:cstheme="minorHAnsi"/>
                <w:sz w:val="24"/>
                <w:szCs w:val="24"/>
              </w:rPr>
            </w:pPr>
            <w:r w:rsidRPr="005F3009">
              <w:rPr>
                <w:rFonts w:cstheme="minorHAnsi"/>
                <w:noProof/>
                <w:sz w:val="24"/>
                <w:szCs w:val="24"/>
              </w:rPr>
              <w:t xml:space="preserve">Tricia Zicht </w:t>
            </w:r>
          </w:p>
        </w:tc>
        <w:tc>
          <w:tcPr>
            <w:tcW w:w="1227" w:type="dxa"/>
            <w:tcBorders>
              <w:top w:val="single" w:sz="4" w:space="0" w:color="auto"/>
              <w:left w:val="single" w:sz="4" w:space="0" w:color="auto"/>
              <w:bottom w:val="single" w:sz="4" w:space="0" w:color="auto"/>
              <w:right w:val="single" w:sz="4" w:space="0" w:color="auto"/>
            </w:tcBorders>
          </w:tcPr>
          <w:p w14:paraId="447552D6" w14:textId="52DC6533" w:rsidR="009250D7" w:rsidRPr="005F3009" w:rsidRDefault="0008707F" w:rsidP="009250D7">
            <w:pPr>
              <w:jc w:val="center"/>
              <w:rPr>
                <w:rFonts w:cstheme="minorHAnsi"/>
                <w:bCs/>
                <w:sz w:val="24"/>
                <w:szCs w:val="24"/>
              </w:rPr>
            </w:pPr>
            <w:r>
              <w:rPr>
                <w:rFonts w:cstheme="minorHAnsi"/>
                <w:bCs/>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63F7BAE6" w14:textId="77777777" w:rsidR="009250D7" w:rsidRPr="005F3009" w:rsidRDefault="009250D7" w:rsidP="009250D7">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23BFF164" w:rsidR="009250D7" w:rsidRPr="005F3009" w:rsidRDefault="009250D7" w:rsidP="009250D7">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9250D7" w:rsidRPr="005F3009" w:rsidRDefault="009250D7" w:rsidP="009250D7">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4EBD3648" w14:textId="77777777" w:rsidR="005F116E" w:rsidRPr="005F3009" w:rsidRDefault="005F116E" w:rsidP="001C6412">
      <w:pPr>
        <w:rPr>
          <w:rFonts w:cstheme="minorHAnsi"/>
          <w:sz w:val="24"/>
          <w:szCs w:val="24"/>
        </w:rPr>
      </w:pPr>
    </w:p>
    <w:p w14:paraId="4BD8594C" w14:textId="77777777" w:rsidR="005F116E" w:rsidRPr="005F3009" w:rsidRDefault="005F116E" w:rsidP="001C6412">
      <w:pPr>
        <w:rPr>
          <w:rFonts w:cstheme="minorHAnsi"/>
          <w:sz w:val="24"/>
          <w:szCs w:val="24"/>
        </w:rPr>
      </w:pPr>
    </w:p>
    <w:p w14:paraId="45E69D17" w14:textId="47F3CE63" w:rsidR="00190720" w:rsidRPr="005F3009" w:rsidRDefault="001C6412" w:rsidP="001C6412">
      <w:pPr>
        <w:rPr>
          <w:rFonts w:cstheme="minorHAnsi"/>
          <w:sz w:val="24"/>
          <w:szCs w:val="24"/>
        </w:rPr>
      </w:pPr>
      <w:r w:rsidRPr="005F3009">
        <w:rPr>
          <w:rFonts w:cstheme="minorHAnsi"/>
          <w:sz w:val="24"/>
          <w:szCs w:val="24"/>
        </w:rPr>
        <w:t xml:space="preserve">Liaison: </w:t>
      </w:r>
      <w:r w:rsidR="005D3AA4" w:rsidRPr="005F3009">
        <w:rPr>
          <w:rFonts w:cstheme="minorHAnsi"/>
          <w:sz w:val="24"/>
          <w:szCs w:val="24"/>
        </w:rPr>
        <w:t>Dr. Aysegul Timur</w:t>
      </w:r>
      <w:r w:rsidR="003308BC" w:rsidRPr="005F3009">
        <w:rPr>
          <w:rFonts w:cstheme="minorHAnsi"/>
          <w:sz w:val="24"/>
          <w:szCs w:val="24"/>
          <w:highlight w:val="yellow"/>
        </w:rPr>
        <w:t xml:space="preserve"> </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234FBF99"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316ABF" w:rsidRPr="005F3009">
        <w:rPr>
          <w:rFonts w:cstheme="minorHAnsi"/>
          <w:sz w:val="24"/>
          <w:szCs w:val="24"/>
        </w:rPr>
        <w:t>Nathan Campbell </w:t>
      </w:r>
    </w:p>
    <w:p w14:paraId="4A205E0A" w14:textId="420682DA"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lliance (BFSA) Liaison:</w:t>
      </w:r>
      <w:r w:rsidR="00F62B0F" w:rsidRPr="005F3009">
        <w:rPr>
          <w:rFonts w:cstheme="minorHAnsi"/>
          <w:sz w:val="24"/>
          <w:szCs w:val="24"/>
        </w:rPr>
        <w:t xml:space="preserve"> </w:t>
      </w:r>
      <w:r w:rsidR="00127E7E" w:rsidRPr="005F3009">
        <w:rPr>
          <w:rFonts w:cstheme="minorHAnsi"/>
          <w:sz w:val="24"/>
          <w:szCs w:val="24"/>
        </w:rPr>
        <w:t>Aisha Lewis</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00127E7E">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00127E7E">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2A607B0D" w:rsidR="000E271F" w:rsidRPr="005F3009" w:rsidRDefault="000E271F" w:rsidP="00A24186">
            <w:pPr>
              <w:spacing w:after="160" w:line="259" w:lineRule="auto"/>
              <w:ind w:left="0" w:firstLine="0"/>
              <w:rPr>
                <w:rFonts w:cstheme="minorHAnsi"/>
                <w:sz w:val="24"/>
                <w:szCs w:val="24"/>
              </w:rPr>
            </w:pPr>
            <w:r w:rsidRPr="005F3009">
              <w:rPr>
                <w:rFonts w:cstheme="minorHAnsi"/>
                <w:sz w:val="24"/>
                <w:szCs w:val="24"/>
              </w:rPr>
              <w:t xml:space="preserve"> Approval of </w:t>
            </w:r>
            <w:r w:rsidR="00843058">
              <w:rPr>
                <w:rFonts w:cstheme="minorHAnsi"/>
                <w:sz w:val="24"/>
                <w:szCs w:val="24"/>
              </w:rPr>
              <w:t>February</w:t>
            </w:r>
            <w:r w:rsidRPr="005F3009">
              <w:rPr>
                <w:rFonts w:cstheme="minorHAnsi"/>
                <w:sz w:val="24"/>
                <w:szCs w:val="24"/>
              </w:rPr>
              <w:t xml:space="preserve"> Minutes</w:t>
            </w:r>
          </w:p>
          <w:p w14:paraId="08CA2BD3" w14:textId="24081FED"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Motion to approve: </w:t>
            </w:r>
            <w:r w:rsidR="0008707F">
              <w:rPr>
                <w:rFonts w:cstheme="minorHAnsi"/>
                <w:sz w:val="24"/>
                <w:szCs w:val="24"/>
              </w:rPr>
              <w:t>Aisha</w:t>
            </w:r>
          </w:p>
          <w:p w14:paraId="4EFFECA2" w14:textId="18AA0FCE"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Second: </w:t>
            </w:r>
            <w:r w:rsidR="0008707F">
              <w:rPr>
                <w:rFonts w:cstheme="minorHAnsi"/>
                <w:sz w:val="24"/>
                <w:szCs w:val="24"/>
              </w:rPr>
              <w:t>Georgia</w:t>
            </w:r>
          </w:p>
          <w:p w14:paraId="4B25D86B" w14:textId="2680555F"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r w:rsidR="004745AA">
              <w:rPr>
                <w:rFonts w:cstheme="minorHAnsi"/>
                <w:sz w:val="24"/>
                <w:szCs w:val="24"/>
              </w:rPr>
              <w:t xml:space="preserve"> </w:t>
            </w:r>
            <w:r w:rsidR="0008707F">
              <w:rPr>
                <w:rFonts w:cstheme="minorHAnsi"/>
                <w:sz w:val="24"/>
                <w:szCs w:val="24"/>
              </w:rPr>
              <w:t>None</w:t>
            </w:r>
          </w:p>
          <w:p w14:paraId="05EC6B59" w14:textId="137F72D6"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Approve: </w:t>
            </w:r>
            <w:r w:rsidR="00BF1EA9">
              <w:rPr>
                <w:rFonts w:cstheme="minorHAnsi"/>
                <w:sz w:val="24"/>
                <w:szCs w:val="24"/>
              </w:rPr>
              <w:t>16</w:t>
            </w:r>
          </w:p>
          <w:p w14:paraId="59DEED14" w14:textId="377FC333" w:rsidR="000E271F" w:rsidRPr="005F3009" w:rsidRDefault="000E271F" w:rsidP="00F86C19">
            <w:pPr>
              <w:pStyle w:val="ListParagraph"/>
              <w:numPr>
                <w:ilvl w:val="1"/>
                <w:numId w:val="2"/>
              </w:numPr>
              <w:ind w:left="288" w:hanging="288"/>
              <w:rPr>
                <w:rFonts w:cstheme="minorHAnsi"/>
                <w:sz w:val="24"/>
                <w:szCs w:val="24"/>
              </w:rPr>
            </w:pPr>
            <w:r w:rsidRPr="005F3009">
              <w:rPr>
                <w:rFonts w:cstheme="minorHAnsi"/>
                <w:sz w:val="24"/>
                <w:szCs w:val="24"/>
              </w:rPr>
              <w:t xml:space="preserve">Dissent: </w:t>
            </w:r>
            <w:r w:rsidR="006F1C33">
              <w:rPr>
                <w:rFonts w:cstheme="minorHAnsi"/>
                <w:sz w:val="24"/>
                <w:szCs w:val="24"/>
              </w:rPr>
              <w:t>0</w:t>
            </w:r>
          </w:p>
          <w:p w14:paraId="563D9882" w14:textId="3B703DD7" w:rsidR="000E271F" w:rsidRPr="005F3009" w:rsidRDefault="000E271F" w:rsidP="00F86C19">
            <w:pPr>
              <w:pStyle w:val="ListParagraph"/>
              <w:widowControl w:val="0"/>
              <w:numPr>
                <w:ilvl w:val="0"/>
                <w:numId w:val="1"/>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r w:rsidR="006F1C33">
              <w:rPr>
                <w:rFonts w:cstheme="minorHAnsi"/>
                <w:sz w:val="24"/>
                <w:szCs w:val="24"/>
              </w:rPr>
              <w:t>0</w:t>
            </w:r>
          </w:p>
        </w:tc>
      </w:tr>
      <w:tr w:rsidR="005D03B5" w:rsidRPr="005F3009" w14:paraId="63D57036" w14:textId="77777777" w:rsidTr="00127E7E">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1FF3BAE6" w:rsidR="000E271F" w:rsidRPr="005F3009" w:rsidRDefault="002C7802" w:rsidP="007954EC">
            <w:pPr>
              <w:pStyle w:val="NoSpacing"/>
              <w:ind w:left="0" w:firstLine="0"/>
              <w:rPr>
                <w:rFonts w:cstheme="minorHAnsi"/>
                <w:sz w:val="24"/>
                <w:szCs w:val="24"/>
              </w:rPr>
            </w:pPr>
            <w:r w:rsidRPr="005F3009">
              <w:rPr>
                <w:rFonts w:cstheme="minorHAnsi"/>
                <w:sz w:val="24"/>
                <w:szCs w:val="24"/>
              </w:rPr>
              <w:t>Mary Larkin</w:t>
            </w:r>
          </w:p>
        </w:tc>
        <w:tc>
          <w:tcPr>
            <w:tcW w:w="3549" w:type="pct"/>
            <w:tcBorders>
              <w:bottom w:val="nil"/>
            </w:tcBorders>
          </w:tcPr>
          <w:p w14:paraId="3CC2F190" w14:textId="41D0DF47" w:rsidR="006B7290" w:rsidRPr="005F3009" w:rsidRDefault="00843058" w:rsidP="006F1C33">
            <w:pPr>
              <w:spacing w:after="160" w:line="252" w:lineRule="auto"/>
              <w:rPr>
                <w:rFonts w:cstheme="minorHAnsi"/>
                <w:sz w:val="24"/>
                <w:szCs w:val="24"/>
              </w:rPr>
            </w:pPr>
            <w:r>
              <w:rPr>
                <w:rFonts w:cstheme="minorHAnsi"/>
                <w:sz w:val="24"/>
                <w:szCs w:val="24"/>
              </w:rPr>
              <w:t>Not present</w:t>
            </w:r>
          </w:p>
        </w:tc>
      </w:tr>
      <w:tr w:rsidR="005D03B5" w:rsidRPr="005F3009" w14:paraId="29887CBC" w14:textId="77777777" w:rsidTr="00CD1BF3">
        <w:trPr>
          <w:trHeight w:val="189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37816FCE" w14:textId="77777777" w:rsidR="00EC120C" w:rsidRDefault="00CD1BF3" w:rsidP="00EA12FA">
            <w:pPr>
              <w:tabs>
                <w:tab w:val="left" w:pos="841"/>
              </w:tabs>
              <w:ind w:left="0" w:firstLine="0"/>
              <w:rPr>
                <w:rFonts w:cstheme="minorHAnsi"/>
                <w:sz w:val="24"/>
                <w:szCs w:val="24"/>
              </w:rPr>
            </w:pPr>
            <w:r>
              <w:rPr>
                <w:rFonts w:cstheme="minorHAnsi"/>
                <w:sz w:val="24"/>
                <w:szCs w:val="24"/>
              </w:rPr>
              <w:t>SAC assembly Wednesday April 27, 10am Cohen Ballroom, refreshments served, all nominees will be introduced, voting opens after that and open until May 10.</w:t>
            </w:r>
          </w:p>
          <w:p w14:paraId="05A49853" w14:textId="77777777" w:rsidR="00BF1EA9" w:rsidRDefault="00CD1BF3" w:rsidP="00EA12FA">
            <w:pPr>
              <w:tabs>
                <w:tab w:val="left" w:pos="841"/>
              </w:tabs>
              <w:ind w:left="0" w:firstLine="0"/>
              <w:rPr>
                <w:rFonts w:cstheme="minorHAnsi"/>
                <w:sz w:val="24"/>
                <w:szCs w:val="24"/>
              </w:rPr>
            </w:pPr>
            <w:r>
              <w:rPr>
                <w:rFonts w:cstheme="minorHAnsi"/>
                <w:sz w:val="24"/>
                <w:szCs w:val="24"/>
              </w:rPr>
              <w:t xml:space="preserve">Defining 2 items: </w:t>
            </w:r>
          </w:p>
          <w:p w14:paraId="0D118751" w14:textId="0BE4F2F6" w:rsidR="00CD1BF3" w:rsidRPr="00BF1EA9" w:rsidRDefault="00CD1BF3" w:rsidP="00BF1EA9">
            <w:pPr>
              <w:pStyle w:val="ListParagraph"/>
              <w:numPr>
                <w:ilvl w:val="0"/>
                <w:numId w:val="1"/>
              </w:numPr>
              <w:tabs>
                <w:tab w:val="left" w:pos="841"/>
              </w:tabs>
              <w:rPr>
                <w:rFonts w:cstheme="minorHAnsi"/>
                <w:sz w:val="24"/>
                <w:szCs w:val="24"/>
              </w:rPr>
            </w:pPr>
            <w:r w:rsidRPr="00BF1EA9">
              <w:rPr>
                <w:rFonts w:cstheme="minorHAnsi"/>
                <w:sz w:val="24"/>
                <w:szCs w:val="24"/>
              </w:rPr>
              <w:t>Accountability Plan</w:t>
            </w:r>
            <w:r w:rsidR="00BF1EA9">
              <w:rPr>
                <w:rFonts w:cstheme="minorHAnsi"/>
                <w:sz w:val="24"/>
                <w:szCs w:val="24"/>
              </w:rPr>
              <w:t>:</w:t>
            </w:r>
            <w:r w:rsidRPr="00BF1EA9">
              <w:rPr>
                <w:rFonts w:cstheme="minorHAnsi"/>
                <w:sz w:val="24"/>
                <w:szCs w:val="24"/>
              </w:rPr>
              <w:t xml:space="preserve"> done every year and is where FGCU notes achievements</w:t>
            </w:r>
            <w:bookmarkStart w:id="1" w:name="_GoBack"/>
            <w:bookmarkEnd w:id="1"/>
            <w:r w:rsidRPr="00BF1EA9">
              <w:rPr>
                <w:rFonts w:cstheme="minorHAnsi"/>
                <w:sz w:val="24"/>
                <w:szCs w:val="24"/>
              </w:rPr>
              <w:t xml:space="preserve"> </w:t>
            </w:r>
          </w:p>
          <w:p w14:paraId="682EBC4C" w14:textId="6B1F8710" w:rsidR="00CD1BF3" w:rsidRPr="00BF1EA9" w:rsidRDefault="00BF1EA9" w:rsidP="00BF1EA9">
            <w:pPr>
              <w:pStyle w:val="ListParagraph"/>
              <w:numPr>
                <w:ilvl w:val="0"/>
                <w:numId w:val="1"/>
              </w:numPr>
              <w:tabs>
                <w:tab w:val="left" w:pos="841"/>
              </w:tabs>
              <w:rPr>
                <w:rFonts w:cstheme="minorHAnsi"/>
                <w:sz w:val="24"/>
                <w:szCs w:val="24"/>
              </w:rPr>
            </w:pPr>
            <w:r w:rsidRPr="00BF1EA9">
              <w:rPr>
                <w:rFonts w:cstheme="minorHAnsi"/>
                <w:sz w:val="24"/>
                <w:szCs w:val="24"/>
              </w:rPr>
              <w:t>Strategic</w:t>
            </w:r>
            <w:r w:rsidR="00CD1BF3" w:rsidRPr="00BF1EA9">
              <w:rPr>
                <w:rFonts w:cstheme="minorHAnsi"/>
                <w:sz w:val="24"/>
                <w:szCs w:val="24"/>
              </w:rPr>
              <w:t xml:space="preserve"> Plan</w:t>
            </w:r>
            <w:r>
              <w:rPr>
                <w:rFonts w:cstheme="minorHAnsi"/>
                <w:sz w:val="24"/>
                <w:szCs w:val="24"/>
              </w:rPr>
              <w:t>: longer term</w:t>
            </w:r>
            <w:r w:rsidR="00CD1BF3" w:rsidRPr="00BF1EA9">
              <w:rPr>
                <w:rFonts w:cstheme="minorHAnsi"/>
                <w:sz w:val="24"/>
                <w:szCs w:val="24"/>
              </w:rPr>
              <w:t xml:space="preserve"> guide to </w:t>
            </w:r>
            <w:r w:rsidRPr="00BF1EA9">
              <w:rPr>
                <w:rFonts w:cstheme="minorHAnsi"/>
                <w:sz w:val="24"/>
                <w:szCs w:val="24"/>
              </w:rPr>
              <w:t>prioritize</w:t>
            </w:r>
            <w:r w:rsidR="00CD1BF3" w:rsidRPr="00BF1EA9">
              <w:rPr>
                <w:rFonts w:cstheme="minorHAnsi"/>
                <w:sz w:val="24"/>
                <w:szCs w:val="24"/>
              </w:rPr>
              <w:t xml:space="preserve"> what we do for next 5-7 years</w:t>
            </w:r>
          </w:p>
          <w:p w14:paraId="6EAB9B0F" w14:textId="5C6C1548" w:rsidR="00CD1BF3" w:rsidRDefault="00BF1EA9" w:rsidP="00EA12FA">
            <w:pPr>
              <w:tabs>
                <w:tab w:val="left" w:pos="841"/>
              </w:tabs>
              <w:ind w:left="0" w:firstLine="0"/>
              <w:rPr>
                <w:rFonts w:cstheme="minorHAnsi"/>
                <w:sz w:val="24"/>
                <w:szCs w:val="24"/>
              </w:rPr>
            </w:pPr>
            <w:r>
              <w:rPr>
                <w:rFonts w:cstheme="minorHAnsi"/>
                <w:sz w:val="24"/>
                <w:szCs w:val="24"/>
              </w:rPr>
              <w:t xml:space="preserve">Campus input will open, watch your email. </w:t>
            </w:r>
            <w:r w:rsidR="00CD1BF3">
              <w:rPr>
                <w:rFonts w:cstheme="minorHAnsi"/>
                <w:sz w:val="24"/>
                <w:szCs w:val="24"/>
              </w:rPr>
              <w:t xml:space="preserve">Be sure to listen and contribute to these things </w:t>
            </w:r>
          </w:p>
          <w:p w14:paraId="2C93412E" w14:textId="4DBAD7E4" w:rsidR="00CD1BF3" w:rsidRDefault="00CD1BF3" w:rsidP="00EA12FA">
            <w:pPr>
              <w:tabs>
                <w:tab w:val="left" w:pos="841"/>
              </w:tabs>
              <w:ind w:left="0" w:firstLine="0"/>
              <w:rPr>
                <w:rFonts w:cstheme="minorHAnsi"/>
                <w:sz w:val="24"/>
                <w:szCs w:val="24"/>
              </w:rPr>
            </w:pPr>
            <w:r>
              <w:rPr>
                <w:rFonts w:cstheme="minorHAnsi"/>
                <w:sz w:val="24"/>
                <w:szCs w:val="24"/>
              </w:rPr>
              <w:t>Next year SAC will meet approximately the third Friday of each month</w:t>
            </w:r>
            <w:r w:rsidR="00BF1EA9">
              <w:rPr>
                <w:rFonts w:cstheme="minorHAnsi"/>
                <w:sz w:val="24"/>
                <w:szCs w:val="24"/>
              </w:rPr>
              <w:t>, the dates are almost finalized</w:t>
            </w:r>
          </w:p>
          <w:p w14:paraId="7D35762E" w14:textId="0CC2474F" w:rsidR="00CD1BF3" w:rsidRPr="005F3009" w:rsidRDefault="00CD1BF3" w:rsidP="00EA12FA">
            <w:pPr>
              <w:tabs>
                <w:tab w:val="left" w:pos="841"/>
              </w:tabs>
              <w:ind w:left="0" w:firstLine="0"/>
              <w:rPr>
                <w:rFonts w:cstheme="minorHAnsi"/>
                <w:sz w:val="24"/>
                <w:szCs w:val="24"/>
              </w:rPr>
            </w:pPr>
            <w:r>
              <w:rPr>
                <w:rFonts w:cstheme="minorHAnsi"/>
                <w:sz w:val="24"/>
                <w:szCs w:val="24"/>
              </w:rPr>
              <w:t xml:space="preserve">Anonymous comments: </w:t>
            </w:r>
            <w:r w:rsidR="00BF1EA9">
              <w:rPr>
                <w:rFonts w:cstheme="minorHAnsi"/>
                <w:sz w:val="24"/>
                <w:szCs w:val="24"/>
              </w:rPr>
              <w:t>W</w:t>
            </w:r>
            <w:r>
              <w:rPr>
                <w:rFonts w:cstheme="minorHAnsi"/>
                <w:sz w:val="24"/>
                <w:szCs w:val="24"/>
              </w:rPr>
              <w:t>e continue to reach out to campus rep</w:t>
            </w:r>
            <w:r w:rsidR="00BF1EA9">
              <w:rPr>
                <w:rFonts w:cstheme="minorHAnsi"/>
                <w:sz w:val="24"/>
                <w:szCs w:val="24"/>
              </w:rPr>
              <w:t xml:space="preserve">resentatives </w:t>
            </w:r>
            <w:r>
              <w:rPr>
                <w:rFonts w:cstheme="minorHAnsi"/>
                <w:sz w:val="24"/>
                <w:szCs w:val="24"/>
              </w:rPr>
              <w:t xml:space="preserve">for answers, </w:t>
            </w:r>
            <w:r w:rsidR="00BF1EA9">
              <w:rPr>
                <w:rFonts w:cstheme="minorHAnsi"/>
                <w:sz w:val="24"/>
                <w:szCs w:val="24"/>
              </w:rPr>
              <w:t>we do not post the comment until we get an answer. Some answers take longer to receive than others.</w:t>
            </w:r>
            <w:r>
              <w:rPr>
                <w:rFonts w:cstheme="minorHAnsi"/>
                <w:sz w:val="24"/>
                <w:szCs w:val="24"/>
              </w:rPr>
              <w:t xml:space="preserve"> </w:t>
            </w:r>
          </w:p>
        </w:tc>
      </w:tr>
      <w:tr w:rsidR="005D03B5" w:rsidRPr="005F3009" w14:paraId="4CC689AB" w14:textId="77777777" w:rsidTr="00127E7E">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272B864B" w:rsidR="00A80E69" w:rsidRPr="005F3009" w:rsidRDefault="00CD1BF3" w:rsidP="00866362">
            <w:pPr>
              <w:ind w:left="0" w:firstLine="0"/>
              <w:rPr>
                <w:rFonts w:cstheme="minorHAnsi"/>
                <w:sz w:val="24"/>
                <w:szCs w:val="24"/>
              </w:rPr>
            </w:pPr>
            <w:r>
              <w:rPr>
                <w:rFonts w:cstheme="minorHAnsi"/>
                <w:sz w:val="24"/>
                <w:szCs w:val="24"/>
              </w:rPr>
              <w:t>Meeting Minutes: try to post by Friday week after meeting. Will attempt to send highlights to Representative the first of the week, with the expectation minutes will be available later.</w:t>
            </w:r>
          </w:p>
        </w:tc>
      </w:tr>
      <w:tr w:rsidR="005D03B5" w:rsidRPr="005F3009" w14:paraId="023286EC" w14:textId="77777777" w:rsidTr="00127E7E">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77ED1B20" w14:textId="77777777" w:rsidR="00EC4DCA" w:rsidRPr="00EC4DCA" w:rsidRDefault="00EC4DCA" w:rsidP="00EC4DCA">
            <w:pPr>
              <w:rPr>
                <w:rFonts w:cstheme="minorHAnsi"/>
                <w:sz w:val="24"/>
                <w:szCs w:val="24"/>
              </w:rPr>
            </w:pPr>
            <w:r w:rsidRPr="00EC4DCA">
              <w:rPr>
                <w:rFonts w:cstheme="minorHAnsi"/>
                <w:sz w:val="24"/>
                <w:szCs w:val="24"/>
              </w:rPr>
              <w:t>SAC TREASURY NOTES</w:t>
            </w:r>
          </w:p>
          <w:p w14:paraId="5E36A2FE" w14:textId="77777777" w:rsidR="00EC4DCA" w:rsidRPr="00DF0540" w:rsidRDefault="00EC4DCA" w:rsidP="00EC4DCA">
            <w:pPr>
              <w:rPr>
                <w:rFonts w:cstheme="minorHAnsi"/>
              </w:rPr>
            </w:pPr>
            <w:r w:rsidRPr="00DF0540">
              <w:rPr>
                <w:rFonts w:cstheme="minorHAnsi"/>
              </w:rPr>
              <w:t>03/25/22</w:t>
            </w:r>
          </w:p>
          <w:p w14:paraId="4A6E07FE" w14:textId="77777777" w:rsidR="00EC4DCA" w:rsidRPr="00DF0540" w:rsidRDefault="00EC4DCA" w:rsidP="00EC4DCA">
            <w:pPr>
              <w:numPr>
                <w:ilvl w:val="0"/>
                <w:numId w:val="10"/>
              </w:numPr>
              <w:rPr>
                <w:rFonts w:cstheme="minorHAnsi"/>
              </w:rPr>
            </w:pPr>
            <w:r w:rsidRPr="00DF0540">
              <w:rPr>
                <w:rFonts w:cstheme="minorHAnsi"/>
              </w:rPr>
              <w:t>The SAC Scholarship fund took in $295 from ten donors during the recent FGCU Give Day event.</w:t>
            </w:r>
          </w:p>
          <w:p w14:paraId="6FCC4BDA" w14:textId="77777777" w:rsidR="00EC4DCA" w:rsidRPr="00DF0540" w:rsidRDefault="00EC4DCA" w:rsidP="00EC4DCA">
            <w:pPr>
              <w:numPr>
                <w:ilvl w:val="0"/>
                <w:numId w:val="10"/>
              </w:numPr>
              <w:rPr>
                <w:rFonts w:cstheme="minorHAnsi"/>
              </w:rPr>
            </w:pPr>
            <w:r w:rsidRPr="00DF0540">
              <w:rPr>
                <w:rFonts w:cstheme="minorHAnsi"/>
              </w:rPr>
              <w:t>Expenses paid YTD total $7,569.55, the bulk of these being the recent Soar into Spring food truck rally and a Professional Development reimbursement.  There are a couple of additional Professional Development requests in the pipeline, totaling approximately $345.</w:t>
            </w:r>
          </w:p>
          <w:p w14:paraId="4F237C19" w14:textId="77777777" w:rsidR="00EC4DCA" w:rsidRPr="00DF0540" w:rsidRDefault="00EC4DCA" w:rsidP="00EC4DCA">
            <w:pPr>
              <w:numPr>
                <w:ilvl w:val="0"/>
                <w:numId w:val="10"/>
              </w:numPr>
              <w:rPr>
                <w:rFonts w:cstheme="minorHAnsi"/>
              </w:rPr>
            </w:pPr>
            <w:r w:rsidRPr="00DF0540">
              <w:rPr>
                <w:rFonts w:cstheme="minorHAnsi"/>
              </w:rPr>
              <w:t>Current fund balances:</w:t>
            </w:r>
          </w:p>
          <w:p w14:paraId="1F5CAB4B" w14:textId="77777777" w:rsidR="00EC4DCA" w:rsidRPr="00DF0540" w:rsidRDefault="00EC4DCA" w:rsidP="00EC4DCA">
            <w:pPr>
              <w:numPr>
                <w:ilvl w:val="1"/>
                <w:numId w:val="10"/>
              </w:numPr>
              <w:rPr>
                <w:rFonts w:cstheme="minorHAnsi"/>
              </w:rPr>
            </w:pPr>
            <w:r w:rsidRPr="00DF0540">
              <w:rPr>
                <w:rFonts w:cstheme="minorHAnsi"/>
              </w:rPr>
              <w:t>E&amp;G (Professional Development):</w:t>
            </w:r>
            <w:r w:rsidRPr="00DF0540">
              <w:rPr>
                <w:rFonts w:cstheme="minorHAnsi"/>
              </w:rPr>
              <w:tab/>
              <w:t>$33,431.72</w:t>
            </w:r>
          </w:p>
          <w:p w14:paraId="4124186A" w14:textId="77777777" w:rsidR="00EC4DCA" w:rsidRPr="00DF0540" w:rsidRDefault="00EC4DCA" w:rsidP="00EC4DCA">
            <w:pPr>
              <w:numPr>
                <w:ilvl w:val="1"/>
                <w:numId w:val="10"/>
              </w:numPr>
              <w:rPr>
                <w:rFonts w:cstheme="minorHAnsi"/>
              </w:rPr>
            </w:pPr>
            <w:r w:rsidRPr="00DF0540">
              <w:rPr>
                <w:rFonts w:cstheme="minorHAnsi"/>
              </w:rPr>
              <w:t>Concessions:</w:t>
            </w:r>
            <w:r w:rsidRPr="00DF0540">
              <w:rPr>
                <w:rFonts w:cstheme="minorHAnsi"/>
              </w:rPr>
              <w:tab/>
            </w:r>
            <w:r w:rsidRPr="00DF0540">
              <w:rPr>
                <w:rFonts w:cstheme="minorHAnsi"/>
              </w:rPr>
              <w:tab/>
            </w:r>
            <w:r w:rsidRPr="00DF0540">
              <w:rPr>
                <w:rFonts w:cstheme="minorHAnsi"/>
              </w:rPr>
              <w:tab/>
            </w:r>
            <w:r w:rsidRPr="00DF0540">
              <w:rPr>
                <w:rFonts w:cstheme="minorHAnsi"/>
              </w:rPr>
              <w:tab/>
            </w:r>
            <w:proofErr w:type="gramStart"/>
            <w:r w:rsidRPr="00DF0540">
              <w:rPr>
                <w:rFonts w:cstheme="minorHAnsi"/>
              </w:rPr>
              <w:t>$  8,398.73</w:t>
            </w:r>
            <w:proofErr w:type="gramEnd"/>
          </w:p>
          <w:p w14:paraId="20C96EE1" w14:textId="77777777" w:rsidR="00EC4DCA" w:rsidRPr="00DF0540" w:rsidRDefault="00EC4DCA" w:rsidP="00EC4DCA">
            <w:pPr>
              <w:numPr>
                <w:ilvl w:val="1"/>
                <w:numId w:val="10"/>
              </w:numPr>
              <w:rPr>
                <w:rFonts w:cstheme="minorHAnsi"/>
              </w:rPr>
            </w:pPr>
            <w:r w:rsidRPr="00DF0540">
              <w:rPr>
                <w:rFonts w:cstheme="minorHAnsi"/>
              </w:rPr>
              <w:t>Scholarship Fund</w:t>
            </w:r>
            <w:r w:rsidRPr="00DF0540">
              <w:rPr>
                <w:rFonts w:cstheme="minorHAnsi"/>
              </w:rPr>
              <w:tab/>
            </w:r>
            <w:r w:rsidRPr="00DF0540">
              <w:rPr>
                <w:rFonts w:cstheme="minorHAnsi"/>
              </w:rPr>
              <w:tab/>
            </w:r>
            <w:r w:rsidRPr="00DF0540">
              <w:rPr>
                <w:rFonts w:cstheme="minorHAnsi"/>
              </w:rPr>
              <w:tab/>
            </w:r>
            <w:proofErr w:type="gramStart"/>
            <w:r w:rsidRPr="00DF0540">
              <w:rPr>
                <w:rFonts w:cstheme="minorHAnsi"/>
              </w:rPr>
              <w:t>$  8,005.99</w:t>
            </w:r>
            <w:proofErr w:type="gramEnd"/>
          </w:p>
          <w:p w14:paraId="6AAF7571" w14:textId="77777777" w:rsidR="00EC4DCA" w:rsidRPr="00DF0540" w:rsidRDefault="00EC4DCA" w:rsidP="00EC4DCA">
            <w:pPr>
              <w:numPr>
                <w:ilvl w:val="1"/>
                <w:numId w:val="10"/>
              </w:numPr>
              <w:rPr>
                <w:rFonts w:cstheme="minorHAnsi"/>
              </w:rPr>
            </w:pPr>
            <w:r w:rsidRPr="00DF0540">
              <w:rPr>
                <w:rFonts w:cstheme="minorHAnsi"/>
              </w:rPr>
              <w:t>SAC (Foundation)</w:t>
            </w:r>
            <w:r w:rsidRPr="00DF0540">
              <w:rPr>
                <w:rFonts w:cstheme="minorHAnsi"/>
              </w:rPr>
              <w:tab/>
            </w:r>
            <w:r w:rsidRPr="00DF0540">
              <w:rPr>
                <w:rFonts w:cstheme="minorHAnsi"/>
              </w:rPr>
              <w:tab/>
            </w:r>
            <w:r w:rsidRPr="00DF0540">
              <w:rPr>
                <w:rFonts w:cstheme="minorHAnsi"/>
              </w:rPr>
              <w:tab/>
            </w:r>
            <w:proofErr w:type="gramStart"/>
            <w:r w:rsidRPr="00DF0540">
              <w:rPr>
                <w:rFonts w:cstheme="minorHAnsi"/>
              </w:rPr>
              <w:t>$  6,661.04</w:t>
            </w:r>
            <w:proofErr w:type="gramEnd"/>
          </w:p>
          <w:p w14:paraId="683969BB" w14:textId="77777777" w:rsidR="00EC4DCA" w:rsidRPr="00DF0540" w:rsidRDefault="00EC4DCA" w:rsidP="00EC4DCA">
            <w:pPr>
              <w:numPr>
                <w:ilvl w:val="1"/>
                <w:numId w:val="10"/>
              </w:numPr>
              <w:rPr>
                <w:rFonts w:cstheme="minorHAnsi"/>
              </w:rPr>
            </w:pPr>
            <w:r w:rsidRPr="00DF0540">
              <w:rPr>
                <w:rFonts w:cstheme="minorHAnsi"/>
              </w:rPr>
              <w:t>Gabor Employee Awards</w:t>
            </w:r>
            <w:r w:rsidRPr="00DF0540">
              <w:rPr>
                <w:rFonts w:cstheme="minorHAnsi"/>
              </w:rPr>
              <w:tab/>
            </w:r>
            <w:r w:rsidRPr="00DF0540">
              <w:rPr>
                <w:rFonts w:cstheme="minorHAnsi"/>
              </w:rPr>
              <w:tab/>
            </w:r>
            <w:proofErr w:type="gramStart"/>
            <w:r w:rsidRPr="00DF0540">
              <w:rPr>
                <w:rFonts w:cstheme="minorHAnsi"/>
                <w:u w:val="single"/>
              </w:rPr>
              <w:t>$  5,759.92</w:t>
            </w:r>
            <w:proofErr w:type="gramEnd"/>
          </w:p>
          <w:p w14:paraId="49BC008D" w14:textId="63A9D2DD" w:rsidR="00FA5AF2" w:rsidRPr="008A12D8" w:rsidRDefault="00EC4DCA" w:rsidP="00EC4DCA">
            <w:pPr>
              <w:rPr>
                <w:rFonts w:cstheme="minorHAnsi"/>
                <w:sz w:val="24"/>
                <w:szCs w:val="24"/>
              </w:rPr>
            </w:pPr>
            <w:r w:rsidRPr="00DF0540">
              <w:rPr>
                <w:rFonts w:cstheme="minorHAnsi"/>
              </w:rPr>
              <w:t xml:space="preserve">                                                                               $62,257.40</w:t>
            </w:r>
          </w:p>
        </w:tc>
      </w:tr>
      <w:tr w:rsidR="005D03B5" w:rsidRPr="005F3009" w14:paraId="6A948B4E" w14:textId="77777777" w:rsidTr="00127E7E">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276905D9"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p>
          <w:p w14:paraId="205F38A3" w14:textId="7C6FD650" w:rsidR="00AE74B4" w:rsidRPr="005F3009" w:rsidRDefault="00C30B32" w:rsidP="007954EC">
            <w:pPr>
              <w:pStyle w:val="NoSpacing"/>
              <w:ind w:left="0" w:firstLine="0"/>
              <w:rPr>
                <w:rFonts w:cstheme="minorHAnsi"/>
                <w:sz w:val="24"/>
                <w:szCs w:val="24"/>
              </w:rPr>
            </w:pPr>
            <w:r>
              <w:rPr>
                <w:rFonts w:cstheme="minorHAnsi"/>
                <w:sz w:val="24"/>
                <w:szCs w:val="24"/>
              </w:rPr>
              <w:t>Susan</w:t>
            </w:r>
            <w:r w:rsidR="00730A2F">
              <w:rPr>
                <w:rFonts w:cstheme="minorHAnsi"/>
                <w:sz w:val="24"/>
                <w:szCs w:val="24"/>
              </w:rPr>
              <w:t xml:space="preserve"> Baurer</w:t>
            </w:r>
          </w:p>
        </w:tc>
        <w:tc>
          <w:tcPr>
            <w:tcW w:w="3549" w:type="pct"/>
          </w:tcPr>
          <w:p w14:paraId="605E004E" w14:textId="4CE708F4" w:rsidR="00A57D42" w:rsidRPr="00C0416F" w:rsidRDefault="00843058" w:rsidP="007C2689">
            <w:r>
              <w:t xml:space="preserve">Not present, </w:t>
            </w:r>
            <w:r w:rsidR="00B427B7">
              <w:t xml:space="preserve">if there are any </w:t>
            </w:r>
            <w:r>
              <w:t xml:space="preserve">February FOF </w:t>
            </w:r>
            <w:r w:rsidR="00B427B7">
              <w:t xml:space="preserve">nominations, they </w:t>
            </w:r>
            <w:r>
              <w:t>will be honored at April meeting</w:t>
            </w:r>
            <w:r w:rsidR="00CD1BF3">
              <w:t xml:space="preserve"> </w:t>
            </w:r>
            <w:r w:rsidR="00B427B7">
              <w:t>alongside March nominees</w:t>
            </w:r>
          </w:p>
        </w:tc>
      </w:tr>
      <w:tr w:rsidR="005D03B5" w:rsidRPr="005F3009" w14:paraId="2FBC2F5F" w14:textId="77777777" w:rsidTr="00127E7E">
        <w:tc>
          <w:tcPr>
            <w:tcW w:w="724" w:type="pct"/>
            <w:tcBorders>
              <w:bottom w:val="nil"/>
            </w:tcBorders>
          </w:tcPr>
          <w:p w14:paraId="630F138C" w14:textId="3B57FC50" w:rsidR="000E271F" w:rsidRPr="005F3009" w:rsidRDefault="000E271F" w:rsidP="00994F1A">
            <w:pPr>
              <w:pStyle w:val="NoSpacing"/>
              <w:ind w:left="0" w:firstLine="0"/>
              <w:rPr>
                <w:rFonts w:cstheme="minorHAnsi"/>
                <w:sz w:val="24"/>
                <w:szCs w:val="24"/>
              </w:rPr>
            </w:pPr>
            <w:r w:rsidRPr="005F3009">
              <w:rPr>
                <w:rFonts w:cstheme="minorHAnsi"/>
                <w:sz w:val="24"/>
                <w:szCs w:val="24"/>
              </w:rPr>
              <w:t>Public Comment</w:t>
            </w: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21451572" w:rsidR="00F33B31" w:rsidRPr="005F3009" w:rsidRDefault="00CD1BF3" w:rsidP="00C645AE">
            <w:pPr>
              <w:rPr>
                <w:rFonts w:cstheme="minorHAnsi"/>
                <w:sz w:val="24"/>
                <w:szCs w:val="24"/>
              </w:rPr>
            </w:pPr>
            <w:r>
              <w:rPr>
                <w:rFonts w:cstheme="minorHAnsi"/>
                <w:sz w:val="24"/>
                <w:szCs w:val="24"/>
              </w:rPr>
              <w:t>We miss TK!</w:t>
            </w:r>
          </w:p>
        </w:tc>
      </w:tr>
      <w:tr w:rsidR="005D03B5" w:rsidRPr="005F3009" w14:paraId="59A601EE" w14:textId="77777777" w:rsidTr="00127E7E">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12047DA4" w14:textId="250AEE51" w:rsidR="00C26530" w:rsidRPr="00DF0540" w:rsidRDefault="0008707F" w:rsidP="00922FE0">
            <w:pPr>
              <w:pStyle w:val="NoSpacing"/>
              <w:ind w:left="0" w:firstLine="0"/>
              <w:rPr>
                <w:rFonts w:cstheme="minorHAnsi"/>
              </w:rPr>
            </w:pPr>
            <w:r w:rsidRPr="00DF0540">
              <w:rPr>
                <w:rFonts w:cstheme="minorHAnsi"/>
              </w:rPr>
              <w:t xml:space="preserve">Confirmed </w:t>
            </w:r>
            <w:r w:rsidR="00B427B7" w:rsidRPr="00DF0540">
              <w:rPr>
                <w:rFonts w:cstheme="minorHAnsi"/>
              </w:rPr>
              <w:t>FGCU was</w:t>
            </w:r>
            <w:r w:rsidRPr="00DF0540">
              <w:rPr>
                <w:rFonts w:cstheme="minorHAnsi"/>
              </w:rPr>
              <w:t xml:space="preserve"> awarded $1 million to help Lee County residents sign up for micro credential</w:t>
            </w:r>
            <w:r w:rsidR="00B427B7" w:rsidRPr="00DF0540">
              <w:rPr>
                <w:rFonts w:cstheme="minorHAnsi"/>
              </w:rPr>
              <w:t>s</w:t>
            </w:r>
            <w:r w:rsidRPr="00DF0540">
              <w:rPr>
                <w:rFonts w:cstheme="minorHAnsi"/>
              </w:rPr>
              <w:t xml:space="preserve"> and digital badges. Community</w:t>
            </w:r>
            <w:r w:rsidR="00B427B7" w:rsidRPr="00DF0540">
              <w:rPr>
                <w:rFonts w:cstheme="minorHAnsi"/>
              </w:rPr>
              <w:t xml:space="preserve"> is</w:t>
            </w:r>
            <w:r w:rsidRPr="00DF0540">
              <w:rPr>
                <w:rFonts w:cstheme="minorHAnsi"/>
              </w:rPr>
              <w:t xml:space="preserve"> excited to work with us. </w:t>
            </w:r>
            <w:r w:rsidR="00BF1EA9" w:rsidRPr="00DF0540">
              <w:rPr>
                <w:rFonts w:cstheme="minorHAnsi"/>
              </w:rPr>
              <w:t xml:space="preserve">Next </w:t>
            </w:r>
            <w:r w:rsidRPr="00DF0540">
              <w:rPr>
                <w:rFonts w:cstheme="minorHAnsi"/>
              </w:rPr>
              <w:t>BOT meeting</w:t>
            </w:r>
            <w:r w:rsidR="00BF1EA9" w:rsidRPr="00DF0540">
              <w:rPr>
                <w:rFonts w:cstheme="minorHAnsi"/>
              </w:rPr>
              <w:t xml:space="preserve"> </w:t>
            </w:r>
            <w:r w:rsidRPr="00DF0540">
              <w:rPr>
                <w:rFonts w:cstheme="minorHAnsi"/>
              </w:rPr>
              <w:t xml:space="preserve">date: April </w:t>
            </w:r>
            <w:r w:rsidR="00BF1EA9" w:rsidRPr="00DF0540">
              <w:rPr>
                <w:rFonts w:cstheme="minorHAnsi"/>
              </w:rPr>
              <w:t>12</w:t>
            </w:r>
            <w:r w:rsidRPr="00DF0540">
              <w:rPr>
                <w:rFonts w:cstheme="minorHAnsi"/>
              </w:rPr>
              <w:t xml:space="preserve">, please review the agenda and attend if possible. </w:t>
            </w:r>
            <w:hyperlink r:id="rId8" w:history="1">
              <w:r w:rsidR="00BF1EA9" w:rsidRPr="00DF0540">
                <w:rPr>
                  <w:rStyle w:val="Hyperlink"/>
                  <w:rFonts w:cstheme="minorHAnsi"/>
                </w:rPr>
                <w:t>https://www2.fgcu.edu/Trustees/AgendaFile/2022/4-12-2022/FGCUBOT_AGENDAPACKET_4-12-2022.pdf</w:t>
              </w:r>
            </w:hyperlink>
            <w:r w:rsidR="00BF1EA9" w:rsidRPr="00DF0540">
              <w:rPr>
                <w:rFonts w:cstheme="minorHAnsi"/>
              </w:rPr>
              <w:t xml:space="preserve">  </w:t>
            </w:r>
            <w:r w:rsidRPr="00DF0540">
              <w:rPr>
                <w:rFonts w:cstheme="minorHAnsi"/>
              </w:rPr>
              <w:t>Most important university-wide news is on these agendas. A few key items: Accountability plan; Plan for Strategic plan, laying groundwork for the new president incoming 202</w:t>
            </w:r>
            <w:r w:rsidR="00BF1EA9" w:rsidRPr="00DF0540">
              <w:rPr>
                <w:rFonts w:cstheme="minorHAnsi"/>
              </w:rPr>
              <w:t xml:space="preserve">3 and </w:t>
            </w:r>
            <w:r w:rsidRPr="00DF0540">
              <w:rPr>
                <w:rFonts w:cstheme="minorHAnsi"/>
              </w:rPr>
              <w:t xml:space="preserve">working on </w:t>
            </w:r>
            <w:r w:rsidR="00BF1EA9" w:rsidRPr="00DF0540">
              <w:rPr>
                <w:rFonts w:cstheme="minorHAnsi"/>
              </w:rPr>
              <w:t xml:space="preserve">a new </w:t>
            </w:r>
            <w:r w:rsidRPr="00DF0540">
              <w:rPr>
                <w:rFonts w:cstheme="minorHAnsi"/>
              </w:rPr>
              <w:t xml:space="preserve">website to create transparent process; </w:t>
            </w:r>
            <w:proofErr w:type="spellStart"/>
            <w:r w:rsidRPr="00DF0540">
              <w:rPr>
                <w:rFonts w:cstheme="minorHAnsi"/>
              </w:rPr>
              <w:t>GradWalk</w:t>
            </w:r>
            <w:proofErr w:type="spellEnd"/>
            <w:r w:rsidRPr="00DF0540">
              <w:rPr>
                <w:rFonts w:cstheme="minorHAnsi"/>
              </w:rPr>
              <w:t xml:space="preserve"> format for commencement</w:t>
            </w:r>
            <w:r w:rsidR="00BF1EA9" w:rsidRPr="00DF0540">
              <w:rPr>
                <w:rFonts w:cstheme="minorHAnsi"/>
              </w:rPr>
              <w:t xml:space="preserve"> this Spring </w:t>
            </w:r>
            <w:r w:rsidRPr="00DF0540">
              <w:rPr>
                <w:rFonts w:cstheme="minorHAnsi"/>
              </w:rPr>
              <w:t>was a decision made back when COVID was more predominant</w:t>
            </w:r>
            <w:r w:rsidR="00BF1EA9" w:rsidRPr="00DF0540">
              <w:rPr>
                <w:rFonts w:cstheme="minorHAnsi"/>
              </w:rPr>
              <w:t xml:space="preserve">, </w:t>
            </w:r>
            <w:r w:rsidRPr="00DF0540">
              <w:rPr>
                <w:rFonts w:cstheme="minorHAnsi"/>
              </w:rPr>
              <w:t xml:space="preserve">there have been discussions about a combined </w:t>
            </w:r>
            <w:r w:rsidR="00BF1EA9" w:rsidRPr="00DF0540">
              <w:rPr>
                <w:rFonts w:cstheme="minorHAnsi"/>
              </w:rPr>
              <w:t>format</w:t>
            </w:r>
            <w:r w:rsidRPr="00DF0540">
              <w:rPr>
                <w:rFonts w:cstheme="minorHAnsi"/>
              </w:rPr>
              <w:t xml:space="preserve"> for traditional commencement with </w:t>
            </w:r>
            <w:proofErr w:type="spellStart"/>
            <w:r w:rsidRPr="00DF0540">
              <w:rPr>
                <w:rFonts w:cstheme="minorHAnsi"/>
              </w:rPr>
              <w:t>GradWalk</w:t>
            </w:r>
            <w:proofErr w:type="spellEnd"/>
            <w:r w:rsidRPr="00DF0540">
              <w:rPr>
                <w:rFonts w:cstheme="minorHAnsi"/>
              </w:rPr>
              <w:t xml:space="preserve"> option</w:t>
            </w:r>
            <w:r w:rsidR="00BF1EA9" w:rsidRPr="00DF0540">
              <w:rPr>
                <w:rFonts w:cstheme="minorHAnsi"/>
              </w:rPr>
              <w:t xml:space="preserve"> in the future</w:t>
            </w:r>
            <w:r w:rsidR="00135B14" w:rsidRPr="00DF0540">
              <w:rPr>
                <w:rFonts w:cstheme="minorHAnsi"/>
              </w:rPr>
              <w:t>, considering area arena space is limited</w:t>
            </w:r>
            <w:r w:rsidRPr="00DF0540">
              <w:rPr>
                <w:rFonts w:cstheme="minorHAnsi"/>
              </w:rPr>
              <w:t>; Retention and Morale taskforce has had great progress, last meeting focused a lot on communication plans; thank you to everyone for all their hard work as we know it is a busy time of year; Presidential search firm and committee should be announced at BOT meeting.</w:t>
            </w:r>
          </w:p>
        </w:tc>
      </w:tr>
      <w:tr w:rsidR="005D03B5" w:rsidRPr="005F3009" w14:paraId="71035CB3" w14:textId="77777777" w:rsidTr="00127E7E">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5A549F2C" w14:textId="72AFEDE0" w:rsidR="0098576B" w:rsidRPr="005F3009" w:rsidRDefault="00CD1BF3" w:rsidP="00CE31CE">
            <w:pPr>
              <w:spacing w:after="160" w:line="259" w:lineRule="auto"/>
              <w:ind w:left="0" w:firstLine="0"/>
              <w:rPr>
                <w:rFonts w:cstheme="minorHAnsi"/>
                <w:sz w:val="24"/>
                <w:szCs w:val="24"/>
              </w:rPr>
            </w:pPr>
            <w:r>
              <w:rPr>
                <w:rFonts w:cstheme="minorHAnsi"/>
                <w:sz w:val="24"/>
                <w:szCs w:val="24"/>
              </w:rPr>
              <w:t>No</w:t>
            </w:r>
            <w:r w:rsidR="00B427B7">
              <w:rPr>
                <w:rFonts w:cstheme="minorHAnsi"/>
                <w:sz w:val="24"/>
                <w:szCs w:val="24"/>
              </w:rPr>
              <w:t>t</w:t>
            </w:r>
            <w:r>
              <w:rPr>
                <w:rFonts w:cstheme="minorHAnsi"/>
                <w:sz w:val="24"/>
                <w:szCs w:val="24"/>
              </w:rPr>
              <w:t xml:space="preserve"> present</w:t>
            </w:r>
          </w:p>
        </w:tc>
      </w:tr>
      <w:tr w:rsidR="005D03B5" w:rsidRPr="005F3009" w14:paraId="6A81BF0A" w14:textId="77777777" w:rsidTr="00127E7E">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2" w:name="_Hlk84591312"/>
          </w:p>
        </w:tc>
        <w:tc>
          <w:tcPr>
            <w:tcW w:w="727" w:type="pct"/>
            <w:tcBorders>
              <w:bottom w:val="single" w:sz="4" w:space="0" w:color="auto"/>
            </w:tcBorders>
            <w:shd w:val="clear" w:color="auto" w:fill="auto"/>
          </w:tcPr>
          <w:p w14:paraId="50969499" w14:textId="727840D5" w:rsidR="000E271F" w:rsidRPr="005F3009" w:rsidRDefault="000E271F" w:rsidP="00994F1A">
            <w:pPr>
              <w:pStyle w:val="NoSpacing"/>
              <w:rPr>
                <w:rFonts w:cstheme="minorHAnsi"/>
                <w:sz w:val="24"/>
                <w:szCs w:val="24"/>
              </w:rPr>
            </w:pPr>
            <w:r w:rsidRPr="005F3009">
              <w:rPr>
                <w:rFonts w:cstheme="minorHAnsi"/>
                <w:sz w:val="24"/>
                <w:szCs w:val="24"/>
              </w:rPr>
              <w:t xml:space="preserve">Nathan </w:t>
            </w:r>
            <w:r w:rsidR="00B1333F" w:rsidRPr="005F3009">
              <w:rPr>
                <w:rFonts w:cstheme="minorHAnsi"/>
                <w:sz w:val="24"/>
                <w:szCs w:val="24"/>
              </w:rPr>
              <w:t>C</w:t>
            </w:r>
            <w:r w:rsidRPr="005F3009">
              <w:rPr>
                <w:rFonts w:cstheme="minorHAnsi"/>
                <w:sz w:val="24"/>
                <w:szCs w:val="24"/>
              </w:rPr>
              <w:t>ampbell </w:t>
            </w:r>
          </w:p>
          <w:p w14:paraId="39F348D6" w14:textId="3BCFA187" w:rsidR="000E271F" w:rsidRPr="005F3009" w:rsidRDefault="000E271F" w:rsidP="00994F1A">
            <w:pPr>
              <w:pStyle w:val="NoSpacing"/>
              <w:ind w:left="0" w:firstLine="0"/>
              <w:rPr>
                <w:rFonts w:cstheme="minorHAnsi"/>
                <w:sz w:val="24"/>
                <w:szCs w:val="24"/>
              </w:rPr>
            </w:pPr>
            <w:r w:rsidRPr="005F3009">
              <w:rPr>
                <w:rFonts w:cstheme="minorHAnsi"/>
                <w:sz w:val="24"/>
                <w:szCs w:val="24"/>
              </w:rPr>
              <w:t>(Student Government)</w:t>
            </w:r>
          </w:p>
        </w:tc>
        <w:tc>
          <w:tcPr>
            <w:tcW w:w="3549" w:type="pct"/>
            <w:tcBorders>
              <w:bottom w:val="single" w:sz="4" w:space="0" w:color="auto"/>
            </w:tcBorders>
            <w:shd w:val="clear" w:color="auto" w:fill="auto"/>
          </w:tcPr>
          <w:p w14:paraId="453E171A" w14:textId="16057CC0" w:rsidR="00883C9B" w:rsidRPr="005F3009" w:rsidRDefault="00CD1BF3" w:rsidP="009F26D9">
            <w:pPr>
              <w:pStyle w:val="NoSpacing"/>
              <w:ind w:left="0" w:firstLine="0"/>
              <w:rPr>
                <w:rFonts w:cstheme="minorHAnsi"/>
                <w:sz w:val="24"/>
                <w:szCs w:val="24"/>
              </w:rPr>
            </w:pPr>
            <w:r>
              <w:rPr>
                <w:rFonts w:cstheme="minorHAnsi"/>
                <w:sz w:val="24"/>
                <w:szCs w:val="24"/>
              </w:rPr>
              <w:t>Grace</w:t>
            </w:r>
            <w:r w:rsidR="00B427B7">
              <w:rPr>
                <w:rFonts w:cstheme="minorHAnsi"/>
                <w:sz w:val="24"/>
                <w:szCs w:val="24"/>
              </w:rPr>
              <w:t xml:space="preserve"> on behalf of Nathan</w:t>
            </w:r>
            <w:r>
              <w:rPr>
                <w:rFonts w:cstheme="minorHAnsi"/>
                <w:sz w:val="24"/>
                <w:szCs w:val="24"/>
              </w:rPr>
              <w:t>: This would be Nathan’s last meeting, transitioning to new SG admin next Friday. Preparing to transition, Nathan can send new names for us to contact</w:t>
            </w:r>
            <w:r w:rsidR="00B427B7">
              <w:rPr>
                <w:rFonts w:cstheme="minorHAnsi"/>
                <w:sz w:val="24"/>
                <w:szCs w:val="24"/>
              </w:rPr>
              <w:t xml:space="preserve"> for new liaison</w:t>
            </w:r>
          </w:p>
        </w:tc>
      </w:tr>
      <w:bookmarkEnd w:id="2"/>
      <w:tr w:rsidR="005D03B5" w:rsidRPr="005F3009" w14:paraId="35BBC90E" w14:textId="77777777" w:rsidTr="00127E7E">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730F476B" w:rsidR="00A55CAE" w:rsidRPr="00843058" w:rsidRDefault="00127E7E" w:rsidP="00994F1A">
            <w:pPr>
              <w:pStyle w:val="NoSpacing"/>
              <w:rPr>
                <w:rFonts w:cstheme="minorHAnsi"/>
              </w:rPr>
            </w:pPr>
            <w:r w:rsidRPr="00843058">
              <w:rPr>
                <w:rFonts w:cstheme="minorHAnsi"/>
              </w:rPr>
              <w:t>Aisha Lewis</w:t>
            </w:r>
            <w:r w:rsidR="005C46B5" w:rsidRPr="00843058">
              <w:rPr>
                <w:rFonts w:cstheme="minorHAnsi"/>
              </w:rPr>
              <w:t xml:space="preserve"> (</w:t>
            </w:r>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1F18E2C0" w:rsidR="00883C9B" w:rsidRPr="005F3009" w:rsidRDefault="00CD1BF3" w:rsidP="00F72959">
            <w:pPr>
              <w:spacing w:after="160" w:line="259" w:lineRule="auto"/>
              <w:ind w:left="0" w:firstLine="0"/>
              <w:rPr>
                <w:rFonts w:cstheme="minorHAnsi"/>
                <w:sz w:val="24"/>
                <w:szCs w:val="24"/>
              </w:rPr>
            </w:pPr>
            <w:r>
              <w:rPr>
                <w:rFonts w:cstheme="minorHAnsi"/>
                <w:sz w:val="24"/>
                <w:szCs w:val="24"/>
              </w:rPr>
              <w:t>No report</w:t>
            </w:r>
          </w:p>
        </w:tc>
      </w:tr>
      <w:tr w:rsidR="005D03B5" w:rsidRPr="005F3009" w14:paraId="0595193E" w14:textId="77777777" w:rsidTr="00127E7E">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0BCD03B9" w14:textId="2D829D25" w:rsidR="00CD1BF3" w:rsidRDefault="00843058" w:rsidP="003C33AC">
            <w:pPr>
              <w:ind w:left="0" w:firstLine="0"/>
              <w:rPr>
                <w:rFonts w:cstheme="minorHAnsi"/>
                <w:sz w:val="24"/>
                <w:szCs w:val="24"/>
              </w:rPr>
            </w:pPr>
            <w:r>
              <w:rPr>
                <w:rFonts w:cstheme="minorHAnsi"/>
                <w:sz w:val="24"/>
                <w:szCs w:val="24"/>
              </w:rPr>
              <w:t>Approval</w:t>
            </w:r>
            <w:r w:rsidR="002C6745">
              <w:rPr>
                <w:rFonts w:cstheme="minorHAnsi"/>
                <w:sz w:val="24"/>
                <w:szCs w:val="24"/>
              </w:rPr>
              <w:t xml:space="preserve"> of two new </w:t>
            </w:r>
            <w:r w:rsidR="000A4BC2">
              <w:rPr>
                <w:rFonts w:cstheme="minorHAnsi"/>
                <w:sz w:val="24"/>
                <w:szCs w:val="24"/>
              </w:rPr>
              <w:t>A&amp;P rep</w:t>
            </w:r>
            <w:r w:rsidR="002C6745">
              <w:rPr>
                <w:rFonts w:cstheme="minorHAnsi"/>
                <w:sz w:val="24"/>
                <w:szCs w:val="24"/>
              </w:rPr>
              <w:t>s to replace Andie Aguirre and Thomas Koller</w:t>
            </w:r>
            <w:r w:rsidR="00CD1BF3">
              <w:rPr>
                <w:rFonts w:cstheme="minorHAnsi"/>
                <w:sz w:val="24"/>
                <w:szCs w:val="24"/>
              </w:rPr>
              <w:t xml:space="preserve">: </w:t>
            </w:r>
          </w:p>
          <w:p w14:paraId="60C41EFD" w14:textId="2F69ED74" w:rsidR="00CD1BF3" w:rsidRDefault="00CD1BF3" w:rsidP="003C33AC">
            <w:pPr>
              <w:ind w:left="0" w:firstLine="0"/>
              <w:rPr>
                <w:rFonts w:cstheme="minorHAnsi"/>
                <w:sz w:val="24"/>
                <w:szCs w:val="24"/>
              </w:rPr>
            </w:pPr>
            <w:r>
              <w:rPr>
                <w:rFonts w:cstheme="minorHAnsi"/>
                <w:sz w:val="24"/>
                <w:szCs w:val="24"/>
              </w:rPr>
              <w:t>Jena Padilla &amp; Lisa Banks</w:t>
            </w:r>
          </w:p>
          <w:p w14:paraId="36985616" w14:textId="77777777" w:rsidR="00CD1BF3" w:rsidRDefault="00CD1BF3" w:rsidP="003C33AC">
            <w:pPr>
              <w:ind w:left="0" w:firstLine="0"/>
              <w:rPr>
                <w:rFonts w:cstheme="minorHAnsi"/>
                <w:sz w:val="24"/>
                <w:szCs w:val="24"/>
              </w:rPr>
            </w:pPr>
          </w:p>
          <w:p w14:paraId="30FB0590" w14:textId="0C00A9E9" w:rsidR="00843058" w:rsidRDefault="00843058" w:rsidP="003C33AC">
            <w:pPr>
              <w:ind w:left="0" w:firstLine="0"/>
              <w:rPr>
                <w:rFonts w:cstheme="minorHAnsi"/>
                <w:sz w:val="24"/>
                <w:szCs w:val="24"/>
              </w:rPr>
            </w:pPr>
            <w:r>
              <w:rPr>
                <w:rFonts w:cstheme="minorHAnsi"/>
                <w:sz w:val="24"/>
                <w:szCs w:val="24"/>
              </w:rPr>
              <w:t>Motion:</w:t>
            </w:r>
            <w:r w:rsidR="00CD1BF3">
              <w:rPr>
                <w:rFonts w:cstheme="minorHAnsi"/>
                <w:sz w:val="24"/>
                <w:szCs w:val="24"/>
              </w:rPr>
              <w:t xml:space="preserve"> Kiley</w:t>
            </w:r>
          </w:p>
          <w:p w14:paraId="76CF018D" w14:textId="0DAFF09F" w:rsidR="00843058" w:rsidRDefault="00843058" w:rsidP="003C33AC">
            <w:pPr>
              <w:ind w:left="0" w:firstLine="0"/>
              <w:rPr>
                <w:rFonts w:cstheme="minorHAnsi"/>
                <w:sz w:val="24"/>
                <w:szCs w:val="24"/>
              </w:rPr>
            </w:pPr>
            <w:r>
              <w:rPr>
                <w:rFonts w:cstheme="minorHAnsi"/>
                <w:sz w:val="24"/>
                <w:szCs w:val="24"/>
              </w:rPr>
              <w:t>Second:</w:t>
            </w:r>
            <w:r w:rsidR="00CD1BF3">
              <w:rPr>
                <w:rFonts w:cstheme="minorHAnsi"/>
                <w:sz w:val="24"/>
                <w:szCs w:val="24"/>
              </w:rPr>
              <w:t xml:space="preserve"> Amy</w:t>
            </w:r>
          </w:p>
          <w:p w14:paraId="1F738304" w14:textId="5E71B280" w:rsidR="00843058" w:rsidRPr="005F3009" w:rsidRDefault="00843058" w:rsidP="003C33AC">
            <w:pPr>
              <w:ind w:left="0" w:firstLine="0"/>
              <w:rPr>
                <w:rFonts w:cstheme="minorHAnsi"/>
                <w:sz w:val="24"/>
                <w:szCs w:val="24"/>
              </w:rPr>
            </w:pPr>
            <w:r>
              <w:rPr>
                <w:rFonts w:cstheme="minorHAnsi"/>
                <w:sz w:val="24"/>
                <w:szCs w:val="24"/>
              </w:rPr>
              <w:t>In favor:</w:t>
            </w:r>
            <w:r w:rsidR="00CD1BF3">
              <w:rPr>
                <w:rFonts w:cstheme="minorHAnsi"/>
                <w:sz w:val="24"/>
                <w:szCs w:val="24"/>
              </w:rPr>
              <w:t xml:space="preserve"> </w:t>
            </w:r>
            <w:r w:rsidR="00135B14">
              <w:rPr>
                <w:rFonts w:cstheme="minorHAnsi"/>
                <w:sz w:val="24"/>
                <w:szCs w:val="24"/>
              </w:rPr>
              <w:t>A</w:t>
            </w:r>
            <w:r w:rsidR="00BD3226">
              <w:rPr>
                <w:rFonts w:cstheme="minorHAnsi"/>
                <w:sz w:val="24"/>
                <w:szCs w:val="24"/>
              </w:rPr>
              <w:t>ll</w:t>
            </w:r>
          </w:p>
        </w:tc>
      </w:tr>
      <w:tr w:rsidR="005D03B5" w:rsidRPr="005F3009" w14:paraId="595C8A9D" w14:textId="77777777" w:rsidTr="00127E7E">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09010171" w14:textId="2F0508F7" w:rsidR="00333887" w:rsidRDefault="00333887" w:rsidP="00D7745B">
            <w:pPr>
              <w:pStyle w:val="NoSpacing"/>
            </w:pPr>
            <w:r>
              <w:t>Motion to change agenda to allow Dr. Cordova to start earlier</w:t>
            </w:r>
          </w:p>
          <w:p w14:paraId="412DBABB" w14:textId="21C06F4F" w:rsidR="00333887" w:rsidRDefault="00333887" w:rsidP="00D7745B">
            <w:pPr>
              <w:pStyle w:val="NoSpacing"/>
            </w:pPr>
            <w:r>
              <w:t xml:space="preserve">Motion: Georgia </w:t>
            </w:r>
          </w:p>
          <w:p w14:paraId="18DB378E" w14:textId="7F72AF40" w:rsidR="00333887" w:rsidRDefault="00333887" w:rsidP="00D7745B">
            <w:pPr>
              <w:pStyle w:val="NoSpacing"/>
            </w:pPr>
            <w:r>
              <w:t>Second: K</w:t>
            </w:r>
            <w:r w:rsidR="00592935">
              <w:t>i</w:t>
            </w:r>
            <w:r>
              <w:t>ley</w:t>
            </w:r>
          </w:p>
          <w:p w14:paraId="4D10963C" w14:textId="2DEB375B" w:rsidR="00012238" w:rsidRDefault="00705F07" w:rsidP="00D7745B">
            <w:pPr>
              <w:pStyle w:val="NoSpacing"/>
            </w:pPr>
            <w:r>
              <w:t>Motion</w:t>
            </w:r>
            <w:r w:rsidR="00012238">
              <w:t xml:space="preserve"> to allow Dr Timur to </w:t>
            </w:r>
            <w:r>
              <w:t>speak</w:t>
            </w:r>
            <w:r w:rsidR="00012238">
              <w:t xml:space="preserve"> sooner</w:t>
            </w:r>
          </w:p>
          <w:p w14:paraId="6DBA1DB6" w14:textId="50D9783D" w:rsidR="00012238" w:rsidRDefault="00012238" w:rsidP="00D7745B">
            <w:pPr>
              <w:pStyle w:val="NoSpacing"/>
            </w:pPr>
            <w:r>
              <w:t>Motion: Aisha</w:t>
            </w:r>
          </w:p>
          <w:p w14:paraId="0661A322" w14:textId="1E0C2FE0" w:rsidR="00012238" w:rsidRDefault="00705F07" w:rsidP="00D7745B">
            <w:pPr>
              <w:pStyle w:val="NoSpacing"/>
            </w:pPr>
            <w:r>
              <w:t xml:space="preserve">Second: </w:t>
            </w:r>
            <w:r w:rsidR="00012238">
              <w:t>Georgia</w:t>
            </w:r>
          </w:p>
          <w:p w14:paraId="681D4191" w14:textId="77777777" w:rsidR="00333887" w:rsidRDefault="00333887" w:rsidP="00D7745B">
            <w:pPr>
              <w:pStyle w:val="NoSpacing"/>
            </w:pPr>
          </w:p>
          <w:p w14:paraId="3634AB1C" w14:textId="42CAA1DA" w:rsidR="002C6745" w:rsidRDefault="002C6745" w:rsidP="00D7745B">
            <w:pPr>
              <w:pStyle w:val="NoSpacing"/>
            </w:pPr>
            <w:r>
              <w:t>Guest speaker</w:t>
            </w:r>
            <w:r w:rsidR="00B427B7">
              <w:t>:</w:t>
            </w:r>
            <w:r>
              <w:t xml:space="preserve"> Dr. Mitch Cordova</w:t>
            </w:r>
          </w:p>
          <w:p w14:paraId="0A4971AC" w14:textId="7A3A6F00" w:rsidR="00333887" w:rsidRDefault="00333887" w:rsidP="00D7745B">
            <w:pPr>
              <w:pStyle w:val="NoSpacing"/>
            </w:pPr>
            <w:r>
              <w:t>Resurrecting program Student Success Champions to be awarded at Celebration of Excellence: 3 faculty, 3 staff</w:t>
            </w:r>
          </w:p>
          <w:p w14:paraId="2EC1474A" w14:textId="0BD7E62F" w:rsidR="00333887" w:rsidRDefault="00333887" w:rsidP="00D7745B">
            <w:pPr>
              <w:pStyle w:val="NoSpacing"/>
            </w:pPr>
            <w:r>
              <w:t>Embarked on significant project</w:t>
            </w:r>
            <w:r w:rsidR="00135B14">
              <w:t xml:space="preserve"> for a</w:t>
            </w:r>
            <w:r>
              <w:t xml:space="preserve"> new ERP</w:t>
            </w:r>
            <w:r w:rsidR="00135B14">
              <w:t>,</w:t>
            </w:r>
            <w:r>
              <w:t xml:space="preserve"> keeping processes going while start on a new way to do things. Goal of 170 graduate students spring, </w:t>
            </w:r>
            <w:r w:rsidR="00135B14">
              <w:t xml:space="preserve">actual number is </w:t>
            </w:r>
            <w:r>
              <w:t>230 have registered so far. Great job to graduate admissions. Separate summer campaign for FTIC</w:t>
            </w:r>
            <w:r w:rsidR="00135B14">
              <w:t xml:space="preserve"> (First Time in </w:t>
            </w:r>
            <w:proofErr w:type="spellStart"/>
            <w:r w:rsidR="00135B14">
              <w:t>Collge</w:t>
            </w:r>
            <w:proofErr w:type="spellEnd"/>
            <w:r w:rsidR="00135B14">
              <w:t>)</w:t>
            </w:r>
          </w:p>
          <w:p w14:paraId="7B4681F2" w14:textId="66F5171D" w:rsidR="00333887" w:rsidRDefault="00333887" w:rsidP="00D7745B">
            <w:pPr>
              <w:pStyle w:val="NoSpacing"/>
            </w:pPr>
            <w:r>
              <w:t xml:space="preserve">Summer 2022 goal: 300 enrolled FTIC </w:t>
            </w:r>
          </w:p>
          <w:p w14:paraId="638491B8" w14:textId="764DDD53" w:rsidR="00333887" w:rsidRDefault="00333887" w:rsidP="00D7745B">
            <w:pPr>
              <w:pStyle w:val="NoSpacing"/>
            </w:pPr>
            <w:r>
              <w:t>1509 summer applications submitted, up 4% for completed applications. Admission strategy asked Fall</w:t>
            </w:r>
            <w:r w:rsidR="00135B14">
              <w:t xml:space="preserve"> applicants who were turned down</w:t>
            </w:r>
            <w:r>
              <w:t xml:space="preserve"> if they can start summer to enhance admissions</w:t>
            </w:r>
          </w:p>
          <w:p w14:paraId="4F2C6824" w14:textId="0569B7B5" w:rsidR="00333887" w:rsidRDefault="00333887" w:rsidP="00D7745B">
            <w:pPr>
              <w:pStyle w:val="NoSpacing"/>
            </w:pPr>
            <w:r>
              <w:t>Up 32% on active deposits from FTIC students</w:t>
            </w:r>
          </w:p>
          <w:p w14:paraId="43B94D2E" w14:textId="60EDB44A" w:rsidR="00592935" w:rsidRDefault="00592935" w:rsidP="00D7745B">
            <w:pPr>
              <w:pStyle w:val="NoSpacing"/>
            </w:pPr>
            <w:r>
              <w:lastRenderedPageBreak/>
              <w:t>Fall FTIC set target 2500</w:t>
            </w:r>
            <w:r w:rsidR="00851C35">
              <w:t xml:space="preserve"> students</w:t>
            </w:r>
            <w:r>
              <w:t>, looking to enroll collective FTIC Fall class of 2800</w:t>
            </w:r>
          </w:p>
          <w:p w14:paraId="0B0252C8" w14:textId="14E92DFF" w:rsidR="00592935" w:rsidRDefault="00592935" w:rsidP="00D7745B">
            <w:pPr>
              <w:pStyle w:val="NoSpacing"/>
            </w:pPr>
            <w:r>
              <w:t xml:space="preserve">Hardworking admission staff touching 18000+ applications. Over 13500 completed applications. Down on admissions by design. </w:t>
            </w:r>
          </w:p>
          <w:p w14:paraId="50965A31" w14:textId="62B17918" w:rsidR="00592935" w:rsidRDefault="00592935" w:rsidP="00D7745B">
            <w:pPr>
              <w:pStyle w:val="NoSpacing"/>
            </w:pPr>
            <w:r>
              <w:t>Leading indicators suggesting doing really well for Fall FTIC targets.</w:t>
            </w:r>
            <w:r w:rsidR="00851C35">
              <w:t xml:space="preserve"> In</w:t>
            </w:r>
            <w:r>
              <w:t xml:space="preserve"> 2-3 weeks</w:t>
            </w:r>
            <w:r w:rsidR="00851C35">
              <w:t>,</w:t>
            </w:r>
            <w:r>
              <w:t xml:space="preserve"> should have Fall class mostly finalized</w:t>
            </w:r>
          </w:p>
          <w:p w14:paraId="3D7AB546" w14:textId="2789004B" w:rsidR="00592935" w:rsidRDefault="00592935" w:rsidP="00D7745B">
            <w:pPr>
              <w:pStyle w:val="NoSpacing"/>
            </w:pPr>
          </w:p>
          <w:p w14:paraId="4DDD0A1F" w14:textId="6B548732" w:rsidR="00592935" w:rsidRDefault="00851C35" w:rsidP="00D7745B">
            <w:pPr>
              <w:pStyle w:val="NoSpacing"/>
            </w:pPr>
            <w:r>
              <w:t>HSI (Hispanic Serving Institution)</w:t>
            </w:r>
            <w:r w:rsidR="00592935">
              <w:t xml:space="preserve"> committee: set up to start transitioning campus to receiving more Hispanic students (need 25% undergrad enrolled fulltime to get status, we are at 24.5% right now) preparing to mobilize campus to be best prepared for this expanding population. Committee has met 4 times so far. 9 focus groups</w:t>
            </w:r>
            <w:r>
              <w:t xml:space="preserve"> are</w:t>
            </w:r>
            <w:r w:rsidR="00592935">
              <w:t xml:space="preserve"> established. For example, a group fo</w:t>
            </w:r>
            <w:r>
              <w:t>cused on</w:t>
            </w:r>
            <w:r w:rsidR="00592935">
              <w:t xml:space="preserve"> Hispanic STEM students. A</w:t>
            </w:r>
            <w:r>
              <w:t>nother</w:t>
            </w:r>
            <w:r w:rsidR="00592935">
              <w:t xml:space="preserve"> group to explore recruiting Hispanic faculty and staff. Once get to 25%, sustain and grow that number.</w:t>
            </w:r>
            <w:r w:rsidR="004A65EF">
              <w:t xml:space="preserve"> There is a group </w:t>
            </w:r>
            <w:r w:rsidR="00592935">
              <w:t>exploring grants and funding. Focus groups will create plans to support the goals.</w:t>
            </w:r>
          </w:p>
          <w:p w14:paraId="2754042B" w14:textId="323C9216" w:rsidR="00592935" w:rsidRDefault="00592935" w:rsidP="00D7745B">
            <w:pPr>
              <w:pStyle w:val="NoSpacing"/>
            </w:pPr>
            <w:r>
              <w:t>Accountability plan: done every year for university’s self-assessment; part of it is 10 performance-based funding metrics where we’ve fallen a bit in the past two years which</w:t>
            </w:r>
            <w:r w:rsidR="004A65EF">
              <w:t xml:space="preserve"> in turn</w:t>
            </w:r>
            <w:r>
              <w:t xml:space="preserve"> requires us to create a student success plan. Not improving AS MUCH as</w:t>
            </w:r>
            <w:r w:rsidR="004A65EF">
              <w:t xml:space="preserve"> in the</w:t>
            </w:r>
            <w:r>
              <w:t xml:space="preserve"> past so score reflects that. </w:t>
            </w:r>
            <w:r w:rsidR="00012238">
              <w:t>Collective score dropped, but that doesn’t mean institution is not performing well. Student success plan is in draft mode and will be presented at June BOT meeting, then if approved will need to be presented at BOG meeting in Sept.</w:t>
            </w:r>
          </w:p>
          <w:p w14:paraId="416EE041" w14:textId="09A05D49" w:rsidR="00012238" w:rsidRDefault="00012238" w:rsidP="00D7745B">
            <w:pPr>
              <w:pStyle w:val="NoSpacing"/>
            </w:pPr>
            <w:r>
              <w:t xml:space="preserve">Starting 2-week process of testing Workday student, </w:t>
            </w:r>
            <w:proofErr w:type="spellStart"/>
            <w:r>
              <w:t>its</w:t>
            </w:r>
            <w:proofErr w:type="spellEnd"/>
            <w:r>
              <w:t xml:space="preserve"> about 4 times the size of Workday HR and Finance </w:t>
            </w:r>
          </w:p>
          <w:p w14:paraId="556122E3" w14:textId="5A7B5EBA" w:rsidR="00012238" w:rsidRDefault="00012238" w:rsidP="00D7745B">
            <w:pPr>
              <w:pStyle w:val="NoSpacing"/>
            </w:pPr>
            <w:r>
              <w:t xml:space="preserve">Admissions office renovation almost done. Beginning of May anticipated opening. New space to welcome new and prospective students. All renovations are part of the vison of reimagining the student plaza around the Student Success plan. </w:t>
            </w:r>
          </w:p>
          <w:p w14:paraId="15596E1A" w14:textId="3C78BEB6" w:rsidR="00012238" w:rsidRDefault="00012238" w:rsidP="00012238">
            <w:pPr>
              <w:pStyle w:val="NoSpacing"/>
            </w:pPr>
            <w:r>
              <w:t xml:space="preserve">Most excited that students see this institution is rallying to best of </w:t>
            </w:r>
            <w:r w:rsidR="004A65EF">
              <w:t>our</w:t>
            </w:r>
            <w:r>
              <w:t xml:space="preserve"> abilities for their success and connecting them to campus. </w:t>
            </w:r>
            <w:r w:rsidR="004A65EF">
              <w:t>This</w:t>
            </w:r>
            <w:r>
              <w:t xml:space="preserve"> initiative is a culture change over last 4.5 years and faculty and staff buying in. Moving forward would like to incentivize faculty and staff to continue to contribute to the goal students come first. 2 open </w:t>
            </w:r>
            <w:r w:rsidR="004A65EF">
              <w:t xml:space="preserve">Associate VP </w:t>
            </w:r>
            <w:r>
              <w:t>positions</w:t>
            </w:r>
            <w:r w:rsidR="004A65EF">
              <w:t xml:space="preserve">, </w:t>
            </w:r>
            <w:r>
              <w:t>going through search firm approval process to move ahead with hiring</w:t>
            </w:r>
          </w:p>
          <w:p w14:paraId="5C0FEE89" w14:textId="77777777" w:rsidR="00333887" w:rsidRDefault="00333887" w:rsidP="00D7745B">
            <w:pPr>
              <w:pStyle w:val="NoSpacing"/>
            </w:pPr>
          </w:p>
          <w:p w14:paraId="2D808467" w14:textId="6426276B" w:rsidR="004E74E0" w:rsidRDefault="000A4BC2" w:rsidP="00D7745B">
            <w:pPr>
              <w:pStyle w:val="NoSpacing"/>
            </w:pPr>
            <w:r>
              <w:t xml:space="preserve">Staff Retention &amp; Morale: </w:t>
            </w:r>
          </w:p>
          <w:p w14:paraId="19F79115" w14:textId="77777777" w:rsidR="00BD3226" w:rsidRDefault="00BD3226" w:rsidP="00D7745B">
            <w:pPr>
              <w:pStyle w:val="NoSpacing"/>
            </w:pPr>
            <w:r>
              <w:t xml:space="preserve">Kiley reporting: </w:t>
            </w:r>
          </w:p>
          <w:p w14:paraId="4985911E" w14:textId="334CF174" w:rsidR="00BD3226" w:rsidRDefault="00BD3226" w:rsidP="00BD3226">
            <w:pPr>
              <w:pStyle w:val="NoSpacing"/>
            </w:pPr>
            <w:r>
              <w:t xml:space="preserve">Three </w:t>
            </w:r>
            <w:r w:rsidR="00473188">
              <w:t xml:space="preserve">key </w:t>
            </w:r>
            <w:r>
              <w:t>recommendations</w:t>
            </w:r>
            <w:r w:rsidR="00473188">
              <w:t xml:space="preserve"> identified</w:t>
            </w:r>
            <w:r>
              <w:t xml:space="preserve"> from the survey:</w:t>
            </w:r>
          </w:p>
          <w:p w14:paraId="241D1879" w14:textId="77777777" w:rsidR="00BD3226" w:rsidRDefault="00BD3226" w:rsidP="00AE312B">
            <w:pPr>
              <w:pStyle w:val="NoSpacing"/>
              <w:numPr>
                <w:ilvl w:val="0"/>
                <w:numId w:val="13"/>
              </w:numPr>
            </w:pPr>
            <w:r>
              <w:t>Communication</w:t>
            </w:r>
          </w:p>
          <w:p w14:paraId="0B409501" w14:textId="77777777" w:rsidR="00BD3226" w:rsidRDefault="00BD3226" w:rsidP="00AE312B">
            <w:pPr>
              <w:pStyle w:val="NoSpacing"/>
              <w:numPr>
                <w:ilvl w:val="0"/>
                <w:numId w:val="13"/>
              </w:numPr>
            </w:pPr>
            <w:r>
              <w:t>Salary compensation concerns</w:t>
            </w:r>
          </w:p>
          <w:p w14:paraId="47A0FFEF" w14:textId="5A8449EE" w:rsidR="00BD3226" w:rsidRDefault="00BD3226" w:rsidP="00AE312B">
            <w:pPr>
              <w:pStyle w:val="NoSpacing"/>
              <w:numPr>
                <w:ilvl w:val="0"/>
                <w:numId w:val="13"/>
              </w:numPr>
            </w:pPr>
            <w:r>
              <w:t xml:space="preserve">Advancement </w:t>
            </w:r>
            <w:r w:rsidR="00AE312B">
              <w:t>opportunities</w:t>
            </w:r>
            <w:r>
              <w:t xml:space="preserve"> </w:t>
            </w:r>
          </w:p>
          <w:p w14:paraId="068752FD" w14:textId="77777777" w:rsidR="00BD3226" w:rsidRDefault="00BD3226" w:rsidP="00BD3226">
            <w:pPr>
              <w:pStyle w:val="NoSpacing"/>
            </w:pPr>
          </w:p>
          <w:p w14:paraId="35D5B9F4" w14:textId="29D7B870" w:rsidR="00BD3226" w:rsidRDefault="00BD3226" w:rsidP="00D7745B">
            <w:pPr>
              <w:pStyle w:val="NoSpacing"/>
            </w:pPr>
            <w:r>
              <w:t xml:space="preserve">Met earlier this week and talked through communication changes for more transparent two-way communication, discussed expectations for admin to staff and staff to admin, and meetings will continue, changes won’t happen overnight; How would you like communication? Faculty Senate started a blog. Should we have a Canvas course for SAC as another channel to communicate? Emails can be overwhelming, so what are other best ways to receive information? </w:t>
            </w:r>
          </w:p>
          <w:p w14:paraId="35E5D7B0" w14:textId="77777777" w:rsidR="00BD3226" w:rsidRDefault="00BD3226" w:rsidP="00D7745B">
            <w:pPr>
              <w:pStyle w:val="NoSpacing"/>
            </w:pPr>
            <w:r>
              <w:t xml:space="preserve">      </w:t>
            </w:r>
          </w:p>
          <w:p w14:paraId="26C32F81" w14:textId="34768B51" w:rsidR="00BD3226" w:rsidRDefault="00BD3226" w:rsidP="00D7745B">
            <w:pPr>
              <w:pStyle w:val="NoSpacing"/>
            </w:pPr>
            <w:r>
              <w:t xml:space="preserve">Question: </w:t>
            </w:r>
            <w:r w:rsidR="00473188">
              <w:t>Were m</w:t>
            </w:r>
            <w:r>
              <w:t xml:space="preserve">orale issues, including financial challenges, addressed? </w:t>
            </w:r>
            <w:proofErr w:type="gramStart"/>
            <w:r>
              <w:t>Yes it is</w:t>
            </w:r>
            <w:proofErr w:type="gramEnd"/>
            <w:r>
              <w:t xml:space="preserve"> on the taskforce agenda, but feedback suggests compensation and advancement have plans coming down the pipeline so waiting to see what those things are</w:t>
            </w:r>
          </w:p>
          <w:p w14:paraId="505E041A" w14:textId="77777777" w:rsidR="00BD3226" w:rsidRDefault="00BD3226" w:rsidP="00D7745B">
            <w:pPr>
              <w:pStyle w:val="NoSpacing"/>
            </w:pPr>
          </w:p>
          <w:p w14:paraId="4DFE4811" w14:textId="69FC037B" w:rsidR="000A4BC2" w:rsidRDefault="000A4BC2" w:rsidP="00D7745B">
            <w:pPr>
              <w:pStyle w:val="NoSpacing"/>
            </w:pPr>
            <w:r>
              <w:t xml:space="preserve">Visibility and Outreach: </w:t>
            </w:r>
          </w:p>
          <w:p w14:paraId="0479972E" w14:textId="60EA340B" w:rsidR="000A4BC2" w:rsidRPr="00D7745B" w:rsidRDefault="00174103" w:rsidP="00247592">
            <w:pPr>
              <w:pStyle w:val="NoSpacing"/>
            </w:pPr>
            <w:r>
              <w:lastRenderedPageBreak/>
              <w:t xml:space="preserve">No meeting. Continued email to </w:t>
            </w:r>
            <w:r w:rsidR="00247592">
              <w:t>new hires. Taking time to strategically plan ahead for next year with all the ideas generated this year.</w:t>
            </w:r>
          </w:p>
        </w:tc>
      </w:tr>
      <w:tr w:rsidR="005D03B5" w:rsidRPr="005F3009" w14:paraId="4C42D809" w14:textId="77777777" w:rsidTr="00127E7E">
        <w:tc>
          <w:tcPr>
            <w:tcW w:w="724" w:type="pct"/>
            <w:tcBorders>
              <w:top w:val="single" w:sz="4" w:space="0" w:color="auto"/>
              <w:left w:val="single" w:sz="4" w:space="0" w:color="auto"/>
              <w:bottom w:val="single" w:sz="4" w:space="0" w:color="auto"/>
              <w:right w:val="single" w:sz="4" w:space="0" w:color="auto"/>
            </w:tcBorders>
          </w:tcPr>
          <w:p w14:paraId="79FF4111" w14:textId="354518EC" w:rsidR="000E271F" w:rsidRPr="005F3009" w:rsidRDefault="000E271F" w:rsidP="00994F1A">
            <w:pPr>
              <w:pStyle w:val="NoSpacing"/>
              <w:ind w:left="0" w:firstLine="0"/>
              <w:rPr>
                <w:rFonts w:cstheme="minorHAnsi"/>
                <w:sz w:val="24"/>
                <w:szCs w:val="24"/>
              </w:rPr>
            </w:pPr>
            <w:r w:rsidRPr="005F3009">
              <w:rPr>
                <w:rFonts w:cstheme="minorHAnsi"/>
                <w:sz w:val="24"/>
                <w:szCs w:val="24"/>
              </w:rPr>
              <w:lastRenderedPageBreak/>
              <w:t>SAC Standing Committee Reports</w:t>
            </w:r>
          </w:p>
        </w:tc>
        <w:tc>
          <w:tcPr>
            <w:tcW w:w="727" w:type="pct"/>
            <w:tcBorders>
              <w:top w:val="single" w:sz="4" w:space="0" w:color="auto"/>
              <w:left w:val="single" w:sz="4" w:space="0" w:color="auto"/>
              <w:bottom w:val="single" w:sz="4" w:space="0" w:color="auto"/>
              <w:right w:val="single" w:sz="4" w:space="0" w:color="auto"/>
            </w:tcBorders>
          </w:tcPr>
          <w:p w14:paraId="50701BE4" w14:textId="2547028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EB7AF5" w:rsidRPr="005F3009">
              <w:rPr>
                <w:rFonts w:cstheme="minorHAnsi"/>
                <w:sz w:val="24"/>
                <w:szCs w:val="24"/>
              </w:rPr>
              <w:t>Aisha Lewis</w:t>
            </w:r>
          </w:p>
        </w:tc>
        <w:tc>
          <w:tcPr>
            <w:tcW w:w="3549" w:type="pct"/>
            <w:tcBorders>
              <w:top w:val="single" w:sz="4" w:space="0" w:color="auto"/>
              <w:left w:val="single" w:sz="4" w:space="0" w:color="auto"/>
              <w:bottom w:val="single" w:sz="4" w:space="0" w:color="auto"/>
              <w:right w:val="single" w:sz="4" w:space="0" w:color="auto"/>
            </w:tcBorders>
          </w:tcPr>
          <w:p w14:paraId="6D05924D" w14:textId="77777777" w:rsidR="000A5634" w:rsidRDefault="00EB7AF5" w:rsidP="00F45520">
            <w:pPr>
              <w:rPr>
                <w:rFonts w:cstheme="minorHAnsi"/>
                <w:b/>
                <w:sz w:val="24"/>
                <w:szCs w:val="24"/>
              </w:rPr>
            </w:pPr>
            <w:r w:rsidRPr="005F3009">
              <w:rPr>
                <w:rFonts w:cstheme="minorHAnsi"/>
                <w:b/>
                <w:sz w:val="24"/>
                <w:szCs w:val="24"/>
              </w:rPr>
              <w:t xml:space="preserve">Elections: </w:t>
            </w:r>
          </w:p>
          <w:p w14:paraId="6F2D5994" w14:textId="27DB15B4" w:rsidR="00174103" w:rsidRPr="00A21280" w:rsidRDefault="00174103" w:rsidP="00F45520">
            <w:pPr>
              <w:rPr>
                <w:rFonts w:cstheme="minorHAnsi"/>
              </w:rPr>
            </w:pPr>
            <w:r w:rsidRPr="00A21280">
              <w:rPr>
                <w:rFonts w:cstheme="minorHAnsi"/>
              </w:rPr>
              <w:t>First email opening nominations went out Weds 3/</w:t>
            </w:r>
            <w:r w:rsidR="00A21280">
              <w:rPr>
                <w:rFonts w:cstheme="minorHAnsi"/>
              </w:rPr>
              <w:t>23</w:t>
            </w:r>
          </w:p>
          <w:p w14:paraId="540B8798" w14:textId="76922E10" w:rsidR="00174103" w:rsidRPr="00A21280" w:rsidRDefault="00A21280" w:rsidP="00F45520">
            <w:pPr>
              <w:rPr>
                <w:rFonts w:cstheme="minorHAnsi"/>
              </w:rPr>
            </w:pPr>
            <w:r>
              <w:rPr>
                <w:rFonts w:cstheme="minorHAnsi"/>
              </w:rPr>
              <w:t xml:space="preserve">Elected Representatives will serve a </w:t>
            </w:r>
            <w:r w:rsidR="00174103" w:rsidRPr="00A21280">
              <w:rPr>
                <w:rFonts w:cstheme="minorHAnsi"/>
              </w:rPr>
              <w:t xml:space="preserve">2-year term: June </w:t>
            </w:r>
            <w:r>
              <w:rPr>
                <w:rFonts w:cstheme="minorHAnsi"/>
              </w:rPr>
              <w:t>1,</w:t>
            </w:r>
            <w:r w:rsidR="00174103" w:rsidRPr="00A21280">
              <w:rPr>
                <w:rFonts w:cstheme="minorHAnsi"/>
                <w:vertAlign w:val="superscript"/>
              </w:rPr>
              <w:t xml:space="preserve"> </w:t>
            </w:r>
            <w:r w:rsidR="00174103" w:rsidRPr="00A21280">
              <w:rPr>
                <w:rFonts w:cstheme="minorHAnsi"/>
              </w:rPr>
              <w:t>2022</w:t>
            </w:r>
            <w:r>
              <w:rPr>
                <w:rFonts w:cstheme="minorHAnsi"/>
              </w:rPr>
              <w:t xml:space="preserve"> through</w:t>
            </w:r>
            <w:r w:rsidR="00174103" w:rsidRPr="00A21280">
              <w:rPr>
                <w:rFonts w:cstheme="minorHAnsi"/>
              </w:rPr>
              <w:t xml:space="preserve"> May 31</w:t>
            </w:r>
            <w:r>
              <w:rPr>
                <w:rFonts w:cstheme="minorHAnsi"/>
              </w:rPr>
              <w:t>,</w:t>
            </w:r>
            <w:r w:rsidR="00174103" w:rsidRPr="00A21280">
              <w:rPr>
                <w:rFonts w:cstheme="minorHAnsi"/>
              </w:rPr>
              <w:t xml:space="preserve"> 2024</w:t>
            </w:r>
          </w:p>
          <w:p w14:paraId="514C0C31" w14:textId="77777777" w:rsidR="00174103" w:rsidRPr="00A21280" w:rsidRDefault="00174103" w:rsidP="00F45520">
            <w:pPr>
              <w:rPr>
                <w:rFonts w:cstheme="minorHAnsi"/>
              </w:rPr>
            </w:pPr>
            <w:r w:rsidRPr="00A21280">
              <w:rPr>
                <w:rFonts w:cstheme="minorHAnsi"/>
              </w:rPr>
              <w:t>Nominations close April 5</w:t>
            </w:r>
            <w:r w:rsidRPr="00A21280">
              <w:rPr>
                <w:rFonts w:cstheme="minorHAnsi"/>
                <w:vertAlign w:val="superscript"/>
              </w:rPr>
              <w:t>th</w:t>
            </w:r>
          </w:p>
          <w:p w14:paraId="77EAD743" w14:textId="2FEE9C2A" w:rsidR="00174103" w:rsidRPr="005F3009" w:rsidRDefault="00174103" w:rsidP="00F45520">
            <w:pPr>
              <w:rPr>
                <w:rFonts w:cstheme="minorHAnsi"/>
                <w:b/>
                <w:sz w:val="24"/>
                <w:szCs w:val="24"/>
              </w:rPr>
            </w:pPr>
            <w:r w:rsidRPr="00A21280">
              <w:rPr>
                <w:rFonts w:cstheme="minorHAnsi"/>
              </w:rPr>
              <w:t>SAC Assembly 4/27 10am, voting opens immediately after and runs through May 1</w:t>
            </w:r>
            <w:r w:rsidRPr="00A21280">
              <w:rPr>
                <w:rFonts w:cstheme="minorHAnsi"/>
                <w:sz w:val="24"/>
                <w:szCs w:val="24"/>
              </w:rPr>
              <w:t>0.</w:t>
            </w:r>
          </w:p>
        </w:tc>
      </w:tr>
      <w:tr w:rsidR="00174103" w:rsidRPr="005F3009" w14:paraId="03C2418F" w14:textId="77777777" w:rsidTr="00127E7E">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2534E7E0"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Pr>
                <w:rFonts w:cstheme="minorHAnsi"/>
                <w:sz w:val="24"/>
                <w:szCs w:val="24"/>
              </w:rPr>
              <w:t>Susan</w:t>
            </w:r>
            <w:r w:rsidRPr="005F3009">
              <w:rPr>
                <w:rFonts w:cstheme="minorHAnsi"/>
                <w:sz w:val="24"/>
                <w:szCs w:val="24"/>
              </w:rPr>
              <w:t xml:space="preserve"> </w:t>
            </w:r>
          </w:p>
        </w:tc>
        <w:tc>
          <w:tcPr>
            <w:tcW w:w="3549" w:type="pct"/>
            <w:tcBorders>
              <w:top w:val="single" w:sz="4" w:space="0" w:color="auto"/>
            </w:tcBorders>
          </w:tcPr>
          <w:p w14:paraId="166C1304" w14:textId="4037BAE8" w:rsidR="00174103" w:rsidRPr="00C61C10" w:rsidRDefault="00174103" w:rsidP="00174103">
            <w:pPr>
              <w:pStyle w:val="NoSpacing"/>
              <w:ind w:left="0" w:firstLine="0"/>
              <w:rPr>
                <w:rFonts w:cstheme="minorHAnsi"/>
                <w:b/>
              </w:rPr>
            </w:pPr>
            <w:r w:rsidRPr="00C61C10">
              <w:rPr>
                <w:rFonts w:cstheme="minorHAnsi"/>
                <w:b/>
              </w:rPr>
              <w:t xml:space="preserve">SAC Employee Recognition Development Program: </w:t>
            </w:r>
          </w:p>
          <w:p w14:paraId="4B224EE7" w14:textId="77777777" w:rsidR="00174103" w:rsidRPr="00C61C10" w:rsidRDefault="00174103" w:rsidP="00174103">
            <w:pPr>
              <w:pStyle w:val="NoSpacing"/>
              <w:ind w:left="0" w:firstLine="0"/>
              <w:rPr>
                <w:rFonts w:cstheme="minorHAnsi"/>
              </w:rPr>
            </w:pPr>
            <w:r w:rsidRPr="00C61C10">
              <w:rPr>
                <w:rFonts w:cstheme="minorHAnsi"/>
              </w:rPr>
              <w:t xml:space="preserve">Committee: Employee Recognition Meeting – Transition Material </w:t>
            </w:r>
          </w:p>
          <w:p w14:paraId="7E39D492" w14:textId="77777777" w:rsidR="00174103" w:rsidRPr="00C61C10" w:rsidRDefault="00174103" w:rsidP="00174103">
            <w:pPr>
              <w:pStyle w:val="NoSpacing"/>
              <w:ind w:left="0" w:firstLine="0"/>
              <w:rPr>
                <w:rFonts w:cstheme="minorHAnsi"/>
              </w:rPr>
            </w:pPr>
            <w:r w:rsidRPr="00C61C10">
              <w:rPr>
                <w:rFonts w:cstheme="minorHAnsi"/>
              </w:rPr>
              <w:t xml:space="preserve">Meeting: 3/16/22 from 2:00-3:00pm </w:t>
            </w:r>
          </w:p>
          <w:p w14:paraId="0B9CF162" w14:textId="77777777" w:rsidR="00174103" w:rsidRPr="00C61C10" w:rsidRDefault="00174103" w:rsidP="00174103">
            <w:pPr>
              <w:pStyle w:val="NoSpacing"/>
              <w:ind w:left="0" w:firstLine="0"/>
              <w:rPr>
                <w:rFonts w:cstheme="minorHAnsi"/>
              </w:rPr>
            </w:pPr>
            <w:r w:rsidRPr="00C61C10">
              <w:rPr>
                <w:rFonts w:cstheme="minorHAnsi"/>
              </w:rPr>
              <w:t>Attendees: Thomas Koller, Susan Baurer</w:t>
            </w:r>
          </w:p>
          <w:p w14:paraId="1EE4F852" w14:textId="77777777" w:rsidR="00174103" w:rsidRPr="00C61C10" w:rsidRDefault="00174103" w:rsidP="00174103">
            <w:pPr>
              <w:pStyle w:val="NoSpacing"/>
              <w:ind w:left="0" w:firstLine="0"/>
              <w:rPr>
                <w:rFonts w:cstheme="minorHAnsi"/>
              </w:rPr>
            </w:pPr>
            <w:r w:rsidRPr="00C61C10">
              <w:rPr>
                <w:rFonts w:cstheme="minorHAnsi"/>
              </w:rPr>
              <w:t xml:space="preserve">Highlights: </w:t>
            </w:r>
          </w:p>
          <w:p w14:paraId="511732B6"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Thomas Koller resigning and transition to Susan Baurer as Chair</w:t>
            </w:r>
          </w:p>
          <w:p w14:paraId="0201508E"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FOF routine tasks</w:t>
            </w:r>
          </w:p>
          <w:p w14:paraId="077C024D"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Outstanding Staff Awards action items</w:t>
            </w:r>
          </w:p>
          <w:p w14:paraId="3B70E59E"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 xml:space="preserve">Preparing for upcoming Bookstore award </w:t>
            </w:r>
          </w:p>
          <w:p w14:paraId="7525BE38" w14:textId="77777777" w:rsidR="00174103" w:rsidRPr="00C61C10" w:rsidRDefault="00174103" w:rsidP="00174103">
            <w:pPr>
              <w:pStyle w:val="NoSpacing"/>
              <w:ind w:left="0" w:firstLine="0"/>
              <w:rPr>
                <w:rFonts w:cstheme="minorHAnsi"/>
              </w:rPr>
            </w:pPr>
            <w:r w:rsidRPr="00C61C10">
              <w:rPr>
                <w:rFonts w:cstheme="minorHAnsi"/>
              </w:rPr>
              <w:t>Agenda:</w:t>
            </w:r>
          </w:p>
          <w:p w14:paraId="43FF6779"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 xml:space="preserve">Susan and TK discussion about transition. TK will resign on March 18th. </w:t>
            </w:r>
          </w:p>
          <w:p w14:paraId="383173FC" w14:textId="77777777" w:rsidR="00174103" w:rsidRPr="00C61C10" w:rsidRDefault="00174103" w:rsidP="00174103">
            <w:pPr>
              <w:pStyle w:val="NoSpacing"/>
              <w:ind w:left="0" w:firstLine="0"/>
              <w:rPr>
                <w:rFonts w:cstheme="minorHAnsi"/>
              </w:rPr>
            </w:pPr>
            <w:r w:rsidRPr="00C61C10">
              <w:rPr>
                <w:rFonts w:cstheme="minorHAnsi"/>
              </w:rPr>
              <w:t>Finest of the Flock</w:t>
            </w:r>
          </w:p>
          <w:p w14:paraId="5C3B5B05"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 xml:space="preserve">Discuss the routine of FOF and where all the templates are in Cross Dept Drive. </w:t>
            </w:r>
          </w:p>
          <w:p w14:paraId="6C1FABCD"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Trang B volunteered to help with delivering FOF bags. Other members also volunteered to assist when Susan needs it.</w:t>
            </w:r>
          </w:p>
          <w:p w14:paraId="160EC146" w14:textId="77777777" w:rsidR="00174103" w:rsidRPr="00C61C10" w:rsidRDefault="00174103" w:rsidP="00174103">
            <w:pPr>
              <w:pStyle w:val="NoSpacing"/>
              <w:ind w:left="0" w:firstLine="0"/>
              <w:rPr>
                <w:rFonts w:cstheme="minorHAnsi"/>
              </w:rPr>
            </w:pPr>
            <w:r w:rsidRPr="00C61C10">
              <w:rPr>
                <w:rFonts w:cstheme="minorHAnsi"/>
              </w:rPr>
              <w:t xml:space="preserve">Outstanding Staff Awards </w:t>
            </w:r>
          </w:p>
          <w:p w14:paraId="4F196030"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 xml:space="preserve">TK will be able to continue serving on OSA selection committee to decide the 2 winners and start award/plaque process. </w:t>
            </w:r>
          </w:p>
          <w:p w14:paraId="1B8BEF66"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 xml:space="preserve">Will not need all 10 people part of the ERC. See who wants to do it. Only about 5 people. </w:t>
            </w:r>
          </w:p>
          <w:p w14:paraId="626BED5A" w14:textId="77777777" w:rsidR="00174103" w:rsidRPr="00C61C10" w:rsidRDefault="00174103" w:rsidP="00174103">
            <w:pPr>
              <w:pStyle w:val="NoSpacing"/>
              <w:ind w:left="0" w:firstLine="0"/>
              <w:rPr>
                <w:rFonts w:cstheme="minorHAnsi"/>
              </w:rPr>
            </w:pPr>
            <w:r w:rsidRPr="00C61C10">
              <w:rPr>
                <w:rFonts w:cstheme="minorHAnsi"/>
              </w:rPr>
              <w:t>o</w:t>
            </w:r>
            <w:r w:rsidRPr="00C61C10">
              <w:rPr>
                <w:rFonts w:cstheme="minorHAnsi"/>
              </w:rPr>
              <w:tab/>
              <w:t xml:space="preserve">Selection Committee: Suzy </w:t>
            </w:r>
            <w:proofErr w:type="spellStart"/>
            <w:r w:rsidRPr="00C61C10">
              <w:rPr>
                <w:rFonts w:cstheme="minorHAnsi"/>
              </w:rPr>
              <w:t>Poniscan</w:t>
            </w:r>
            <w:proofErr w:type="spellEnd"/>
            <w:r w:rsidRPr="00C61C10">
              <w:rPr>
                <w:rFonts w:cstheme="minorHAnsi"/>
              </w:rPr>
              <w:t xml:space="preserve">, Tk, Marisa O, Susie L., Kendra C., Amy Hall </w:t>
            </w:r>
          </w:p>
          <w:p w14:paraId="617D729B"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Communicate the winners before March 30th, 2022 to Tracie Back before March 30th</w:t>
            </w:r>
          </w:p>
          <w:p w14:paraId="0A2739F6" w14:textId="5B5D84B6" w:rsidR="00174103" w:rsidRPr="00C61C10" w:rsidRDefault="00174103" w:rsidP="00C61C10">
            <w:pPr>
              <w:pStyle w:val="NoSpacing"/>
              <w:ind w:left="0" w:firstLine="0"/>
              <w:rPr>
                <w:rFonts w:cstheme="minorHAnsi"/>
              </w:rPr>
            </w:pPr>
            <w:r w:rsidRPr="00C61C10">
              <w:rPr>
                <w:rFonts w:cstheme="minorHAnsi"/>
              </w:rPr>
              <w:t>•</w:t>
            </w:r>
            <w:r w:rsidRPr="00C61C10">
              <w:rPr>
                <w:rFonts w:cstheme="minorHAnsi"/>
              </w:rPr>
              <w:tab/>
              <w:t xml:space="preserve">Figure out with Amy Hall, Treasurer, how to get the check to the 2 award winners. </w:t>
            </w:r>
          </w:p>
          <w:p w14:paraId="1DE74997" w14:textId="77777777" w:rsidR="00174103" w:rsidRPr="00C61C10" w:rsidRDefault="00174103" w:rsidP="00174103">
            <w:pPr>
              <w:pStyle w:val="NoSpacing"/>
              <w:ind w:left="0" w:firstLine="0"/>
              <w:rPr>
                <w:rFonts w:cstheme="minorHAnsi"/>
              </w:rPr>
            </w:pPr>
            <w:r w:rsidRPr="00C61C10">
              <w:rPr>
                <w:rFonts w:cstheme="minorHAnsi"/>
              </w:rPr>
              <w:t>•</w:t>
            </w:r>
            <w:r w:rsidRPr="00C61C10">
              <w:rPr>
                <w:rFonts w:cstheme="minorHAnsi"/>
              </w:rPr>
              <w:tab/>
              <w:t>Award Coordination</w:t>
            </w:r>
          </w:p>
          <w:p w14:paraId="4CFEFAAD" w14:textId="77777777" w:rsidR="00174103" w:rsidRPr="00C61C10" w:rsidRDefault="00174103" w:rsidP="00174103">
            <w:pPr>
              <w:pStyle w:val="NoSpacing"/>
              <w:ind w:left="0" w:firstLine="0"/>
              <w:rPr>
                <w:rFonts w:cstheme="minorHAnsi"/>
              </w:rPr>
            </w:pPr>
            <w:r w:rsidRPr="00C61C10">
              <w:rPr>
                <w:rFonts w:cstheme="minorHAnsi"/>
              </w:rPr>
              <w:t>o</w:t>
            </w:r>
            <w:r w:rsidRPr="00C61C10">
              <w:rPr>
                <w:rFonts w:cstheme="minorHAnsi"/>
              </w:rPr>
              <w:tab/>
              <w:t>Contact UPD for the 2 reserved parking spots – action needed</w:t>
            </w:r>
          </w:p>
          <w:p w14:paraId="6CE38A00" w14:textId="77777777" w:rsidR="00174103" w:rsidRPr="00C61C10" w:rsidRDefault="00174103" w:rsidP="00174103">
            <w:pPr>
              <w:pStyle w:val="NoSpacing"/>
              <w:ind w:left="0" w:firstLine="0"/>
              <w:rPr>
                <w:rFonts w:cstheme="minorHAnsi"/>
              </w:rPr>
            </w:pPr>
            <w:r w:rsidRPr="00C61C10">
              <w:rPr>
                <w:rFonts w:cstheme="minorHAnsi"/>
              </w:rPr>
              <w:t>o</w:t>
            </w:r>
            <w:r w:rsidRPr="00C61C10">
              <w:rPr>
                <w:rFonts w:cstheme="minorHAnsi"/>
              </w:rPr>
              <w:tab/>
              <w:t>Get award $ processed – action needed</w:t>
            </w:r>
          </w:p>
          <w:p w14:paraId="703202F4" w14:textId="77777777" w:rsidR="00174103" w:rsidRPr="00C61C10" w:rsidRDefault="00174103" w:rsidP="00174103">
            <w:pPr>
              <w:pStyle w:val="NoSpacing"/>
              <w:ind w:left="0" w:firstLine="0"/>
              <w:rPr>
                <w:rFonts w:cstheme="minorHAnsi"/>
              </w:rPr>
            </w:pPr>
            <w:r w:rsidRPr="00C61C10">
              <w:rPr>
                <w:rFonts w:cstheme="minorHAnsi"/>
              </w:rPr>
              <w:t>o</w:t>
            </w:r>
            <w:r w:rsidRPr="00C61C10">
              <w:rPr>
                <w:rFonts w:cstheme="minorHAnsi"/>
              </w:rPr>
              <w:tab/>
              <w:t xml:space="preserve">Create </w:t>
            </w:r>
            <w:proofErr w:type="gramStart"/>
            <w:r w:rsidRPr="00C61C10">
              <w:rPr>
                <w:rFonts w:cstheme="minorHAnsi"/>
              </w:rPr>
              <w:t>nominees</w:t>
            </w:r>
            <w:proofErr w:type="gramEnd"/>
            <w:r w:rsidRPr="00C61C10">
              <w:rPr>
                <w:rFonts w:cstheme="minorHAnsi"/>
              </w:rPr>
              <w:t xml:space="preserve"> folder </w:t>
            </w:r>
          </w:p>
          <w:p w14:paraId="4E656093" w14:textId="77777777" w:rsidR="00174103" w:rsidRPr="00C61C10" w:rsidRDefault="00174103" w:rsidP="00174103">
            <w:pPr>
              <w:pStyle w:val="NoSpacing"/>
              <w:ind w:left="0" w:firstLine="0"/>
              <w:rPr>
                <w:rFonts w:cstheme="minorHAnsi"/>
              </w:rPr>
            </w:pPr>
            <w:r w:rsidRPr="00C61C10">
              <w:rPr>
                <w:rFonts w:cstheme="minorHAnsi"/>
              </w:rPr>
              <w:t>o</w:t>
            </w:r>
            <w:r w:rsidRPr="00C61C10">
              <w:rPr>
                <w:rFonts w:cstheme="minorHAnsi"/>
              </w:rPr>
              <w:tab/>
              <w:t>Create winner folder</w:t>
            </w:r>
          </w:p>
          <w:p w14:paraId="77FE1138" w14:textId="77777777" w:rsidR="00174103" w:rsidRPr="00C61C10" w:rsidRDefault="00174103" w:rsidP="00174103">
            <w:pPr>
              <w:pStyle w:val="NoSpacing"/>
              <w:ind w:left="0" w:firstLine="0"/>
              <w:rPr>
                <w:rFonts w:cstheme="minorHAnsi"/>
              </w:rPr>
            </w:pPr>
          </w:p>
          <w:p w14:paraId="68E793F1" w14:textId="77777777" w:rsidR="00174103" w:rsidRPr="00C61C10" w:rsidRDefault="00174103" w:rsidP="00174103">
            <w:pPr>
              <w:pStyle w:val="NoSpacing"/>
              <w:ind w:left="0" w:firstLine="0"/>
              <w:rPr>
                <w:rFonts w:cstheme="minorHAnsi"/>
              </w:rPr>
            </w:pPr>
            <w:r w:rsidRPr="00C61C10">
              <w:rPr>
                <w:rFonts w:cstheme="minorHAnsi"/>
              </w:rPr>
              <w:t>SAC/Gabor Outstanding Staff Award timeline:</w:t>
            </w:r>
          </w:p>
          <w:p w14:paraId="17238102" w14:textId="77777777" w:rsidR="00174103" w:rsidRPr="00C61C10" w:rsidRDefault="00174103" w:rsidP="00174103">
            <w:pPr>
              <w:pStyle w:val="NoSpacing"/>
              <w:ind w:left="0" w:firstLine="0"/>
              <w:rPr>
                <w:rFonts w:cstheme="minorHAnsi"/>
              </w:rPr>
            </w:pPr>
            <w:r w:rsidRPr="00C61C10">
              <w:rPr>
                <w:rFonts w:cstheme="minorHAnsi"/>
              </w:rPr>
              <w:t xml:space="preserve">March 16th, 2022 from 2:00-3:00pm – Deliberation Meeting #1 </w:t>
            </w:r>
          </w:p>
          <w:p w14:paraId="4818F840" w14:textId="77777777" w:rsidR="00174103" w:rsidRPr="00C61C10" w:rsidRDefault="00174103" w:rsidP="00174103">
            <w:pPr>
              <w:pStyle w:val="NoSpacing"/>
              <w:ind w:left="0" w:firstLine="0"/>
              <w:rPr>
                <w:rFonts w:cstheme="minorHAnsi"/>
              </w:rPr>
            </w:pPr>
            <w:r w:rsidRPr="00C61C10">
              <w:rPr>
                <w:rFonts w:cstheme="minorHAnsi"/>
              </w:rPr>
              <w:t>March 17th, 2022 from 2:30-3:30pm – Deliberation Meeting #2 – (if needed)</w:t>
            </w:r>
          </w:p>
          <w:p w14:paraId="00F896E1" w14:textId="77777777" w:rsidR="00174103" w:rsidRPr="00C61C10" w:rsidRDefault="00174103" w:rsidP="00174103">
            <w:pPr>
              <w:pStyle w:val="NoSpacing"/>
              <w:ind w:left="0" w:firstLine="0"/>
              <w:rPr>
                <w:rFonts w:cstheme="minorHAnsi"/>
              </w:rPr>
            </w:pPr>
            <w:r w:rsidRPr="00C61C10">
              <w:rPr>
                <w:rFonts w:cstheme="minorHAnsi"/>
              </w:rPr>
              <w:t xml:space="preserve">March 24th, 2022 – Communication sent to Tracie Beck before March 30th </w:t>
            </w:r>
          </w:p>
          <w:p w14:paraId="3832AA3B" w14:textId="30E6282D" w:rsidR="00174103" w:rsidRPr="00C61C10" w:rsidRDefault="00174103" w:rsidP="00C61C10">
            <w:pPr>
              <w:pStyle w:val="NoSpacing"/>
              <w:ind w:left="0" w:firstLine="0"/>
              <w:rPr>
                <w:rFonts w:cstheme="minorHAnsi"/>
              </w:rPr>
            </w:pPr>
            <w:r w:rsidRPr="00C61C10">
              <w:rPr>
                <w:rFonts w:cstheme="minorHAnsi"/>
              </w:rPr>
              <w:t xml:space="preserve">April 22, 2022 – announced at Annual Celebration of Excellence Awards ceremony </w:t>
            </w:r>
          </w:p>
        </w:tc>
      </w:tr>
      <w:tr w:rsidR="00174103" w:rsidRPr="005F3009" w14:paraId="7857675D" w14:textId="77777777" w:rsidTr="00127E7E">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09EC7EE5" w:rsidR="00174103" w:rsidRPr="005F3009" w:rsidRDefault="00174103" w:rsidP="00174103">
            <w:pPr>
              <w:pStyle w:val="NoSpacing"/>
              <w:ind w:left="0" w:firstLine="0"/>
              <w:rPr>
                <w:rFonts w:cstheme="minorHAnsi"/>
                <w:sz w:val="24"/>
                <w:szCs w:val="24"/>
              </w:rPr>
            </w:pPr>
            <w:r w:rsidRPr="005F3009">
              <w:rPr>
                <w:rFonts w:cstheme="minorHAnsi"/>
                <w:sz w:val="24"/>
                <w:szCs w:val="24"/>
              </w:rPr>
              <w:t>Chair- Charlotte &amp; Kelly</w:t>
            </w:r>
          </w:p>
        </w:tc>
        <w:tc>
          <w:tcPr>
            <w:tcW w:w="3549" w:type="pct"/>
          </w:tcPr>
          <w:p w14:paraId="5DB6A052" w14:textId="0D4D2D25" w:rsidR="00174103" w:rsidRPr="00C61C10" w:rsidRDefault="00174103" w:rsidP="00174103">
            <w:pPr>
              <w:pStyle w:val="NoSpacing"/>
              <w:ind w:left="0" w:firstLine="0"/>
              <w:rPr>
                <w:rFonts w:cstheme="minorHAnsi"/>
                <w:b/>
              </w:rPr>
            </w:pPr>
            <w:r w:rsidRPr="00C61C10">
              <w:rPr>
                <w:rFonts w:cstheme="minorHAnsi"/>
                <w:b/>
              </w:rPr>
              <w:t>Policies:</w:t>
            </w:r>
          </w:p>
          <w:p w14:paraId="236314BA" w14:textId="7D6AEAC4" w:rsidR="00174103" w:rsidRPr="00C61C10" w:rsidRDefault="00174103" w:rsidP="00174103">
            <w:pPr>
              <w:pStyle w:val="NoSpacing"/>
              <w:rPr>
                <w:rFonts w:cstheme="minorHAnsi"/>
              </w:rPr>
            </w:pPr>
            <w:r w:rsidRPr="00C61C10">
              <w:rPr>
                <w:rFonts w:cstheme="minorHAnsi"/>
              </w:rPr>
              <w:t xml:space="preserve">Meeting: </w:t>
            </w:r>
            <w:r w:rsidRPr="00C61C10">
              <w:rPr>
                <w:b/>
              </w:rPr>
              <w:t>2/24/2022</w:t>
            </w:r>
          </w:p>
          <w:p w14:paraId="2B1EF77E" w14:textId="77777777" w:rsidR="00174103" w:rsidRPr="00C61C10" w:rsidRDefault="00174103" w:rsidP="00174103">
            <w:pPr>
              <w:pStyle w:val="NoSpacing"/>
              <w:rPr>
                <w:rFonts w:cstheme="minorHAnsi"/>
              </w:rPr>
            </w:pPr>
            <w:r w:rsidRPr="00C61C10">
              <w:rPr>
                <w:rFonts w:cstheme="minorHAnsi"/>
              </w:rPr>
              <w:t>Policy 3.003 Textbook &amp; Instructional Materials- No feedback submitted</w:t>
            </w:r>
          </w:p>
          <w:p w14:paraId="28DC5BF4" w14:textId="77777777" w:rsidR="00174103" w:rsidRPr="00C61C10" w:rsidRDefault="00174103" w:rsidP="00174103">
            <w:pPr>
              <w:pStyle w:val="NoSpacing"/>
              <w:rPr>
                <w:rFonts w:cstheme="minorHAnsi"/>
              </w:rPr>
            </w:pPr>
            <w:r w:rsidRPr="00C61C10">
              <w:rPr>
                <w:rFonts w:cstheme="minorHAnsi"/>
              </w:rPr>
              <w:t>Bonus Plan Feedback: The Bonus policy is nice to finally see! I have no other comment except that I think OPS is excluded from policies such as this because those are temporary, non-employee (and generally) non-benefit earning positions.</w:t>
            </w:r>
          </w:p>
          <w:p w14:paraId="7A93FA44" w14:textId="77777777" w:rsidR="00174103" w:rsidRPr="00C61C10" w:rsidRDefault="00174103" w:rsidP="00174103">
            <w:pPr>
              <w:pStyle w:val="NoSpacing"/>
              <w:rPr>
                <w:rFonts w:cstheme="minorHAnsi"/>
              </w:rPr>
            </w:pPr>
            <w:r w:rsidRPr="00C61C10">
              <w:rPr>
                <w:rFonts w:cstheme="minorHAnsi"/>
              </w:rPr>
              <w:t>Policy 3.002- Tuition &amp; fee Voucher: We can ask if employees from this new policy can you split credits across universities?</w:t>
            </w:r>
          </w:p>
          <w:p w14:paraId="67E4CB5F" w14:textId="77777777" w:rsidR="00174103" w:rsidRPr="00C61C10" w:rsidRDefault="00174103" w:rsidP="00174103">
            <w:pPr>
              <w:pStyle w:val="NoSpacing"/>
              <w:rPr>
                <w:rFonts w:cstheme="minorHAnsi"/>
              </w:rPr>
            </w:pPr>
            <w:r w:rsidRPr="00C61C10">
              <w:rPr>
                <w:rFonts w:cstheme="minorHAnsi"/>
              </w:rPr>
              <w:t>Policy 1.015- Sexual Harassment under Title IX- No feedback submitted</w:t>
            </w:r>
          </w:p>
          <w:p w14:paraId="6C753B52" w14:textId="77777777" w:rsidR="00174103" w:rsidRPr="00C61C10" w:rsidRDefault="00174103" w:rsidP="00174103">
            <w:pPr>
              <w:pStyle w:val="NoSpacing"/>
              <w:rPr>
                <w:rFonts w:cstheme="minorHAnsi"/>
              </w:rPr>
            </w:pPr>
            <w:r w:rsidRPr="00C61C10">
              <w:rPr>
                <w:rFonts w:cstheme="minorHAnsi"/>
              </w:rPr>
              <w:t>Policy 3.048- Smoke Free and Tobacco Free Campus -No feedback submitted</w:t>
            </w:r>
          </w:p>
          <w:p w14:paraId="3FE0236D" w14:textId="09BD57AB" w:rsidR="00174103" w:rsidRPr="00C61C10" w:rsidRDefault="00174103" w:rsidP="00174103">
            <w:pPr>
              <w:pStyle w:val="NoSpacing"/>
              <w:ind w:left="0" w:firstLine="0"/>
              <w:rPr>
                <w:rFonts w:cstheme="minorHAnsi"/>
              </w:rPr>
            </w:pPr>
            <w:r w:rsidRPr="00C61C10">
              <w:rPr>
                <w:rFonts w:cstheme="minorHAnsi"/>
              </w:rPr>
              <w:t>Policy 3.025- Budget Management- No feedback submitted</w:t>
            </w:r>
          </w:p>
        </w:tc>
      </w:tr>
      <w:tr w:rsidR="00174103" w:rsidRPr="005F3009" w14:paraId="4B5F4ED1" w14:textId="77777777" w:rsidTr="00127E7E">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4593F1E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Pr>
                <w:rFonts w:cstheme="minorHAnsi"/>
                <w:sz w:val="24"/>
                <w:szCs w:val="24"/>
              </w:rPr>
              <w:t>Aisha</w:t>
            </w:r>
          </w:p>
        </w:tc>
        <w:tc>
          <w:tcPr>
            <w:tcW w:w="3549" w:type="pct"/>
            <w:tcBorders>
              <w:bottom w:val="single" w:sz="4" w:space="0" w:color="auto"/>
            </w:tcBorders>
            <w:shd w:val="clear" w:color="auto" w:fill="auto"/>
          </w:tcPr>
          <w:p w14:paraId="1FBCDB18" w14:textId="77777777" w:rsidR="00174103" w:rsidRDefault="00174103" w:rsidP="00174103">
            <w:pPr>
              <w:pStyle w:val="NoSpacing"/>
              <w:ind w:left="0" w:firstLine="0"/>
              <w:rPr>
                <w:rFonts w:cstheme="minorHAnsi"/>
                <w:sz w:val="24"/>
                <w:szCs w:val="24"/>
              </w:rPr>
            </w:pPr>
            <w:r w:rsidRPr="00C61C10">
              <w:rPr>
                <w:rFonts w:cstheme="minorHAnsi"/>
                <w:b/>
                <w:sz w:val="24"/>
                <w:szCs w:val="24"/>
              </w:rPr>
              <w:t>Professional Development</w:t>
            </w:r>
            <w:r>
              <w:rPr>
                <w:rFonts w:cstheme="minorHAnsi"/>
                <w:sz w:val="24"/>
                <w:szCs w:val="24"/>
              </w:rPr>
              <w:t>:</w:t>
            </w:r>
          </w:p>
          <w:p w14:paraId="20388EEA" w14:textId="42BF6EB4" w:rsidR="00174103" w:rsidRPr="00C61C10" w:rsidRDefault="00C61C10" w:rsidP="00174103">
            <w:pPr>
              <w:pStyle w:val="NoSpacing"/>
              <w:ind w:left="0" w:firstLine="0"/>
              <w:rPr>
                <w:rFonts w:cstheme="minorHAnsi"/>
              </w:rPr>
            </w:pPr>
            <w:r w:rsidRPr="00C61C10">
              <w:rPr>
                <w:rFonts w:cstheme="minorHAnsi"/>
              </w:rPr>
              <w:t>Due to t</w:t>
            </w:r>
            <w:r w:rsidR="00174103" w:rsidRPr="00C61C10">
              <w:rPr>
                <w:rFonts w:cstheme="minorHAnsi"/>
              </w:rPr>
              <w:t>ravel limitations, committee proposing supervisor form include another level of authority if travel is involved</w:t>
            </w:r>
          </w:p>
          <w:p w14:paraId="71916847" w14:textId="58ECC39B" w:rsidR="00174103" w:rsidRPr="005F3009" w:rsidRDefault="00174103" w:rsidP="00174103">
            <w:pPr>
              <w:pStyle w:val="NoSpacing"/>
              <w:ind w:left="0" w:firstLine="0"/>
              <w:rPr>
                <w:rFonts w:cstheme="minorHAnsi"/>
                <w:sz w:val="24"/>
                <w:szCs w:val="24"/>
              </w:rPr>
            </w:pPr>
            <w:r w:rsidRPr="00C61C10">
              <w:rPr>
                <w:rFonts w:cstheme="minorHAnsi"/>
              </w:rPr>
              <w:t xml:space="preserve">Budget: estimate </w:t>
            </w:r>
            <w:r w:rsidR="00C61C10" w:rsidRPr="00C61C10">
              <w:rPr>
                <w:rFonts w:cstheme="minorHAnsi"/>
              </w:rPr>
              <w:t>$</w:t>
            </w:r>
            <w:r w:rsidRPr="00C61C10">
              <w:rPr>
                <w:rFonts w:cstheme="minorHAnsi"/>
              </w:rPr>
              <w:t xml:space="preserve">26000 left after all receipts turned in, </w:t>
            </w:r>
            <w:r w:rsidR="00C61C10" w:rsidRPr="00C61C10">
              <w:rPr>
                <w:rFonts w:cstheme="minorHAnsi"/>
              </w:rPr>
              <w:t>discussing</w:t>
            </w:r>
            <w:r w:rsidRPr="00C61C10">
              <w:rPr>
                <w:rFonts w:cstheme="minorHAnsi"/>
              </w:rPr>
              <w:t xml:space="preserve"> using those funds to bring in a guest speaker/trainer for all staff for </w:t>
            </w:r>
            <w:r w:rsidR="00C61C10" w:rsidRPr="00C61C10">
              <w:rPr>
                <w:rFonts w:cstheme="minorHAnsi"/>
              </w:rPr>
              <w:t>a large group professional</w:t>
            </w:r>
            <w:r w:rsidRPr="00C61C10">
              <w:rPr>
                <w:rFonts w:cstheme="minorHAnsi"/>
              </w:rPr>
              <w:t xml:space="preserve"> de</w:t>
            </w:r>
            <w:r w:rsidR="00C61C10" w:rsidRPr="00C61C10">
              <w:rPr>
                <w:rFonts w:cstheme="minorHAnsi"/>
              </w:rPr>
              <w:t>velopment</w:t>
            </w:r>
            <w:r w:rsidRPr="00C61C10">
              <w:rPr>
                <w:rFonts w:cstheme="minorHAnsi"/>
              </w:rPr>
              <w:t xml:space="preserve"> opportunit</w:t>
            </w:r>
            <w:r w:rsidR="00C61C10" w:rsidRPr="00C61C10">
              <w:rPr>
                <w:rFonts w:cstheme="minorHAnsi"/>
              </w:rPr>
              <w:t>y</w:t>
            </w:r>
            <w:r w:rsidR="00C61C10">
              <w:rPr>
                <w:rFonts w:cstheme="minorHAnsi"/>
                <w:sz w:val="24"/>
                <w:szCs w:val="24"/>
              </w:rPr>
              <w:t xml:space="preserve"> </w:t>
            </w:r>
          </w:p>
        </w:tc>
      </w:tr>
      <w:tr w:rsidR="00174103" w:rsidRPr="005F3009" w14:paraId="078D1079" w14:textId="77777777" w:rsidTr="00127E7E">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5DE4B714" w:rsidR="00174103" w:rsidRPr="005F3009" w:rsidRDefault="00174103" w:rsidP="00174103">
            <w:pPr>
              <w:pStyle w:val="NoSpacing"/>
              <w:ind w:left="0" w:firstLine="0"/>
              <w:rPr>
                <w:rFonts w:cstheme="minorHAnsi"/>
                <w:sz w:val="24"/>
                <w:szCs w:val="24"/>
              </w:rPr>
            </w:pPr>
            <w:r w:rsidRPr="005F3009">
              <w:rPr>
                <w:rFonts w:cstheme="minorHAnsi"/>
                <w:sz w:val="24"/>
                <w:szCs w:val="24"/>
              </w:rPr>
              <w:t>Chair- Tricia</w:t>
            </w:r>
          </w:p>
        </w:tc>
        <w:tc>
          <w:tcPr>
            <w:tcW w:w="3549" w:type="pct"/>
            <w:tcBorders>
              <w:bottom w:val="single" w:sz="4" w:space="0" w:color="auto"/>
            </w:tcBorders>
            <w:shd w:val="clear" w:color="auto" w:fill="auto"/>
          </w:tcPr>
          <w:p w14:paraId="0C41E14A" w14:textId="5C8A1C42" w:rsidR="00174103" w:rsidRPr="00C61C10" w:rsidRDefault="00174103" w:rsidP="00174103">
            <w:pPr>
              <w:pStyle w:val="NoSpacing"/>
              <w:rPr>
                <w:rFonts w:cstheme="minorHAnsi"/>
                <w:b/>
              </w:rPr>
            </w:pPr>
            <w:r w:rsidRPr="00C61C10">
              <w:rPr>
                <w:rFonts w:cstheme="minorHAnsi"/>
                <w:b/>
              </w:rPr>
              <w:t>Special Events:</w:t>
            </w:r>
          </w:p>
          <w:p w14:paraId="1A8FA7A0" w14:textId="4F4DC1BF" w:rsidR="00174103" w:rsidRPr="00C61C10" w:rsidRDefault="00C61C10" w:rsidP="00174103">
            <w:pPr>
              <w:rPr>
                <w:rFonts w:cstheme="minorHAnsi"/>
              </w:rPr>
            </w:pPr>
            <w:r w:rsidRPr="00C61C10">
              <w:rPr>
                <w:rFonts w:cstheme="minorHAnsi"/>
              </w:rPr>
              <w:t>Big thank you to</w:t>
            </w:r>
            <w:r w:rsidR="00174103" w:rsidRPr="00C61C10">
              <w:rPr>
                <w:rFonts w:cstheme="minorHAnsi"/>
              </w:rPr>
              <w:t xml:space="preserve"> the small but mighty Special Events team for planning, organizing and presenting an awesome Soar </w:t>
            </w:r>
            <w:proofErr w:type="gramStart"/>
            <w:r w:rsidR="00174103" w:rsidRPr="00C61C10">
              <w:rPr>
                <w:rFonts w:cstheme="minorHAnsi"/>
              </w:rPr>
              <w:t>Into</w:t>
            </w:r>
            <w:proofErr w:type="gramEnd"/>
            <w:r w:rsidR="00174103" w:rsidRPr="00C61C10">
              <w:rPr>
                <w:rFonts w:cstheme="minorHAnsi"/>
              </w:rPr>
              <w:t xml:space="preserve"> Spring 2022 event!  </w:t>
            </w:r>
          </w:p>
          <w:p w14:paraId="141E5276" w14:textId="77777777" w:rsidR="00174103" w:rsidRPr="00C61C10" w:rsidRDefault="00174103" w:rsidP="00174103">
            <w:pPr>
              <w:rPr>
                <w:rFonts w:cstheme="minorHAnsi"/>
              </w:rPr>
            </w:pPr>
            <w:r w:rsidRPr="00C61C10">
              <w:rPr>
                <w:rFonts w:cstheme="minorHAnsi"/>
              </w:rPr>
              <w:t xml:space="preserve">Thank you to the volunteers and presenters as well!  </w:t>
            </w:r>
          </w:p>
          <w:p w14:paraId="6A4E2838" w14:textId="77777777" w:rsidR="00174103" w:rsidRPr="00C61C10" w:rsidRDefault="00174103" w:rsidP="00174103">
            <w:pPr>
              <w:rPr>
                <w:rFonts w:cstheme="minorHAnsi"/>
              </w:rPr>
            </w:pPr>
            <w:r w:rsidRPr="00C61C10">
              <w:rPr>
                <w:rFonts w:cstheme="minorHAnsi"/>
              </w:rPr>
              <w:t xml:space="preserve">The events were fun, informative and staff very much enjoyed the time together and growing as a professional.  </w:t>
            </w:r>
          </w:p>
          <w:p w14:paraId="5369E4C1" w14:textId="77777777" w:rsidR="00174103" w:rsidRPr="00C61C10" w:rsidRDefault="00174103" w:rsidP="00174103">
            <w:pPr>
              <w:rPr>
                <w:rFonts w:cstheme="minorHAnsi"/>
              </w:rPr>
            </w:pPr>
            <w:r w:rsidRPr="00C61C10">
              <w:rPr>
                <w:rFonts w:cstheme="minorHAnsi"/>
              </w:rPr>
              <w:t>363 Attendees for Friday’s Food Truck Rally</w:t>
            </w:r>
          </w:p>
          <w:p w14:paraId="636CE176" w14:textId="154188E4" w:rsidR="00174103" w:rsidRPr="00C61C10" w:rsidRDefault="00174103" w:rsidP="00174103">
            <w:pPr>
              <w:rPr>
                <w:rFonts w:cstheme="minorHAnsi"/>
              </w:rPr>
            </w:pPr>
            <w:r w:rsidRPr="00C61C10">
              <w:rPr>
                <w:rFonts w:cstheme="minorHAnsi"/>
              </w:rPr>
              <w:t>We will be sending out a survey; so please help us continue to grow by sharing what you would like to see for Soar into Spring 2023.</w:t>
            </w:r>
          </w:p>
        </w:tc>
      </w:tr>
      <w:tr w:rsidR="00174103" w:rsidRPr="005F3009" w14:paraId="43B99CD8" w14:textId="77777777" w:rsidTr="00127E7E">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4F642B0A" w:rsidR="00174103" w:rsidRDefault="00174103" w:rsidP="00174103">
            <w:pPr>
              <w:rPr>
                <w:rFonts w:cstheme="minorHAnsi"/>
                <w:b/>
                <w:sz w:val="24"/>
                <w:szCs w:val="24"/>
              </w:rPr>
            </w:pPr>
            <w:r w:rsidRPr="007C2689">
              <w:rPr>
                <w:rFonts w:cstheme="minorHAnsi"/>
                <w:b/>
                <w:sz w:val="24"/>
                <w:szCs w:val="24"/>
              </w:rPr>
              <w:t>ADA – Diane Bova</w:t>
            </w:r>
          </w:p>
          <w:p w14:paraId="146E46A1" w14:textId="77777777" w:rsidR="00174103" w:rsidRPr="00C61C10" w:rsidRDefault="00174103" w:rsidP="00174103">
            <w:pPr>
              <w:rPr>
                <w:rFonts w:cstheme="minorHAnsi"/>
              </w:rPr>
            </w:pPr>
            <w:r w:rsidRPr="00C61C10">
              <w:rPr>
                <w:rFonts w:cstheme="minorHAnsi"/>
              </w:rPr>
              <w:t>The ADA Committee met on 3/15/22</w:t>
            </w:r>
          </w:p>
          <w:p w14:paraId="65985239" w14:textId="77777777" w:rsidR="00174103" w:rsidRPr="00C61C10" w:rsidRDefault="00174103" w:rsidP="00174103">
            <w:pPr>
              <w:rPr>
                <w:rFonts w:cstheme="minorHAnsi"/>
              </w:rPr>
            </w:pPr>
            <w:r w:rsidRPr="00C61C10">
              <w:rPr>
                <w:rFonts w:cstheme="minorHAnsi"/>
              </w:rPr>
              <w:t xml:space="preserve">Guest Speaker: Ally </w:t>
            </w:r>
            <w:proofErr w:type="spellStart"/>
            <w:r w:rsidRPr="00C61C10">
              <w:rPr>
                <w:rFonts w:cstheme="minorHAnsi"/>
              </w:rPr>
              <w:t>Bruener</w:t>
            </w:r>
            <w:proofErr w:type="spellEnd"/>
          </w:p>
          <w:p w14:paraId="1F973657" w14:textId="071F0B33" w:rsidR="00174103" w:rsidRPr="00C61C10" w:rsidRDefault="00174103" w:rsidP="00174103">
            <w:pPr>
              <w:rPr>
                <w:rFonts w:cstheme="minorHAnsi"/>
              </w:rPr>
            </w:pPr>
            <w:r w:rsidRPr="00C61C10">
              <w:rPr>
                <w:rFonts w:cstheme="minorHAnsi"/>
              </w:rPr>
              <w:t xml:space="preserve">Ally, a former stand-up comedienne (for 10 years) with Congenital Muscular Dystrophy, talked to the committee about her experiences as a person with a disability and how she learned to navigate talking with others about her disability in a way that makes herself and others comfortable.   She spoke about her own time as an undergrad at UK Louisville and how looking back now she recognizes that she did not take advantage of the services offered due to her pride.  And while the university got some things right, housing for disabled students was lacking.  Students with disabilities were housed in one dorm on the bottom floor, in what UL Louisville called “accessible housing”.  This actually made the students feel awkward and segregated them from their peers.  Ally encouraged us to continue to work with Administration to ensure that students are accommodated, but also to focus on inclusivity as well. </w:t>
            </w:r>
          </w:p>
          <w:p w14:paraId="070C7516" w14:textId="77777777" w:rsidR="00174103" w:rsidRPr="00C61C10" w:rsidRDefault="00174103" w:rsidP="00174103">
            <w:pPr>
              <w:rPr>
                <w:rFonts w:cstheme="minorHAnsi"/>
              </w:rPr>
            </w:pPr>
            <w:r w:rsidRPr="00C61C10">
              <w:rPr>
                <w:rFonts w:cstheme="minorHAnsi"/>
              </w:rPr>
              <w:t xml:space="preserve"> Reports: </w:t>
            </w:r>
          </w:p>
          <w:p w14:paraId="03F4796E" w14:textId="77777777" w:rsidR="00174103" w:rsidRPr="00C61C10" w:rsidRDefault="00174103" w:rsidP="00174103">
            <w:pPr>
              <w:rPr>
                <w:rFonts w:cstheme="minorHAnsi"/>
              </w:rPr>
            </w:pPr>
            <w:r w:rsidRPr="00C61C10">
              <w:rPr>
                <w:rFonts w:cstheme="minorHAnsi"/>
              </w:rPr>
              <w:t>OIEC:</w:t>
            </w:r>
          </w:p>
          <w:p w14:paraId="54E3196C" w14:textId="684A815D" w:rsidR="00174103" w:rsidRPr="00C61C10" w:rsidRDefault="00174103" w:rsidP="00174103">
            <w:pPr>
              <w:rPr>
                <w:rFonts w:cstheme="minorHAnsi"/>
              </w:rPr>
            </w:pPr>
            <w:r w:rsidRPr="00C61C10">
              <w:rPr>
                <w:rFonts w:cstheme="minorHAnsi"/>
              </w:rPr>
              <w:t>Has received 360 reports since 7/1/21.   This is up by 72 since last month. Of those 72, 14 are involving staff/faculty.   DEI Week is the last week in March.  There is still time to complete your DEI Certificate! Annual OIEC mandatory training through Workday is temporarily on hold due to a “glitch” in the system.</w:t>
            </w:r>
            <w:r w:rsidR="006D1800" w:rsidRPr="00C61C10">
              <w:rPr>
                <w:rFonts w:cstheme="minorHAnsi"/>
              </w:rPr>
              <w:t xml:space="preserve"> </w:t>
            </w:r>
            <w:r w:rsidR="006D1800" w:rsidRPr="00C61C10">
              <w:rPr>
                <w:rFonts w:cstheme="minorHAnsi"/>
                <w:b/>
              </w:rPr>
              <w:t>This has been resolved</w:t>
            </w:r>
            <w:r w:rsidR="006D1800" w:rsidRPr="00C61C10">
              <w:rPr>
                <w:rFonts w:cstheme="minorHAnsi"/>
              </w:rPr>
              <w:t>.</w:t>
            </w:r>
          </w:p>
          <w:p w14:paraId="3B340AE2" w14:textId="77777777" w:rsidR="00174103" w:rsidRPr="00C61C10" w:rsidRDefault="00174103" w:rsidP="00174103">
            <w:pPr>
              <w:rPr>
                <w:rFonts w:cstheme="minorHAnsi"/>
              </w:rPr>
            </w:pPr>
            <w:r w:rsidRPr="00C61C10">
              <w:rPr>
                <w:rFonts w:cstheme="minorHAnsi"/>
              </w:rPr>
              <w:t>Building &amp; Construction:</w:t>
            </w:r>
          </w:p>
          <w:p w14:paraId="569263FB" w14:textId="77777777" w:rsidR="00174103" w:rsidRPr="00C61C10" w:rsidRDefault="00174103" w:rsidP="00174103">
            <w:pPr>
              <w:rPr>
                <w:rFonts w:cstheme="minorHAnsi"/>
              </w:rPr>
            </w:pPr>
            <w:r w:rsidRPr="00C61C10">
              <w:rPr>
                <w:rFonts w:cstheme="minorHAnsi"/>
              </w:rPr>
              <w:t>The Water School is not quite complete, so we cannot schedule the walk-through for Adaptive Services.  They are hoping to have the final work complete by March 24, with the building opening in May.</w:t>
            </w:r>
          </w:p>
          <w:p w14:paraId="63CE8572" w14:textId="77777777" w:rsidR="00174103" w:rsidRPr="00C61C10" w:rsidRDefault="00174103" w:rsidP="00174103">
            <w:pPr>
              <w:rPr>
                <w:rFonts w:cstheme="minorHAnsi"/>
              </w:rPr>
            </w:pPr>
            <w:r w:rsidRPr="00C61C10">
              <w:rPr>
                <w:rFonts w:cstheme="minorHAnsi"/>
              </w:rPr>
              <w:t>Adaptive Services:</w:t>
            </w:r>
          </w:p>
          <w:p w14:paraId="04E2407B" w14:textId="77777777" w:rsidR="00174103" w:rsidRPr="00C61C10" w:rsidRDefault="00174103" w:rsidP="00174103">
            <w:pPr>
              <w:rPr>
                <w:rFonts w:cstheme="minorHAnsi"/>
              </w:rPr>
            </w:pPr>
            <w:r w:rsidRPr="00C61C10">
              <w:rPr>
                <w:rFonts w:cstheme="minorHAnsi"/>
              </w:rPr>
              <w:t>Currently, we are focusing on final exams and prepping for the summer term.</w:t>
            </w:r>
          </w:p>
          <w:p w14:paraId="76D06EE5" w14:textId="77777777" w:rsidR="00174103" w:rsidRPr="00C61C10" w:rsidRDefault="00174103" w:rsidP="00174103">
            <w:pPr>
              <w:rPr>
                <w:rFonts w:cstheme="minorHAnsi"/>
              </w:rPr>
            </w:pPr>
            <w:r w:rsidRPr="00C61C10">
              <w:rPr>
                <w:rFonts w:cstheme="minorHAnsi"/>
              </w:rPr>
              <w:t xml:space="preserve">There have been no new employee requests for accommodations since our last meeting. </w:t>
            </w:r>
          </w:p>
          <w:p w14:paraId="3C43357B" w14:textId="61BC29D4" w:rsidR="00174103" w:rsidRPr="00C61C10" w:rsidRDefault="00174103" w:rsidP="00174103">
            <w:pPr>
              <w:rPr>
                <w:rFonts w:cstheme="minorHAnsi"/>
              </w:rPr>
            </w:pPr>
            <w:r w:rsidRPr="00C61C10">
              <w:rPr>
                <w:rFonts w:cstheme="minorHAnsi"/>
              </w:rPr>
              <w:t xml:space="preserve"> New Business: No new business. Meeting ended. </w:t>
            </w:r>
          </w:p>
          <w:p w14:paraId="50D3EFA1" w14:textId="77777777" w:rsidR="00174103" w:rsidRPr="00C61C10" w:rsidRDefault="00174103" w:rsidP="00174103">
            <w:pPr>
              <w:rPr>
                <w:rFonts w:cstheme="minorHAnsi"/>
              </w:rPr>
            </w:pPr>
          </w:p>
          <w:p w14:paraId="4B02281D" w14:textId="77777777" w:rsidR="00C61C10" w:rsidRDefault="00C61C10" w:rsidP="00174103">
            <w:pPr>
              <w:spacing w:line="259" w:lineRule="auto"/>
              <w:ind w:left="0" w:firstLine="0"/>
              <w:rPr>
                <w:rFonts w:cstheme="minorHAnsi"/>
                <w:b/>
                <w:sz w:val="24"/>
                <w:szCs w:val="24"/>
              </w:rPr>
            </w:pPr>
          </w:p>
          <w:p w14:paraId="1C3E0AA4" w14:textId="750E91F4" w:rsidR="00174103" w:rsidRPr="002C6745" w:rsidRDefault="00174103" w:rsidP="00174103">
            <w:pPr>
              <w:spacing w:line="259" w:lineRule="auto"/>
              <w:ind w:left="0" w:firstLine="0"/>
              <w:rPr>
                <w:rFonts w:cstheme="minorHAnsi"/>
                <w:b/>
                <w:sz w:val="24"/>
                <w:szCs w:val="24"/>
              </w:rPr>
            </w:pPr>
            <w:r w:rsidRPr="002C6745">
              <w:rPr>
                <w:rFonts w:cstheme="minorHAnsi"/>
                <w:b/>
                <w:sz w:val="24"/>
                <w:szCs w:val="24"/>
              </w:rPr>
              <w:t xml:space="preserve">Campus Communicator- Mary </w:t>
            </w:r>
          </w:p>
          <w:p w14:paraId="5DBA2A2C" w14:textId="5A1EEC33" w:rsidR="00174103" w:rsidRPr="007C2689" w:rsidRDefault="00C61C10" w:rsidP="00174103">
            <w:pPr>
              <w:ind w:left="0" w:firstLine="0"/>
              <w:rPr>
                <w:rFonts w:cstheme="minorHAnsi"/>
                <w:sz w:val="24"/>
                <w:szCs w:val="24"/>
              </w:rPr>
            </w:pPr>
            <w:r>
              <w:rPr>
                <w:rFonts w:cstheme="minorHAnsi"/>
              </w:rPr>
              <w:t>No report</w:t>
            </w:r>
            <w:r w:rsidR="00174103" w:rsidRPr="007C2689">
              <w:rPr>
                <w:rFonts w:cstheme="minorHAnsi"/>
                <w:sz w:val="24"/>
                <w:szCs w:val="24"/>
              </w:rPr>
              <w:tab/>
            </w:r>
          </w:p>
          <w:p w14:paraId="6087FDD5" w14:textId="1190B09E" w:rsidR="00174103" w:rsidRPr="006D1800"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Pr="006D1800">
              <w:rPr>
                <w:rFonts w:cstheme="minorHAnsi"/>
                <w:b/>
                <w:sz w:val="24"/>
                <w:szCs w:val="24"/>
              </w:rPr>
              <w:t>Kristen</w:t>
            </w:r>
          </w:p>
          <w:p w14:paraId="33A332B3" w14:textId="207D2A18" w:rsidR="006D1800" w:rsidRPr="00C61C10" w:rsidRDefault="006D1800" w:rsidP="00174103">
            <w:pPr>
              <w:rPr>
                <w:rFonts w:cstheme="minorHAnsi"/>
              </w:rPr>
            </w:pPr>
            <w:r w:rsidRPr="00C61C10">
              <w:rPr>
                <w:rFonts w:cstheme="minorHAnsi"/>
              </w:rPr>
              <w:lastRenderedPageBreak/>
              <w:t xml:space="preserve">Today Dr Rieger gave update on behalf </w:t>
            </w:r>
            <w:r w:rsidR="00C61C10" w:rsidRPr="00C61C10">
              <w:rPr>
                <w:rFonts w:cstheme="minorHAnsi"/>
              </w:rPr>
              <w:t xml:space="preserve">of </w:t>
            </w:r>
            <w:r w:rsidRPr="00C61C10">
              <w:rPr>
                <w:rFonts w:cstheme="minorHAnsi"/>
              </w:rPr>
              <w:t>Academic Affairs</w:t>
            </w:r>
            <w:r w:rsidR="00C61C10" w:rsidRPr="00C61C10">
              <w:rPr>
                <w:rFonts w:cstheme="minorHAnsi"/>
              </w:rPr>
              <w:t xml:space="preserve"> -</w:t>
            </w:r>
            <w:r w:rsidRPr="00C61C10">
              <w:rPr>
                <w:rFonts w:cstheme="minorHAnsi"/>
              </w:rPr>
              <w:t xml:space="preserve"> very hopeful budget will be signed off on as it looks very positive; new Assoc VP for research and scholarship hired, </w:t>
            </w:r>
            <w:proofErr w:type="gramStart"/>
            <w:r w:rsidRPr="00C61C10">
              <w:rPr>
                <w:rFonts w:cstheme="minorHAnsi"/>
              </w:rPr>
              <w:t>Rosemary ;</w:t>
            </w:r>
            <w:proofErr w:type="gramEnd"/>
            <w:r w:rsidRPr="00C61C10">
              <w:rPr>
                <w:rFonts w:cstheme="minorHAnsi"/>
              </w:rPr>
              <w:t xml:space="preserve"> April 15 kickoff event to encourage participation in strategic planning; Faculty Senate started a blog and SAC may want to explore that too; Final meetings and elections coming up; presentation form ITS about technology changes</w:t>
            </w:r>
          </w:p>
          <w:p w14:paraId="04BD08E5" w14:textId="77777777" w:rsidR="00C61C10" w:rsidRDefault="00C61C10" w:rsidP="00C61C10">
            <w:pPr>
              <w:ind w:left="0" w:firstLine="0"/>
              <w:rPr>
                <w:rFonts w:cstheme="minorHAnsi"/>
                <w:b/>
                <w:sz w:val="24"/>
                <w:szCs w:val="24"/>
              </w:rPr>
            </w:pPr>
          </w:p>
          <w:p w14:paraId="47653943" w14:textId="690F22F5" w:rsidR="00174103" w:rsidRDefault="00174103" w:rsidP="00C61C10">
            <w:pPr>
              <w:ind w:left="0" w:firstLine="0"/>
              <w:rPr>
                <w:rFonts w:cstheme="minorHAnsi"/>
                <w:b/>
                <w:sz w:val="24"/>
                <w:szCs w:val="24"/>
              </w:rPr>
            </w:pPr>
            <w:r w:rsidRPr="002C6745">
              <w:rPr>
                <w:rFonts w:cstheme="minorHAnsi"/>
                <w:b/>
                <w:sz w:val="24"/>
                <w:szCs w:val="24"/>
              </w:rPr>
              <w:t>Grant in Aid – Charlotte</w:t>
            </w:r>
          </w:p>
          <w:p w14:paraId="4E263602" w14:textId="00444EDD" w:rsidR="006D1800" w:rsidRPr="006D1800" w:rsidRDefault="006D1800" w:rsidP="00174103">
            <w:pPr>
              <w:ind w:left="290"/>
              <w:rPr>
                <w:rFonts w:cstheme="minorHAnsi"/>
                <w:sz w:val="24"/>
                <w:szCs w:val="24"/>
              </w:rPr>
            </w:pPr>
            <w:r w:rsidRPr="006D1800">
              <w:rPr>
                <w:rFonts w:cstheme="minorHAnsi"/>
                <w:sz w:val="24"/>
                <w:szCs w:val="24"/>
              </w:rPr>
              <w:t>Have accepted applications and met to decide on grants</w:t>
            </w:r>
            <w:r>
              <w:rPr>
                <w:rFonts w:cstheme="minorHAnsi"/>
                <w:sz w:val="24"/>
                <w:szCs w:val="24"/>
              </w:rPr>
              <w:t>, not yet public</w:t>
            </w:r>
          </w:p>
          <w:p w14:paraId="3433BBAD" w14:textId="77777777" w:rsidR="00174103" w:rsidRPr="007C2689" w:rsidRDefault="00174103" w:rsidP="00174103">
            <w:pPr>
              <w:ind w:left="290"/>
              <w:rPr>
                <w:rFonts w:cstheme="minorHAnsi"/>
                <w:sz w:val="24"/>
                <w:szCs w:val="24"/>
              </w:rPr>
            </w:pPr>
          </w:p>
          <w:p w14:paraId="4A08A456" w14:textId="4851A721" w:rsidR="00174103" w:rsidRDefault="00174103" w:rsidP="00174103">
            <w:pPr>
              <w:ind w:left="290"/>
              <w:rPr>
                <w:rFonts w:cstheme="minorHAnsi"/>
                <w:b/>
                <w:sz w:val="24"/>
                <w:szCs w:val="24"/>
              </w:rPr>
            </w:pPr>
            <w:r w:rsidRPr="002C6745">
              <w:rPr>
                <w:rFonts w:cstheme="minorHAnsi"/>
                <w:b/>
                <w:sz w:val="24"/>
                <w:szCs w:val="24"/>
              </w:rPr>
              <w:t>Institutional Affairs - Kiley Barnett</w:t>
            </w:r>
          </w:p>
          <w:p w14:paraId="7F85666A" w14:textId="0A97D8C3" w:rsidR="00174103" w:rsidRPr="005B5250" w:rsidRDefault="00174103" w:rsidP="00174103">
            <w:pPr>
              <w:ind w:left="290"/>
              <w:rPr>
                <w:rFonts w:cstheme="minorHAnsi"/>
                <w:sz w:val="24"/>
                <w:szCs w:val="24"/>
              </w:rPr>
            </w:pPr>
            <w:r>
              <w:rPr>
                <w:rFonts w:cstheme="minorHAnsi"/>
                <w:sz w:val="24"/>
                <w:szCs w:val="24"/>
              </w:rPr>
              <w:t>N</w:t>
            </w:r>
            <w:r w:rsidRPr="005B5250">
              <w:rPr>
                <w:rFonts w:cstheme="minorHAnsi"/>
                <w:sz w:val="24"/>
                <w:szCs w:val="24"/>
              </w:rPr>
              <w:t>o report. Have not met in a while.</w:t>
            </w:r>
          </w:p>
          <w:p w14:paraId="28D08CBD" w14:textId="7E6BFEC0" w:rsidR="00174103" w:rsidRPr="007C2689" w:rsidRDefault="00174103" w:rsidP="00174103">
            <w:pPr>
              <w:rPr>
                <w:rFonts w:cstheme="minorHAnsi"/>
                <w:sz w:val="24"/>
                <w:szCs w:val="24"/>
              </w:rPr>
            </w:pPr>
            <w:r w:rsidRPr="007C2689">
              <w:rPr>
                <w:rFonts w:cstheme="minorHAnsi"/>
                <w:sz w:val="24"/>
                <w:szCs w:val="24"/>
              </w:rPr>
              <w:t xml:space="preserve"> </w:t>
            </w:r>
          </w:p>
          <w:p w14:paraId="75B3B81E" w14:textId="69655980" w:rsidR="00174103" w:rsidRPr="002C6745" w:rsidRDefault="00174103" w:rsidP="00174103">
            <w:pPr>
              <w:ind w:left="0" w:firstLine="0"/>
              <w:rPr>
                <w:rFonts w:cstheme="minorHAnsi"/>
                <w:b/>
                <w:sz w:val="24"/>
                <w:szCs w:val="24"/>
              </w:rPr>
            </w:pPr>
            <w:r w:rsidRPr="002C6745">
              <w:rPr>
                <w:rFonts w:cstheme="minorHAnsi"/>
                <w:b/>
                <w:sz w:val="24"/>
                <w:szCs w:val="24"/>
              </w:rPr>
              <w:t xml:space="preserve">Parking Advisory – </w:t>
            </w:r>
            <w:r>
              <w:rPr>
                <w:rFonts w:cstheme="minorHAnsi"/>
                <w:b/>
                <w:sz w:val="24"/>
                <w:szCs w:val="24"/>
              </w:rPr>
              <w:t>No rep?</w:t>
            </w:r>
          </w:p>
          <w:p w14:paraId="7ECE1973" w14:textId="77777777" w:rsidR="00174103" w:rsidRPr="007C2689" w:rsidRDefault="00174103" w:rsidP="00174103">
            <w:pPr>
              <w:pStyle w:val="NoSpacing"/>
              <w:ind w:left="0" w:firstLine="0"/>
              <w:rPr>
                <w:rFonts w:cstheme="minorHAnsi"/>
                <w:sz w:val="24"/>
                <w:szCs w:val="24"/>
              </w:rPr>
            </w:pPr>
          </w:p>
          <w:p w14:paraId="187ABD03" w14:textId="57922F8D" w:rsidR="00174103" w:rsidRDefault="00174103" w:rsidP="00174103">
            <w:pPr>
              <w:pStyle w:val="NoSpacing"/>
              <w:ind w:left="0" w:firstLine="0"/>
              <w:rPr>
                <w:rFonts w:cstheme="minorHAnsi"/>
                <w:b/>
                <w:sz w:val="24"/>
                <w:szCs w:val="24"/>
              </w:rPr>
            </w:pPr>
            <w:r w:rsidRPr="002C6745">
              <w:rPr>
                <w:rFonts w:cstheme="minorHAnsi"/>
                <w:b/>
                <w:sz w:val="24"/>
                <w:szCs w:val="24"/>
              </w:rPr>
              <w:t>Sustainability and Resiliency Council- Georgia Willis</w:t>
            </w:r>
          </w:p>
          <w:p w14:paraId="1E372811" w14:textId="0CDE4D2B" w:rsidR="006D1800" w:rsidRPr="006D1800" w:rsidRDefault="006D1800" w:rsidP="00174103">
            <w:pPr>
              <w:pStyle w:val="NoSpacing"/>
              <w:ind w:left="0" w:firstLine="0"/>
              <w:rPr>
                <w:rFonts w:cstheme="minorHAnsi"/>
                <w:sz w:val="24"/>
                <w:szCs w:val="24"/>
              </w:rPr>
            </w:pPr>
            <w:r>
              <w:rPr>
                <w:rFonts w:cstheme="minorHAnsi"/>
                <w:sz w:val="24"/>
                <w:szCs w:val="24"/>
              </w:rPr>
              <w:t>No meeting</w:t>
            </w:r>
          </w:p>
          <w:p w14:paraId="7EB7EA5C" w14:textId="7F728BB4" w:rsidR="00174103" w:rsidRPr="007C2689" w:rsidRDefault="00174103" w:rsidP="00174103">
            <w:pPr>
              <w:pStyle w:val="NoSpacing"/>
              <w:ind w:left="0" w:firstLine="0"/>
              <w:rPr>
                <w:rFonts w:cstheme="minorHAnsi"/>
                <w:sz w:val="24"/>
                <w:szCs w:val="24"/>
              </w:rPr>
            </w:pPr>
            <w:r w:rsidRPr="007C2689">
              <w:rPr>
                <w:rFonts w:cstheme="minorHAnsi"/>
                <w:sz w:val="24"/>
                <w:szCs w:val="24"/>
              </w:rPr>
              <w:t xml:space="preserve">   </w:t>
            </w:r>
          </w:p>
          <w:p w14:paraId="16558486" w14:textId="474331F4" w:rsidR="00174103" w:rsidRDefault="00174103" w:rsidP="00174103">
            <w:pPr>
              <w:pStyle w:val="NoSpacing"/>
              <w:ind w:left="0" w:firstLine="0"/>
              <w:rPr>
                <w:rFonts w:cstheme="minorHAnsi"/>
                <w:b/>
                <w:sz w:val="24"/>
                <w:szCs w:val="24"/>
              </w:rPr>
            </w:pPr>
            <w:r w:rsidRPr="002C6745">
              <w:rPr>
                <w:rFonts w:cstheme="minorHAnsi"/>
                <w:b/>
                <w:sz w:val="24"/>
                <w:szCs w:val="24"/>
              </w:rPr>
              <w:t>Space – Susan</w:t>
            </w:r>
          </w:p>
          <w:p w14:paraId="77E0347B" w14:textId="1F13356C" w:rsidR="006D1800" w:rsidRPr="006D1800" w:rsidRDefault="006D1800" w:rsidP="00174103">
            <w:pPr>
              <w:pStyle w:val="NoSpacing"/>
              <w:ind w:left="0" w:firstLine="0"/>
              <w:rPr>
                <w:rFonts w:cstheme="minorHAnsi"/>
                <w:sz w:val="24"/>
                <w:szCs w:val="24"/>
              </w:rPr>
            </w:pPr>
            <w:r w:rsidRPr="006D1800">
              <w:rPr>
                <w:rFonts w:cstheme="minorHAnsi"/>
                <w:sz w:val="24"/>
                <w:szCs w:val="24"/>
              </w:rPr>
              <w:t>Not present</w:t>
            </w:r>
          </w:p>
          <w:p w14:paraId="0B80119D" w14:textId="572C1781" w:rsidR="00174103" w:rsidRPr="007C2689" w:rsidRDefault="00174103" w:rsidP="00174103">
            <w:pPr>
              <w:pStyle w:val="NoSpacing"/>
              <w:ind w:left="0" w:firstLine="0"/>
              <w:rPr>
                <w:rFonts w:cstheme="minorHAnsi"/>
                <w:sz w:val="24"/>
                <w:szCs w:val="24"/>
              </w:rPr>
            </w:pPr>
            <w:r w:rsidRPr="007C2689">
              <w:rPr>
                <w:rFonts w:cstheme="minorHAnsi"/>
                <w:sz w:val="24"/>
                <w:szCs w:val="24"/>
              </w:rPr>
              <w:t xml:space="preserve">    </w:t>
            </w:r>
          </w:p>
          <w:p w14:paraId="59B30D2F" w14:textId="3EF53505" w:rsidR="00174103" w:rsidRDefault="00174103" w:rsidP="00174103">
            <w:pPr>
              <w:pStyle w:val="NoSpacing"/>
              <w:ind w:left="0" w:firstLine="0"/>
              <w:rPr>
                <w:rFonts w:cstheme="minorHAnsi"/>
                <w:b/>
                <w:sz w:val="24"/>
                <w:szCs w:val="24"/>
              </w:rPr>
            </w:pPr>
            <w:r w:rsidRPr="002C6745">
              <w:rPr>
                <w:rFonts w:cstheme="minorHAnsi"/>
                <w:b/>
                <w:sz w:val="24"/>
                <w:szCs w:val="24"/>
              </w:rPr>
              <w:t>Food Advisory – Miki</w:t>
            </w:r>
          </w:p>
          <w:p w14:paraId="4BE8B452" w14:textId="630ADE47" w:rsidR="00174103" w:rsidRPr="007C2689" w:rsidRDefault="006D1800" w:rsidP="00174103">
            <w:pPr>
              <w:pStyle w:val="NoSpacing"/>
              <w:ind w:left="0" w:firstLine="0"/>
              <w:rPr>
                <w:rFonts w:cstheme="minorHAnsi"/>
                <w:sz w:val="24"/>
                <w:szCs w:val="24"/>
              </w:rPr>
            </w:pPr>
            <w:r w:rsidRPr="006D1800">
              <w:rPr>
                <w:rFonts w:cstheme="minorHAnsi"/>
                <w:sz w:val="24"/>
                <w:szCs w:val="24"/>
              </w:rPr>
              <w:t>No meeting in March</w:t>
            </w:r>
          </w:p>
        </w:tc>
      </w:tr>
      <w:tr w:rsidR="00174103" w:rsidRPr="005F3009" w14:paraId="21E26E2B" w14:textId="77777777" w:rsidTr="00127E7E">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lastRenderedPageBreak/>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3EEF3DE4" w14:textId="70276B33" w:rsidR="00174103" w:rsidRPr="005F3009" w:rsidRDefault="00174103" w:rsidP="00174103">
            <w:pPr>
              <w:rPr>
                <w:rFonts w:cstheme="minorHAnsi"/>
                <w:sz w:val="24"/>
                <w:szCs w:val="24"/>
              </w:rPr>
            </w:pPr>
          </w:p>
        </w:tc>
      </w:tr>
      <w:tr w:rsidR="00174103" w:rsidRPr="005F3009" w14:paraId="541D6D7C" w14:textId="77777777" w:rsidTr="00127E7E">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072A66F2"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 Charlotte &amp; Aisha</w:t>
            </w:r>
          </w:p>
          <w:p w14:paraId="00BBF536" w14:textId="73178E8A" w:rsidR="00174103" w:rsidRPr="006D1800" w:rsidRDefault="006D1800" w:rsidP="00174103">
            <w:pPr>
              <w:pStyle w:val="NoSpacing"/>
              <w:rPr>
                <w:rFonts w:cstheme="minorHAnsi"/>
                <w:bCs/>
                <w:sz w:val="24"/>
                <w:szCs w:val="24"/>
              </w:rPr>
            </w:pPr>
            <w:r>
              <w:rPr>
                <w:rFonts w:cstheme="minorHAnsi"/>
                <w:bCs/>
                <w:sz w:val="24"/>
                <w:szCs w:val="24"/>
              </w:rPr>
              <w:t xml:space="preserve">DEI Week next week, wide range of offerings including Food Forest, Aisha will lead two sessions, Tuesday 9am Meet Someone New event; set up so that can get all </w:t>
            </w:r>
            <w:r w:rsidR="009F6AA6">
              <w:rPr>
                <w:rFonts w:cstheme="minorHAnsi"/>
                <w:bCs/>
                <w:sz w:val="24"/>
                <w:szCs w:val="24"/>
              </w:rPr>
              <w:t xml:space="preserve">requirements </w:t>
            </w:r>
            <w:r>
              <w:rPr>
                <w:rFonts w:cstheme="minorHAnsi"/>
                <w:bCs/>
                <w:sz w:val="24"/>
                <w:szCs w:val="24"/>
              </w:rPr>
              <w:t>by attending events next week</w:t>
            </w:r>
          </w:p>
          <w:p w14:paraId="070D91B3" w14:textId="3DE79108" w:rsidR="00174103" w:rsidRDefault="00174103" w:rsidP="00174103">
            <w:pPr>
              <w:pStyle w:val="NoSpacing"/>
              <w:rPr>
                <w:rFonts w:cstheme="minorHAnsi"/>
                <w:b/>
                <w:bCs/>
                <w:sz w:val="24"/>
                <w:szCs w:val="24"/>
              </w:rPr>
            </w:pPr>
            <w:r w:rsidRPr="005F3009">
              <w:rPr>
                <w:rFonts w:cstheme="minorHAnsi"/>
                <w:b/>
                <w:bCs/>
                <w:sz w:val="24"/>
                <w:szCs w:val="24"/>
              </w:rPr>
              <w:t>Intercollegiate Athletic; Represented by Kristen &amp; Kiley</w:t>
            </w:r>
          </w:p>
          <w:p w14:paraId="2CBBDBAF" w14:textId="0815D323" w:rsidR="00174103" w:rsidRPr="005B5250" w:rsidRDefault="00174103" w:rsidP="00174103">
            <w:pPr>
              <w:pStyle w:val="NoSpacing"/>
              <w:ind w:left="0" w:firstLine="0"/>
              <w:rPr>
                <w:rFonts w:cstheme="minorHAnsi"/>
                <w:bCs/>
                <w:sz w:val="24"/>
                <w:szCs w:val="24"/>
              </w:rPr>
            </w:pPr>
            <w:r>
              <w:rPr>
                <w:rFonts w:cstheme="minorHAnsi"/>
                <w:bCs/>
                <w:sz w:val="24"/>
                <w:szCs w:val="24"/>
              </w:rPr>
              <w:t>N</w:t>
            </w:r>
            <w:r w:rsidRPr="005B5250">
              <w:rPr>
                <w:rFonts w:cstheme="minorHAnsi"/>
                <w:bCs/>
                <w:sz w:val="24"/>
                <w:szCs w:val="24"/>
              </w:rPr>
              <w:t>o report. Meeting 3/25 after SAC</w:t>
            </w:r>
          </w:p>
          <w:p w14:paraId="31BB0B43" w14:textId="7C719707" w:rsidR="00174103" w:rsidRDefault="00174103" w:rsidP="00174103">
            <w:pPr>
              <w:pStyle w:val="NoSpacing"/>
              <w:ind w:left="0" w:firstLine="0"/>
              <w:rPr>
                <w:rFonts w:cstheme="minorHAnsi"/>
                <w:b/>
                <w:bCs/>
                <w:sz w:val="24"/>
                <w:szCs w:val="24"/>
              </w:rPr>
            </w:pPr>
            <w:r w:rsidRPr="005F3009">
              <w:rPr>
                <w:rFonts w:cstheme="minorHAnsi"/>
                <w:b/>
                <w:bCs/>
                <w:sz w:val="24"/>
                <w:szCs w:val="24"/>
              </w:rPr>
              <w:t>Parking Citations Appeals; Represented by Georgia &amp; Kelly</w:t>
            </w:r>
          </w:p>
          <w:p w14:paraId="121FAF85" w14:textId="5281AAAD" w:rsidR="00174103" w:rsidRPr="005B5250" w:rsidRDefault="00174103" w:rsidP="00174103">
            <w:pPr>
              <w:pStyle w:val="NoSpacing"/>
              <w:ind w:left="0" w:firstLine="0"/>
              <w:rPr>
                <w:rFonts w:cstheme="minorHAnsi"/>
                <w:bCs/>
                <w:sz w:val="24"/>
                <w:szCs w:val="24"/>
              </w:rPr>
            </w:pPr>
            <w:r w:rsidRPr="005B5250">
              <w:rPr>
                <w:rFonts w:cstheme="minorHAnsi"/>
                <w:bCs/>
                <w:sz w:val="24"/>
                <w:szCs w:val="24"/>
              </w:rPr>
              <w:t>Meeting:   March 18, 2022</w:t>
            </w:r>
          </w:p>
          <w:p w14:paraId="649D4114" w14:textId="77777777" w:rsidR="00174103" w:rsidRPr="005B5250" w:rsidRDefault="00174103" w:rsidP="00174103">
            <w:pPr>
              <w:pStyle w:val="NoSpacing"/>
              <w:ind w:left="0" w:firstLine="0"/>
              <w:rPr>
                <w:rFonts w:cstheme="minorHAnsi"/>
                <w:bCs/>
                <w:sz w:val="24"/>
                <w:szCs w:val="24"/>
              </w:rPr>
            </w:pPr>
            <w:r w:rsidRPr="005B5250">
              <w:rPr>
                <w:rFonts w:cstheme="minorHAnsi"/>
                <w:bCs/>
                <w:sz w:val="24"/>
                <w:szCs w:val="24"/>
              </w:rPr>
              <w:t>Highlights</w:t>
            </w:r>
          </w:p>
          <w:p w14:paraId="64CDB554" w14:textId="77777777" w:rsidR="00174103" w:rsidRPr="005B5250" w:rsidRDefault="00174103" w:rsidP="00174103">
            <w:pPr>
              <w:pStyle w:val="NoSpacing"/>
              <w:ind w:left="0" w:firstLine="0"/>
              <w:rPr>
                <w:rFonts w:cstheme="minorHAnsi"/>
                <w:bCs/>
                <w:sz w:val="24"/>
                <w:szCs w:val="24"/>
              </w:rPr>
            </w:pPr>
            <w:r w:rsidRPr="005B5250">
              <w:rPr>
                <w:rFonts w:cstheme="minorHAnsi"/>
                <w:bCs/>
                <w:sz w:val="24"/>
                <w:szCs w:val="24"/>
              </w:rPr>
              <w:t>•</w:t>
            </w:r>
            <w:r w:rsidRPr="005B5250">
              <w:rPr>
                <w:rFonts w:cstheme="minorHAnsi"/>
                <w:bCs/>
                <w:sz w:val="24"/>
                <w:szCs w:val="24"/>
              </w:rPr>
              <w:tab/>
              <w:t>Reviewed and approved or denied parking appeals.</w:t>
            </w:r>
          </w:p>
          <w:p w14:paraId="42B23CE5" w14:textId="77777777" w:rsidR="00174103" w:rsidRPr="005B5250" w:rsidRDefault="00174103" w:rsidP="00174103">
            <w:pPr>
              <w:pStyle w:val="NoSpacing"/>
              <w:ind w:left="0" w:firstLine="0"/>
              <w:rPr>
                <w:rFonts w:cstheme="minorHAnsi"/>
                <w:bCs/>
                <w:sz w:val="24"/>
                <w:szCs w:val="24"/>
              </w:rPr>
            </w:pPr>
            <w:r w:rsidRPr="005B5250">
              <w:rPr>
                <w:rFonts w:cstheme="minorHAnsi"/>
                <w:bCs/>
                <w:sz w:val="24"/>
                <w:szCs w:val="24"/>
              </w:rPr>
              <w:t>•</w:t>
            </w:r>
            <w:r w:rsidRPr="005B5250">
              <w:rPr>
                <w:rFonts w:cstheme="minorHAnsi"/>
                <w:bCs/>
                <w:sz w:val="24"/>
                <w:szCs w:val="24"/>
              </w:rPr>
              <w:tab/>
              <w:t>Revision of parking signs for Community Counseling Center spaces to include, “No Student Parking”.</w:t>
            </w:r>
          </w:p>
          <w:p w14:paraId="5E3C92FA" w14:textId="0CA05DAC" w:rsidR="00174103" w:rsidRPr="005B5250" w:rsidRDefault="00174103" w:rsidP="00174103">
            <w:pPr>
              <w:pStyle w:val="NoSpacing"/>
              <w:ind w:left="0" w:firstLine="0"/>
              <w:rPr>
                <w:rFonts w:cstheme="minorHAnsi"/>
                <w:bCs/>
                <w:sz w:val="24"/>
                <w:szCs w:val="24"/>
              </w:rPr>
            </w:pPr>
            <w:r w:rsidRPr="005B5250">
              <w:rPr>
                <w:rFonts w:cstheme="minorHAnsi"/>
                <w:bCs/>
                <w:sz w:val="24"/>
                <w:szCs w:val="24"/>
              </w:rPr>
              <w:t>•</w:t>
            </w:r>
            <w:r w:rsidRPr="005B5250">
              <w:rPr>
                <w:rFonts w:cstheme="minorHAnsi"/>
                <w:bCs/>
                <w:sz w:val="24"/>
                <w:szCs w:val="24"/>
              </w:rPr>
              <w:tab/>
              <w:t>Alternatives to fines for parking violations discussed.</w:t>
            </w:r>
            <w:r w:rsidR="009F6AA6">
              <w:rPr>
                <w:rFonts w:cstheme="minorHAnsi"/>
                <w:bCs/>
                <w:sz w:val="24"/>
                <w:szCs w:val="24"/>
              </w:rPr>
              <w:t xml:space="preserve"> Tried alternatives in the past and too many problems with community service. Quiz at end of parking permitting process is under consideration. </w:t>
            </w:r>
          </w:p>
          <w:p w14:paraId="14250044" w14:textId="77777777" w:rsidR="00174103" w:rsidRDefault="00174103" w:rsidP="00174103">
            <w:pPr>
              <w:pStyle w:val="NoSpacing"/>
              <w:ind w:left="0" w:firstLine="0"/>
              <w:rPr>
                <w:rFonts w:cstheme="minorHAnsi"/>
                <w:bCs/>
                <w:sz w:val="24"/>
                <w:szCs w:val="24"/>
              </w:rPr>
            </w:pPr>
          </w:p>
          <w:p w14:paraId="5D71D3B9" w14:textId="537D975F" w:rsidR="00174103" w:rsidRPr="005B5250" w:rsidRDefault="00174103" w:rsidP="00174103">
            <w:pPr>
              <w:pStyle w:val="NoSpacing"/>
              <w:ind w:left="0" w:firstLine="0"/>
              <w:rPr>
                <w:rFonts w:cstheme="minorHAnsi"/>
                <w:b/>
                <w:bCs/>
                <w:sz w:val="24"/>
                <w:szCs w:val="24"/>
              </w:rPr>
            </w:pPr>
            <w:r w:rsidRPr="005B5250">
              <w:rPr>
                <w:rFonts w:cstheme="minorHAnsi"/>
                <w:b/>
                <w:bCs/>
                <w:sz w:val="24"/>
                <w:szCs w:val="24"/>
              </w:rPr>
              <w:t xml:space="preserve">Title IX; Represented by Charlotte </w:t>
            </w:r>
          </w:p>
          <w:p w14:paraId="6A66FBA2" w14:textId="5B418BAD" w:rsidR="00174103" w:rsidRPr="005F3009" w:rsidRDefault="00174103" w:rsidP="00174103">
            <w:pPr>
              <w:pStyle w:val="NoSpacing"/>
              <w:rPr>
                <w:rFonts w:cstheme="minorHAnsi"/>
                <w:sz w:val="24"/>
                <w:szCs w:val="24"/>
              </w:rPr>
            </w:pPr>
            <w:r w:rsidRPr="005F3009">
              <w:rPr>
                <w:rFonts w:cstheme="minorHAnsi"/>
                <w:sz w:val="24"/>
                <w:szCs w:val="24"/>
              </w:rPr>
              <w:t xml:space="preserve">    </w:t>
            </w:r>
            <w:r w:rsidR="009F6AA6">
              <w:rPr>
                <w:rFonts w:cstheme="minorHAnsi"/>
                <w:sz w:val="24"/>
                <w:szCs w:val="24"/>
              </w:rPr>
              <w:t>No report</w:t>
            </w:r>
          </w:p>
        </w:tc>
      </w:tr>
      <w:tr w:rsidR="00174103" w:rsidRPr="005F3009" w14:paraId="255AC3C0" w14:textId="77777777" w:rsidTr="00127E7E">
        <w:tc>
          <w:tcPr>
            <w:tcW w:w="724" w:type="pct"/>
            <w:tcBorders>
              <w:top w:val="single" w:sz="4" w:space="0" w:color="auto"/>
              <w:bottom w:val="single" w:sz="4" w:space="0" w:color="auto"/>
            </w:tcBorders>
          </w:tcPr>
          <w:p w14:paraId="07FE1AEC" w14:textId="2135BA5D"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3A5B804A" w14:textId="6AF91802" w:rsidR="00174103" w:rsidRPr="005F3009" w:rsidRDefault="00174103" w:rsidP="00174103">
            <w:pPr>
              <w:pStyle w:val="NoSpacing"/>
              <w:ind w:left="0" w:firstLine="0"/>
              <w:rPr>
                <w:rFonts w:cstheme="minorHAnsi"/>
                <w:sz w:val="24"/>
                <w:szCs w:val="24"/>
              </w:rPr>
            </w:pPr>
            <w:r w:rsidRPr="005F3009">
              <w:rPr>
                <w:rFonts w:cstheme="minorHAnsi"/>
                <w:sz w:val="24"/>
                <w:szCs w:val="24"/>
              </w:rPr>
              <w:t>All Reps when applicable</w:t>
            </w:r>
          </w:p>
        </w:tc>
        <w:tc>
          <w:tcPr>
            <w:tcW w:w="3549" w:type="pct"/>
            <w:tcBorders>
              <w:top w:val="single" w:sz="4" w:space="0" w:color="auto"/>
              <w:bottom w:val="single" w:sz="4" w:space="0" w:color="auto"/>
            </w:tcBorders>
          </w:tcPr>
          <w:p w14:paraId="187598BB" w14:textId="04990826" w:rsidR="00174103" w:rsidRPr="005F3009" w:rsidRDefault="00174103" w:rsidP="00174103">
            <w:pPr>
              <w:pStyle w:val="ListParagraph"/>
              <w:ind w:left="360" w:firstLine="0"/>
              <w:rPr>
                <w:rFonts w:cstheme="minorHAnsi"/>
                <w:sz w:val="24"/>
                <w:szCs w:val="24"/>
              </w:rPr>
            </w:pPr>
          </w:p>
          <w:p w14:paraId="63556555" w14:textId="347B244A" w:rsidR="00174103" w:rsidRPr="005F3009" w:rsidRDefault="00174103" w:rsidP="00174103">
            <w:pPr>
              <w:rPr>
                <w:rFonts w:cstheme="minorHAnsi"/>
                <w:sz w:val="24"/>
                <w:szCs w:val="24"/>
              </w:rPr>
            </w:pPr>
          </w:p>
        </w:tc>
      </w:tr>
      <w:tr w:rsidR="00174103" w:rsidRPr="005F3009" w14:paraId="4D11EB8E" w14:textId="77777777" w:rsidTr="00127E7E">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564542C" w14:textId="6BA40619" w:rsidR="00174103" w:rsidRDefault="00174103" w:rsidP="00174103">
            <w:pPr>
              <w:pStyle w:val="NormalWeb"/>
              <w:rPr>
                <w:rFonts w:asciiTheme="minorHAnsi" w:hAnsiTheme="minorHAnsi" w:cstheme="minorHAnsi"/>
              </w:rPr>
            </w:pPr>
            <w:r>
              <w:rPr>
                <w:rFonts w:asciiTheme="minorHAnsi" w:hAnsiTheme="minorHAnsi" w:cstheme="minorHAnsi"/>
              </w:rPr>
              <w:t xml:space="preserve"> Take advantage of tuition benefit credits to get an advanced degree, get in touch with </w:t>
            </w:r>
            <w:r w:rsidR="009F6AA6">
              <w:rPr>
                <w:rFonts w:asciiTheme="minorHAnsi" w:hAnsiTheme="minorHAnsi" w:cstheme="minorHAnsi"/>
              </w:rPr>
              <w:t xml:space="preserve">Lisa </w:t>
            </w:r>
            <w:r>
              <w:rPr>
                <w:rFonts w:asciiTheme="minorHAnsi" w:hAnsiTheme="minorHAnsi" w:cstheme="minorHAnsi"/>
              </w:rPr>
              <w:t>Johnson to get personal assistance planning</w:t>
            </w:r>
            <w:r w:rsidR="00C61C10">
              <w:rPr>
                <w:rFonts w:asciiTheme="minorHAnsi" w:hAnsiTheme="minorHAnsi" w:cstheme="minorHAnsi"/>
              </w:rPr>
              <w:t xml:space="preserve"> </w:t>
            </w:r>
            <w:r w:rsidR="00C61C10" w:rsidRPr="00C61C10">
              <w:rPr>
                <w:rFonts w:asciiTheme="minorHAnsi" w:hAnsiTheme="minorHAnsi" w:cstheme="minorBidi"/>
                <w:sz w:val="22"/>
                <w:szCs w:val="22"/>
              </w:rPr>
              <w:t xml:space="preserve"> </w:t>
            </w:r>
            <w:hyperlink r:id="rId9" w:history="1">
              <w:r w:rsidR="00C61C10" w:rsidRPr="00C61C10">
                <w:rPr>
                  <w:rStyle w:val="Hyperlink"/>
                  <w:rFonts w:asciiTheme="minorHAnsi" w:hAnsiTheme="minorHAnsi" w:cstheme="minorHAnsi"/>
                </w:rPr>
                <w:t>ljohnson@fgcu.edu</w:t>
              </w:r>
            </w:hyperlink>
          </w:p>
          <w:p w14:paraId="30B20FF6" w14:textId="77777777" w:rsidR="00174103" w:rsidRDefault="00174103" w:rsidP="00174103">
            <w:pPr>
              <w:pStyle w:val="NormalWeb"/>
              <w:rPr>
                <w:rFonts w:asciiTheme="minorHAnsi" w:hAnsiTheme="minorHAnsi" w:cstheme="minorHAnsi"/>
              </w:rPr>
            </w:pPr>
          </w:p>
          <w:p w14:paraId="204922A2" w14:textId="3978C707" w:rsidR="00174103" w:rsidRDefault="00174103" w:rsidP="00174103">
            <w:pPr>
              <w:pStyle w:val="NormalWeb"/>
              <w:rPr>
                <w:rFonts w:asciiTheme="minorHAnsi" w:hAnsiTheme="minorHAnsi" w:cstheme="minorHAnsi"/>
              </w:rPr>
            </w:pPr>
            <w:r>
              <w:rPr>
                <w:rFonts w:asciiTheme="minorHAnsi" w:hAnsiTheme="minorHAnsi" w:cstheme="minorHAnsi"/>
              </w:rPr>
              <w:t xml:space="preserve">Next SAC meeting is same date as Celebration of Excellence, will consider a change to that meeting </w:t>
            </w:r>
            <w:r w:rsidR="00C61C10">
              <w:rPr>
                <w:rFonts w:asciiTheme="minorHAnsi" w:hAnsiTheme="minorHAnsi" w:cstheme="minorHAnsi"/>
              </w:rPr>
              <w:t>date</w:t>
            </w:r>
          </w:p>
          <w:p w14:paraId="2A0D2D7B" w14:textId="77777777" w:rsidR="009F6AA6" w:rsidRDefault="009F6AA6" w:rsidP="00174103">
            <w:pPr>
              <w:pStyle w:val="NormalWeb"/>
              <w:rPr>
                <w:rFonts w:asciiTheme="minorHAnsi" w:hAnsiTheme="minorHAnsi" w:cstheme="minorHAnsi"/>
              </w:rPr>
            </w:pPr>
          </w:p>
          <w:p w14:paraId="30FE1E33" w14:textId="40B8490B" w:rsidR="009F6AA6" w:rsidRDefault="009F6AA6" w:rsidP="00174103">
            <w:pPr>
              <w:pStyle w:val="NormalWeb"/>
              <w:rPr>
                <w:rFonts w:asciiTheme="minorHAnsi" w:hAnsiTheme="minorHAnsi" w:cstheme="minorHAnsi"/>
              </w:rPr>
            </w:pPr>
            <w:r>
              <w:rPr>
                <w:rFonts w:asciiTheme="minorHAnsi" w:hAnsiTheme="minorHAnsi" w:cstheme="minorHAnsi"/>
              </w:rPr>
              <w:t>HS</w:t>
            </w:r>
            <w:r w:rsidR="00C61C10">
              <w:rPr>
                <w:rFonts w:asciiTheme="minorHAnsi" w:hAnsiTheme="minorHAnsi" w:cstheme="minorHAnsi"/>
              </w:rPr>
              <w:t>I</w:t>
            </w:r>
            <w:r>
              <w:rPr>
                <w:rFonts w:asciiTheme="minorHAnsi" w:hAnsiTheme="minorHAnsi" w:cstheme="minorHAnsi"/>
              </w:rPr>
              <w:t xml:space="preserve"> designation reiterated… keeping status means retaining 25% undergraduate students, not just bringing them in one year</w:t>
            </w:r>
          </w:p>
          <w:p w14:paraId="6F7C77E2" w14:textId="77777777" w:rsidR="009F6AA6" w:rsidRDefault="009F6AA6" w:rsidP="00174103">
            <w:pPr>
              <w:pStyle w:val="NormalWeb"/>
              <w:rPr>
                <w:rFonts w:asciiTheme="minorHAnsi" w:hAnsiTheme="minorHAnsi" w:cstheme="minorHAnsi"/>
              </w:rPr>
            </w:pPr>
          </w:p>
          <w:p w14:paraId="13B976DE" w14:textId="369D1772" w:rsidR="009F6AA6" w:rsidRPr="005F3009" w:rsidRDefault="009F6AA6" w:rsidP="00174103">
            <w:pPr>
              <w:pStyle w:val="NormalWeb"/>
              <w:rPr>
                <w:rFonts w:asciiTheme="minorHAnsi" w:hAnsiTheme="minorHAnsi" w:cstheme="minorHAnsi"/>
              </w:rPr>
            </w:pPr>
            <w:r>
              <w:rPr>
                <w:rFonts w:asciiTheme="minorHAnsi" w:hAnsiTheme="minorHAnsi" w:cstheme="minorHAnsi"/>
              </w:rPr>
              <w:t xml:space="preserve">Digital badging website: </w:t>
            </w:r>
            <w:hyperlink r:id="rId10" w:history="1">
              <w:r w:rsidR="00C61C10" w:rsidRPr="003158DC">
                <w:rPr>
                  <w:rStyle w:val="Hyperlink"/>
                  <w:rFonts w:asciiTheme="minorHAnsi" w:hAnsiTheme="minorHAnsi" w:cstheme="minorHAnsi"/>
                </w:rPr>
                <w:t>https://www.fgcu.edu/digitalbadges/</w:t>
              </w:r>
            </w:hyperlink>
            <w:r w:rsidR="00C61C10">
              <w:rPr>
                <w:rFonts w:asciiTheme="minorHAnsi" w:hAnsiTheme="minorHAnsi" w:cstheme="minorHAnsi"/>
              </w:rPr>
              <w:t xml:space="preserve"> </w:t>
            </w:r>
          </w:p>
        </w:tc>
      </w:tr>
      <w:tr w:rsidR="00174103" w:rsidRPr="005F3009" w14:paraId="187B0687" w14:textId="77777777" w:rsidTr="00127E7E">
        <w:tc>
          <w:tcPr>
            <w:tcW w:w="724" w:type="pct"/>
            <w:tcBorders>
              <w:top w:val="single" w:sz="4" w:space="0" w:color="auto"/>
              <w:bottom w:val="single" w:sz="4" w:space="0" w:color="auto"/>
            </w:tcBorders>
          </w:tcPr>
          <w:p w14:paraId="0533991D"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bottom w:val="single" w:sz="4" w:space="0" w:color="auto"/>
            </w:tcBorders>
          </w:tcPr>
          <w:p w14:paraId="27859AA5"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B8A6CC1" w14:textId="77777777" w:rsidR="00174103" w:rsidRPr="005F3009" w:rsidRDefault="00174103" w:rsidP="00174103">
            <w:pPr>
              <w:ind w:left="432" w:hanging="432"/>
              <w:rPr>
                <w:rFonts w:cstheme="minorHAnsi"/>
                <w:b/>
                <w:bCs/>
                <w:sz w:val="24"/>
                <w:szCs w:val="24"/>
                <w:u w:val="single"/>
              </w:rPr>
            </w:pPr>
          </w:p>
        </w:tc>
      </w:tr>
    </w:tbl>
    <w:p w14:paraId="5CC91AF4" w14:textId="41580704" w:rsidR="00984AEF" w:rsidRPr="005F3009" w:rsidRDefault="00984AEF" w:rsidP="0064679C">
      <w:pPr>
        <w:pStyle w:val="NoSpacing"/>
        <w:ind w:left="0" w:firstLine="0"/>
        <w:rPr>
          <w:rFonts w:cstheme="minorHAnsi"/>
          <w:sz w:val="24"/>
          <w:szCs w:val="24"/>
        </w:rPr>
      </w:pPr>
    </w:p>
    <w:p w14:paraId="2A1BD776" w14:textId="2A5353DD" w:rsidR="00631BE6" w:rsidRPr="005F3009" w:rsidRDefault="00984AEF" w:rsidP="00F8637F">
      <w:pPr>
        <w:pStyle w:val="NoSpacing"/>
        <w:ind w:left="0" w:firstLine="0"/>
        <w:rPr>
          <w:rFonts w:cstheme="minorHAnsi"/>
          <w:sz w:val="24"/>
          <w:szCs w:val="24"/>
        </w:rPr>
      </w:pPr>
      <w:r w:rsidRPr="005F3009">
        <w:rPr>
          <w:rFonts w:cstheme="minorHAnsi"/>
          <w:sz w:val="24"/>
          <w:szCs w:val="24"/>
        </w:rPr>
        <w:t>Next Meeting</w:t>
      </w:r>
      <w:r w:rsidR="0078273B" w:rsidRPr="005F3009">
        <w:rPr>
          <w:rFonts w:cstheme="minorHAnsi"/>
          <w:sz w:val="24"/>
          <w:szCs w:val="24"/>
        </w:rPr>
        <w:t>:</w:t>
      </w:r>
      <w:r w:rsidR="00B03234" w:rsidRPr="005F3009">
        <w:rPr>
          <w:rFonts w:cstheme="minorHAnsi"/>
          <w:sz w:val="24"/>
          <w:szCs w:val="24"/>
        </w:rPr>
        <w:t xml:space="preserve"> </w:t>
      </w:r>
      <w:r w:rsidR="009F6AA6">
        <w:rPr>
          <w:rFonts w:cstheme="minorHAnsi"/>
          <w:sz w:val="24"/>
          <w:szCs w:val="24"/>
        </w:rPr>
        <w:t xml:space="preserve">TBD, </w:t>
      </w:r>
      <w:r w:rsidR="002C6745" w:rsidRPr="009F6AA6">
        <w:rPr>
          <w:rFonts w:cstheme="minorHAnsi"/>
          <w:strike/>
          <w:sz w:val="24"/>
          <w:szCs w:val="24"/>
        </w:rPr>
        <w:t xml:space="preserve">April 22, 2022 </w:t>
      </w:r>
      <w:r w:rsidR="002C73BE" w:rsidRPr="009F6AA6">
        <w:rPr>
          <w:rFonts w:cstheme="minorHAnsi"/>
          <w:strike/>
          <w:sz w:val="24"/>
          <w:szCs w:val="24"/>
        </w:rPr>
        <w:t>at</w:t>
      </w:r>
      <w:r w:rsidR="0078273B" w:rsidRPr="009F6AA6">
        <w:rPr>
          <w:rFonts w:cstheme="minorHAnsi"/>
          <w:strike/>
          <w:sz w:val="24"/>
          <w:szCs w:val="24"/>
        </w:rPr>
        <w:t xml:space="preserve"> </w:t>
      </w:r>
      <w:r w:rsidR="00E37F31" w:rsidRPr="009F6AA6">
        <w:rPr>
          <w:rFonts w:cstheme="minorHAnsi"/>
          <w:strike/>
          <w:sz w:val="24"/>
          <w:szCs w:val="24"/>
        </w:rPr>
        <w:t>1</w:t>
      </w:r>
      <w:r w:rsidR="00F159AE" w:rsidRPr="009F6AA6">
        <w:rPr>
          <w:rFonts w:cstheme="minorHAnsi"/>
          <w:strike/>
          <w:sz w:val="24"/>
          <w:szCs w:val="24"/>
        </w:rPr>
        <w:t>2:30</w:t>
      </w:r>
      <w:r w:rsidR="00F8637F" w:rsidRPr="009F6AA6">
        <w:rPr>
          <w:rFonts w:cstheme="minorHAnsi"/>
          <w:strike/>
          <w:sz w:val="24"/>
          <w:szCs w:val="24"/>
        </w:rPr>
        <w:t xml:space="preserve"> </w:t>
      </w:r>
      <w:r w:rsidR="00EE5F29" w:rsidRPr="009F6AA6">
        <w:rPr>
          <w:rFonts w:cstheme="minorHAnsi"/>
          <w:strike/>
          <w:sz w:val="24"/>
          <w:szCs w:val="24"/>
        </w:rPr>
        <w:t>pm</w:t>
      </w:r>
      <w:r w:rsidR="00CD5AC7" w:rsidRPr="009F6AA6">
        <w:rPr>
          <w:rFonts w:cstheme="minorHAnsi"/>
          <w:strike/>
          <w:sz w:val="24"/>
          <w:szCs w:val="24"/>
        </w:rPr>
        <w:t xml:space="preserve">, location </w:t>
      </w:r>
      <w:r w:rsidR="002C6745" w:rsidRPr="009F6AA6">
        <w:rPr>
          <w:rFonts w:cstheme="minorHAnsi"/>
          <w:strike/>
          <w:sz w:val="24"/>
          <w:szCs w:val="24"/>
        </w:rPr>
        <w:t>CC213</w:t>
      </w:r>
    </w:p>
    <w:p w14:paraId="09259506" w14:textId="77777777" w:rsidR="00D715CA" w:rsidRPr="005F3009" w:rsidRDefault="00D715CA" w:rsidP="00FC25E0">
      <w:pPr>
        <w:pStyle w:val="NoSpacing"/>
        <w:rPr>
          <w:rFonts w:cstheme="minorHAnsi"/>
          <w:sz w:val="24"/>
          <w:szCs w:val="24"/>
        </w:rPr>
      </w:pPr>
    </w:p>
    <w:p w14:paraId="60E2EF54" w14:textId="1845B2C2" w:rsidR="00AB4EA0" w:rsidRPr="005F3009" w:rsidRDefault="00487A9C" w:rsidP="000E271F">
      <w:pPr>
        <w:pStyle w:val="NoSpacing"/>
        <w:rPr>
          <w:rFonts w:cstheme="minorHAnsi"/>
          <w:sz w:val="24"/>
          <w:szCs w:val="24"/>
        </w:rPr>
      </w:pPr>
      <w:r w:rsidRPr="005F3009">
        <w:rPr>
          <w:rFonts w:cstheme="minorHAnsi"/>
          <w:sz w:val="24"/>
          <w:szCs w:val="24"/>
        </w:rPr>
        <w:t xml:space="preserve">President </w:t>
      </w:r>
      <w:r w:rsidR="00C7632C" w:rsidRPr="005F3009">
        <w:rPr>
          <w:rFonts w:cstheme="minorHAnsi"/>
          <w:sz w:val="24"/>
          <w:szCs w:val="24"/>
        </w:rPr>
        <w:t>adjourned the</w:t>
      </w:r>
      <w:r w:rsidR="00B04623" w:rsidRPr="005F3009">
        <w:rPr>
          <w:rFonts w:cstheme="minorHAnsi"/>
          <w:sz w:val="24"/>
          <w:szCs w:val="24"/>
        </w:rPr>
        <w:t xml:space="preserve"> </w:t>
      </w:r>
      <w:r w:rsidR="006B4B83" w:rsidRPr="005F3009">
        <w:rPr>
          <w:rFonts w:cstheme="minorHAnsi"/>
          <w:sz w:val="24"/>
          <w:szCs w:val="24"/>
        </w:rPr>
        <w:t xml:space="preserve">meeting </w:t>
      </w:r>
      <w:r w:rsidR="00C5275A" w:rsidRPr="005F3009">
        <w:rPr>
          <w:rFonts w:cstheme="minorHAnsi"/>
          <w:sz w:val="24"/>
          <w:szCs w:val="24"/>
        </w:rPr>
        <w:t>at</w:t>
      </w:r>
      <w:r w:rsidR="00F159AE" w:rsidRPr="005F3009">
        <w:rPr>
          <w:rFonts w:cstheme="minorHAnsi"/>
          <w:sz w:val="24"/>
          <w:szCs w:val="24"/>
        </w:rPr>
        <w:t xml:space="preserve"> </w:t>
      </w:r>
      <w:r w:rsidR="00B108EE" w:rsidRPr="002C6745">
        <w:rPr>
          <w:rFonts w:cstheme="minorHAnsi"/>
          <w:sz w:val="24"/>
          <w:szCs w:val="24"/>
          <w:highlight w:val="yellow"/>
        </w:rPr>
        <w:t>1:</w:t>
      </w:r>
      <w:r w:rsidR="009F6AA6">
        <w:rPr>
          <w:rFonts w:cstheme="minorHAnsi"/>
          <w:sz w:val="24"/>
          <w:szCs w:val="24"/>
          <w:highlight w:val="yellow"/>
        </w:rPr>
        <w:t>54</w:t>
      </w:r>
      <w:r w:rsidR="00AE74B4" w:rsidRPr="005F3009">
        <w:rPr>
          <w:rFonts w:cstheme="minorHAnsi"/>
          <w:sz w:val="24"/>
          <w:szCs w:val="24"/>
        </w:rPr>
        <w:t xml:space="preserve"> PM</w:t>
      </w:r>
    </w:p>
    <w:p w14:paraId="3F0DC907" w14:textId="678C22C2" w:rsidR="004051C0" w:rsidRPr="005F3009" w:rsidRDefault="004051C0" w:rsidP="000E271F">
      <w:pPr>
        <w:pStyle w:val="NoSpacing"/>
        <w:rPr>
          <w:rFonts w:cstheme="minorHAnsi"/>
          <w:sz w:val="24"/>
          <w:szCs w:val="24"/>
        </w:rPr>
      </w:pPr>
      <w:r w:rsidRPr="005F3009">
        <w:rPr>
          <w:rFonts w:cstheme="minorHAnsi"/>
          <w:sz w:val="24"/>
          <w:szCs w:val="24"/>
        </w:rPr>
        <w:t xml:space="preserve">Motion to adjourn: </w:t>
      </w:r>
      <w:r w:rsidR="009F6AA6">
        <w:rPr>
          <w:rFonts w:cstheme="minorHAnsi"/>
          <w:sz w:val="24"/>
          <w:szCs w:val="24"/>
        </w:rPr>
        <w:t>Amy</w:t>
      </w:r>
    </w:p>
    <w:p w14:paraId="2FC6ADAB" w14:textId="3F58FF6B" w:rsidR="007950A1" w:rsidRDefault="007950A1" w:rsidP="000E271F">
      <w:pPr>
        <w:pStyle w:val="NoSpacing"/>
        <w:rPr>
          <w:rFonts w:cstheme="minorHAnsi"/>
          <w:sz w:val="24"/>
          <w:szCs w:val="24"/>
        </w:rPr>
      </w:pPr>
      <w:r w:rsidRPr="005F3009">
        <w:rPr>
          <w:rFonts w:cstheme="minorHAnsi"/>
          <w:sz w:val="24"/>
          <w:szCs w:val="24"/>
        </w:rPr>
        <w:t xml:space="preserve">Second: </w:t>
      </w:r>
      <w:r w:rsidR="009F6AA6">
        <w:rPr>
          <w:rFonts w:cstheme="minorHAnsi"/>
          <w:sz w:val="24"/>
          <w:szCs w:val="24"/>
        </w:rPr>
        <w:t>Georgia</w:t>
      </w:r>
    </w:p>
    <w:p w14:paraId="33407ABD" w14:textId="4BB16A58" w:rsidR="00C0416F" w:rsidRDefault="00C0416F" w:rsidP="000E271F">
      <w:pPr>
        <w:pStyle w:val="NoSpacing"/>
        <w:rPr>
          <w:rFonts w:cstheme="minorHAnsi"/>
          <w:sz w:val="24"/>
          <w:szCs w:val="24"/>
        </w:rPr>
      </w:pPr>
    </w:p>
    <w:p w14:paraId="704988F5" w14:textId="01318CD2" w:rsidR="00C0416F" w:rsidRDefault="00C0416F" w:rsidP="000E271F">
      <w:pPr>
        <w:pStyle w:val="NoSpacing"/>
        <w:rPr>
          <w:rFonts w:cstheme="minorHAnsi"/>
          <w:sz w:val="24"/>
          <w:szCs w:val="24"/>
        </w:rPr>
      </w:pPr>
    </w:p>
    <w:sectPr w:rsidR="00C0416F"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B3A33" w14:textId="77777777" w:rsidR="00CD1BF3" w:rsidRDefault="00CD1BF3" w:rsidP="0037238F">
      <w:r>
        <w:separator/>
      </w:r>
    </w:p>
  </w:endnote>
  <w:endnote w:type="continuationSeparator" w:id="0">
    <w:p w14:paraId="5D3DC8F2" w14:textId="77777777" w:rsidR="00CD1BF3" w:rsidRDefault="00CD1BF3"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E8513" w14:textId="77777777" w:rsidR="00CD1BF3" w:rsidRDefault="00CD1BF3" w:rsidP="0037238F">
      <w:r>
        <w:separator/>
      </w:r>
    </w:p>
  </w:footnote>
  <w:footnote w:type="continuationSeparator" w:id="0">
    <w:p w14:paraId="5E1DA2EE" w14:textId="77777777" w:rsidR="00CD1BF3" w:rsidRDefault="00CD1BF3" w:rsidP="00372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337601D"/>
    <w:multiLevelType w:val="hybridMultilevel"/>
    <w:tmpl w:val="A3E8A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2"/>
  </w:num>
  <w:num w:numId="4">
    <w:abstractNumId w:val="9"/>
  </w:num>
  <w:num w:numId="5">
    <w:abstractNumId w:val="3"/>
  </w:num>
  <w:num w:numId="6">
    <w:abstractNumId w:val="1"/>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5"/>
  </w:num>
  <w:num w:numId="11">
    <w:abstractNumId w:val="8"/>
  </w:num>
  <w:num w:numId="12">
    <w:abstractNumId w:val="11"/>
  </w:num>
  <w:num w:numId="1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608AE"/>
    <w:rsid w:val="000619CB"/>
    <w:rsid w:val="00062BD6"/>
    <w:rsid w:val="000632B1"/>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3BB2"/>
    <w:rsid w:val="000B3CEC"/>
    <w:rsid w:val="000B3D98"/>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DB5"/>
    <w:rsid w:val="000F11EA"/>
    <w:rsid w:val="000F135B"/>
    <w:rsid w:val="000F186D"/>
    <w:rsid w:val="000F1B64"/>
    <w:rsid w:val="000F1B83"/>
    <w:rsid w:val="000F1BB2"/>
    <w:rsid w:val="000F1DDC"/>
    <w:rsid w:val="000F37C9"/>
    <w:rsid w:val="000F3CB2"/>
    <w:rsid w:val="000F3E7C"/>
    <w:rsid w:val="000F4518"/>
    <w:rsid w:val="000F4978"/>
    <w:rsid w:val="000F78CD"/>
    <w:rsid w:val="00100643"/>
    <w:rsid w:val="00102A7B"/>
    <w:rsid w:val="00103621"/>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54CC"/>
    <w:rsid w:val="00245AD8"/>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DF"/>
    <w:rsid w:val="00406882"/>
    <w:rsid w:val="00406CC8"/>
    <w:rsid w:val="00410474"/>
    <w:rsid w:val="004114FF"/>
    <w:rsid w:val="00411689"/>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92C"/>
    <w:rsid w:val="00607DF6"/>
    <w:rsid w:val="00610B03"/>
    <w:rsid w:val="006117BF"/>
    <w:rsid w:val="00613D16"/>
    <w:rsid w:val="0061414A"/>
    <w:rsid w:val="00614284"/>
    <w:rsid w:val="00614C5C"/>
    <w:rsid w:val="00614F60"/>
    <w:rsid w:val="00615074"/>
    <w:rsid w:val="00615E7E"/>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3B41"/>
    <w:rsid w:val="00934B4D"/>
    <w:rsid w:val="0093596A"/>
    <w:rsid w:val="00936A68"/>
    <w:rsid w:val="00936E7A"/>
    <w:rsid w:val="009376D5"/>
    <w:rsid w:val="00937DC7"/>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1AB2"/>
    <w:rsid w:val="00A82191"/>
    <w:rsid w:val="00A833AE"/>
    <w:rsid w:val="00A84533"/>
    <w:rsid w:val="00A84F92"/>
    <w:rsid w:val="00A8510E"/>
    <w:rsid w:val="00A8577C"/>
    <w:rsid w:val="00A85A5A"/>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574"/>
    <w:rsid w:val="00B56384"/>
    <w:rsid w:val="00B563F5"/>
    <w:rsid w:val="00B568B8"/>
    <w:rsid w:val="00B56DE8"/>
    <w:rsid w:val="00B61916"/>
    <w:rsid w:val="00B6196B"/>
    <w:rsid w:val="00B6355C"/>
    <w:rsid w:val="00B6383B"/>
    <w:rsid w:val="00B653D9"/>
    <w:rsid w:val="00B67117"/>
    <w:rsid w:val="00B67D6E"/>
    <w:rsid w:val="00B70584"/>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CDA"/>
    <w:rsid w:val="00C05F5E"/>
    <w:rsid w:val="00C06431"/>
    <w:rsid w:val="00C06634"/>
    <w:rsid w:val="00C07426"/>
    <w:rsid w:val="00C076A4"/>
    <w:rsid w:val="00C076A7"/>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8E5"/>
    <w:rsid w:val="00C22B66"/>
    <w:rsid w:val="00C22E44"/>
    <w:rsid w:val="00C23387"/>
    <w:rsid w:val="00C24CED"/>
    <w:rsid w:val="00C250A2"/>
    <w:rsid w:val="00C25618"/>
    <w:rsid w:val="00C257D5"/>
    <w:rsid w:val="00C25F67"/>
    <w:rsid w:val="00C260BA"/>
    <w:rsid w:val="00C26530"/>
    <w:rsid w:val="00C26A58"/>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2027"/>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704FE"/>
    <w:rsid w:val="00C71465"/>
    <w:rsid w:val="00C71D08"/>
    <w:rsid w:val="00C721B2"/>
    <w:rsid w:val="00C72B93"/>
    <w:rsid w:val="00C72EF3"/>
    <w:rsid w:val="00C734B4"/>
    <w:rsid w:val="00C74CF7"/>
    <w:rsid w:val="00C74E64"/>
    <w:rsid w:val="00C75920"/>
    <w:rsid w:val="00C7632C"/>
    <w:rsid w:val="00C771CE"/>
    <w:rsid w:val="00C771F9"/>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E4A"/>
    <w:rsid w:val="00DE48CC"/>
    <w:rsid w:val="00DE50AC"/>
    <w:rsid w:val="00DE5737"/>
    <w:rsid w:val="00DE6EF5"/>
    <w:rsid w:val="00DE7793"/>
    <w:rsid w:val="00DE7B43"/>
    <w:rsid w:val="00DE7FE8"/>
    <w:rsid w:val="00DF007D"/>
    <w:rsid w:val="00DF008E"/>
    <w:rsid w:val="00DF0540"/>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C2E"/>
    <w:rsid w:val="00F65C66"/>
    <w:rsid w:val="00F67209"/>
    <w:rsid w:val="00F675AC"/>
    <w:rsid w:val="00F72959"/>
    <w:rsid w:val="00F7345F"/>
    <w:rsid w:val="00F73764"/>
    <w:rsid w:val="00F74148"/>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188B"/>
    <w:rsid w:val="00F91F4B"/>
    <w:rsid w:val="00F92FDA"/>
    <w:rsid w:val="00F93671"/>
    <w:rsid w:val="00F94D87"/>
    <w:rsid w:val="00F95471"/>
    <w:rsid w:val="00F964DE"/>
    <w:rsid w:val="00F9679E"/>
    <w:rsid w:val="00F97357"/>
    <w:rsid w:val="00F974D5"/>
    <w:rsid w:val="00FA04BB"/>
    <w:rsid w:val="00FA0FD5"/>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fgcu.edu/Trustees/AgendaFile/2022/4-12-2022/FGCUBOT_AGENDAPACKET_4-12-2022.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fgcu.edu/digitalbadges/" TargetMode="External"/><Relationship Id="rId4" Type="http://schemas.openxmlformats.org/officeDocument/2006/relationships/settings" Target="settings.xml"/><Relationship Id="rId9" Type="http://schemas.openxmlformats.org/officeDocument/2006/relationships/hyperlink" Target="mailto:ljohnson@fgc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C16A3E"/>
    <w:rsid w:val="00C964BD"/>
    <w:rsid w:val="00CD6B17"/>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1D9C2-11E2-490D-8540-A0A03B596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13</Words>
  <Characters>14398</Characters>
  <Application>Microsoft Office Word</Application>
  <DocSecurity>0</DocSecurity>
  <Lines>1199</Lines>
  <Paragraphs>309</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3</cp:revision>
  <cp:lastPrinted>2020-11-18T20:48:00Z</cp:lastPrinted>
  <dcterms:created xsi:type="dcterms:W3CDTF">2022-04-06T17:13:00Z</dcterms:created>
  <dcterms:modified xsi:type="dcterms:W3CDTF">2022-04-06T17:14:00Z</dcterms:modified>
</cp:coreProperties>
</file>